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B2A42" w14:textId="77777777" w:rsidR="009B0F74" w:rsidRPr="00FA630B" w:rsidRDefault="009B0F74"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NATIONAL I</w:t>
      </w:r>
      <w:r w:rsidR="00DF0C5C" w:rsidRPr="00FA630B">
        <w:rPr>
          <w:rFonts w:eastAsia="Times New Roman"/>
          <w:bCs w:val="0"/>
          <w:kern w:val="28"/>
          <w:sz w:val="22"/>
          <w:szCs w:val="22"/>
          <w:lang w:eastAsia="en-GB"/>
        </w:rPr>
        <w:t>NSTITUTE FOR HEALTH AND CARE</w:t>
      </w:r>
      <w:r w:rsidRPr="00FA630B">
        <w:rPr>
          <w:rFonts w:eastAsia="Times New Roman"/>
          <w:bCs w:val="0"/>
          <w:kern w:val="28"/>
          <w:sz w:val="22"/>
          <w:szCs w:val="22"/>
          <w:lang w:eastAsia="en-GB"/>
        </w:rPr>
        <w:t xml:space="preserve"> EXCELLENCE</w:t>
      </w:r>
    </w:p>
    <w:p w14:paraId="6EB105A8" w14:textId="77777777" w:rsidR="000A3C2F" w:rsidRPr="00FA630B" w:rsidRDefault="000A3C2F" w:rsidP="00B62844">
      <w:pPr>
        <w:pStyle w:val="Title"/>
        <w:spacing w:line="276" w:lineRule="auto"/>
        <w:rPr>
          <w:rFonts w:eastAsia="Times New Roman"/>
          <w:bCs w:val="0"/>
          <w:kern w:val="28"/>
          <w:sz w:val="22"/>
          <w:szCs w:val="22"/>
          <w:lang w:eastAsia="en-GB"/>
        </w:rPr>
      </w:pPr>
      <w:r w:rsidRPr="00FA630B">
        <w:rPr>
          <w:rFonts w:eastAsia="Times New Roman"/>
          <w:bCs w:val="0"/>
          <w:kern w:val="28"/>
          <w:sz w:val="22"/>
          <w:szCs w:val="22"/>
          <w:lang w:eastAsia="en-GB"/>
        </w:rPr>
        <w:t>Centre for Health Technology Evaluation</w:t>
      </w:r>
    </w:p>
    <w:p w14:paraId="1832FC83" w14:textId="4BAE3C55" w:rsidR="000A3C2F" w:rsidRPr="00D55E71" w:rsidRDefault="00860E1B" w:rsidP="00D55E71">
      <w:pPr>
        <w:pStyle w:val="Heading1"/>
      </w:pPr>
      <w:sdt>
        <w:sdtPr>
          <w:id w:val="979733784"/>
          <w:placeholder>
            <w:docPart w:val="A92A23046E2F4640821DDA196F147F31"/>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4F0682" w:rsidRPr="00D55E71">
            <w:t>Medical Technologies Advisory Committee (MTAC)</w:t>
          </w:r>
        </w:sdtContent>
      </w:sdt>
      <w:r w:rsidR="000A3C2F" w:rsidRPr="00D55E71">
        <w:t xml:space="preserve"> meeting minutes</w:t>
      </w:r>
    </w:p>
    <w:p w14:paraId="770DF871" w14:textId="090DE802" w:rsidR="00BA4EAD" w:rsidRDefault="00BA4EAD" w:rsidP="00C7373D">
      <w:pPr>
        <w:pStyle w:val="Paragraphnonumbers"/>
      </w:pPr>
      <w:r w:rsidRPr="00BA4EAD">
        <w:rPr>
          <w:b/>
        </w:rPr>
        <w:t>Minutes:</w:t>
      </w:r>
      <w:r>
        <w:rPr>
          <w:b/>
        </w:rPr>
        <w:tab/>
      </w:r>
      <w:sdt>
        <w:sdtPr>
          <w:id w:val="515202550"/>
          <w:placeholder>
            <w:docPart w:val="50F3538B1C774CDDA341A8CAD89008A6"/>
          </w:placeholder>
          <w:dropDownList>
            <w:listItem w:value="Choose an option"/>
            <w:listItem w:displayText="Unconfirmed" w:value="Unconfirmed"/>
            <w:listItem w:displayText="Confirmed" w:value="Confirmed"/>
          </w:dropDownList>
        </w:sdtPr>
        <w:sdtEndPr/>
        <w:sdtContent>
          <w:r w:rsidR="007A5336">
            <w:t>Confirmed</w:t>
          </w:r>
        </w:sdtContent>
      </w:sdt>
    </w:p>
    <w:p w14:paraId="6E00F27F" w14:textId="77BEB59A" w:rsidR="00BA4EAD" w:rsidRPr="00205638" w:rsidRDefault="00BA4EAD" w:rsidP="00C7373D">
      <w:pPr>
        <w:pStyle w:val="Paragraphnonumbers"/>
      </w:pPr>
      <w:r w:rsidRPr="006231D3">
        <w:rPr>
          <w:b/>
        </w:rPr>
        <w:t>Date and time:</w:t>
      </w:r>
      <w:r w:rsidR="00682F9B">
        <w:rPr>
          <w:b/>
        </w:rPr>
        <w:tab/>
      </w:r>
      <w:sdt>
        <w:sdtPr>
          <w:id w:val="637454463"/>
          <w:placeholder>
            <w:docPart w:val="027CD175378648DA9EDD8F258DFB336C"/>
          </w:placeholder>
        </w:sdtPr>
        <w:sdtEndPr/>
        <w:sdtContent>
          <w:sdt>
            <w:sdtPr>
              <w:id w:val="-1097797187"/>
              <w:placeholder>
                <w:docPart w:val="DA25AE41037542CD921C52FFE6187A83"/>
              </w:placeholder>
            </w:sdtPr>
            <w:sdtEndPr/>
            <w:sdtContent>
              <w:r w:rsidR="004F0682">
                <w:rPr>
                  <w:b/>
                </w:rPr>
                <w:t>1</w:t>
              </w:r>
              <w:r w:rsidR="00B35A0A">
                <w:rPr>
                  <w:b/>
                </w:rPr>
                <w:t>2</w:t>
              </w:r>
              <w:r w:rsidR="00CF3EF8">
                <w:rPr>
                  <w:b/>
                </w:rPr>
                <w:t>4</w:t>
              </w:r>
              <w:r w:rsidR="00CF3EF8" w:rsidRPr="00CF3EF8">
                <w:rPr>
                  <w:b/>
                  <w:vertAlign w:val="superscript"/>
                </w:rPr>
                <w:t>th</w:t>
              </w:r>
              <w:r w:rsidR="00CF3EF8">
                <w:rPr>
                  <w:b/>
                </w:rPr>
                <w:t xml:space="preserve"> </w:t>
              </w:r>
              <w:r w:rsidR="004F0682">
                <w:rPr>
                  <w:b/>
                </w:rPr>
                <w:t>MTAC meeting -</w:t>
              </w:r>
              <w:r w:rsidR="004F0682" w:rsidRPr="00FD4FE3">
                <w:rPr>
                  <w:b/>
                </w:rPr>
                <w:t xml:space="preserve"> Friday </w:t>
              </w:r>
              <w:r w:rsidR="00CF3EF8">
                <w:rPr>
                  <w:b/>
                </w:rPr>
                <w:t>14</w:t>
              </w:r>
              <w:r w:rsidR="00CF3EF8" w:rsidRPr="00CF3EF8">
                <w:rPr>
                  <w:b/>
                  <w:vertAlign w:val="superscript"/>
                </w:rPr>
                <w:t>th</w:t>
              </w:r>
              <w:r w:rsidR="00CF3EF8">
                <w:rPr>
                  <w:b/>
                </w:rPr>
                <w:t xml:space="preserve"> July</w:t>
              </w:r>
              <w:r w:rsidR="00A904DF">
                <w:rPr>
                  <w:b/>
                </w:rPr>
                <w:t xml:space="preserve"> 202</w:t>
              </w:r>
              <w:r w:rsidR="00F17938">
                <w:rPr>
                  <w:b/>
                </w:rPr>
                <w:t>3</w:t>
              </w:r>
            </w:sdtContent>
          </w:sdt>
        </w:sdtContent>
      </w:sdt>
    </w:p>
    <w:p w14:paraId="3563DE42" w14:textId="34C5E719" w:rsidR="00BA4EAD" w:rsidRDefault="00BA4EAD" w:rsidP="0073179E">
      <w:pPr>
        <w:pStyle w:val="Paragraphnonumbers"/>
        <w:ind w:left="4110" w:hanging="4110"/>
      </w:pPr>
      <w:r w:rsidRPr="006231D3">
        <w:rPr>
          <w:b/>
        </w:rPr>
        <w:t>Location:</w:t>
      </w:r>
      <w:r w:rsidR="00682F9B">
        <w:rPr>
          <w:b/>
        </w:rPr>
        <w:tab/>
      </w:r>
      <w:sdt>
        <w:sdtPr>
          <w:id w:val="573476470"/>
          <w:placeholder>
            <w:docPart w:val="E80B9958A20049179C93A05920BC23B8"/>
          </w:placeholder>
        </w:sdtPr>
        <w:sdtEndPr/>
        <w:sdtContent>
          <w:r w:rsidR="00F17938">
            <w:rPr>
              <w:szCs w:val="24"/>
            </w:rPr>
            <w:t xml:space="preserve">Virtual </w:t>
          </w:r>
          <w:r w:rsidR="0073179E">
            <w:rPr>
              <w:szCs w:val="24"/>
            </w:rPr>
            <w:t xml:space="preserve">meeting via Zoom  </w:t>
          </w:r>
        </w:sdtContent>
      </w:sdt>
    </w:p>
    <w:p w14:paraId="2CC0B0CF" w14:textId="5890957D" w:rsidR="004F0682" w:rsidRDefault="004F0682" w:rsidP="003E65BA">
      <w:pPr>
        <w:pStyle w:val="Heading2"/>
      </w:pPr>
    </w:p>
    <w:p w14:paraId="3DC3CD67" w14:textId="3393CDF8" w:rsidR="00FB539A" w:rsidRPr="00FB539A" w:rsidRDefault="00FB539A" w:rsidP="00FB539A">
      <w:pPr>
        <w:pStyle w:val="Heading2"/>
      </w:pPr>
      <w:r w:rsidRPr="00FB539A">
        <w:t>Attendees</w:t>
      </w:r>
    </w:p>
    <w:p w14:paraId="1B6D135C" w14:textId="77777777" w:rsidR="002B5720" w:rsidRPr="00FB539A" w:rsidRDefault="00BA4EAD" w:rsidP="00FB539A">
      <w:pPr>
        <w:pStyle w:val="Heading3unnumbered"/>
      </w:pPr>
      <w:r w:rsidRPr="00FB539A">
        <w:t xml:space="preserve">Committee members </w:t>
      </w:r>
      <w:proofErr w:type="gramStart"/>
      <w:r w:rsidRPr="00FB539A">
        <w:t>present</w:t>
      </w:r>
      <w:proofErr w:type="gramEnd"/>
    </w:p>
    <w:p w14:paraId="68ECEDA3" w14:textId="4E866D89" w:rsidR="00E95388" w:rsidRDefault="00E95388" w:rsidP="00D81F59">
      <w:pPr>
        <w:pStyle w:val="Paragraph"/>
      </w:pPr>
      <w:r w:rsidRPr="00E95388">
        <w:t>Jacob Brown (Chair)</w:t>
      </w:r>
      <w:r>
        <w:tab/>
      </w:r>
      <w:r>
        <w:tab/>
      </w:r>
      <w:r>
        <w:tab/>
      </w:r>
      <w:r>
        <w:tab/>
      </w:r>
      <w:r>
        <w:tab/>
      </w:r>
      <w:r>
        <w:tab/>
      </w:r>
      <w:r w:rsidRPr="00C7373D">
        <w:t>Present for all items</w:t>
      </w:r>
    </w:p>
    <w:p w14:paraId="16250327" w14:textId="6D88186B" w:rsidR="00F35ED5" w:rsidRDefault="00F35ED5" w:rsidP="00F35ED5">
      <w:pPr>
        <w:pStyle w:val="Paragraph"/>
      </w:pPr>
      <w:r w:rsidRPr="00F35ED5">
        <w:t>Kiran Bali</w:t>
      </w:r>
      <w:r>
        <w:tab/>
      </w:r>
      <w:r>
        <w:tab/>
      </w:r>
      <w:r>
        <w:tab/>
      </w:r>
      <w:r>
        <w:tab/>
      </w:r>
      <w:r>
        <w:tab/>
      </w:r>
      <w:r>
        <w:tab/>
      </w:r>
      <w:r w:rsidRPr="00C7373D">
        <w:t xml:space="preserve">Present for </w:t>
      </w:r>
      <w:r w:rsidR="00F430F2" w:rsidRPr="00C7373D">
        <w:t>all items</w:t>
      </w:r>
    </w:p>
    <w:p w14:paraId="0015436F" w14:textId="326D5A0A" w:rsidR="00CF3EF8" w:rsidRDefault="00CF3EF8" w:rsidP="00CF3EF8">
      <w:pPr>
        <w:pStyle w:val="Paragraph"/>
      </w:pPr>
      <w:r w:rsidRPr="00CF3EF8">
        <w:t>Katherine Boylan</w:t>
      </w:r>
      <w:r>
        <w:tab/>
      </w:r>
      <w:r>
        <w:tab/>
      </w:r>
      <w:r>
        <w:tab/>
      </w:r>
      <w:r>
        <w:tab/>
      </w:r>
      <w:r>
        <w:tab/>
      </w:r>
      <w:r>
        <w:tab/>
      </w:r>
      <w:r w:rsidRPr="00C7373D">
        <w:t>Present for all items</w:t>
      </w:r>
      <w:r>
        <w:t xml:space="preserve"> </w:t>
      </w:r>
    </w:p>
    <w:p w14:paraId="390B683F" w14:textId="07ACE347" w:rsidR="000C05C3" w:rsidRDefault="000C05C3" w:rsidP="00D81F59">
      <w:pPr>
        <w:pStyle w:val="Paragraph"/>
      </w:pPr>
      <w:r w:rsidRPr="000C05C3">
        <w:t>Stacey Chang-Douglass</w:t>
      </w:r>
      <w:r>
        <w:tab/>
      </w:r>
      <w:r>
        <w:tab/>
      </w:r>
      <w:r>
        <w:tab/>
      </w:r>
      <w:r>
        <w:tab/>
      </w:r>
      <w:r>
        <w:tab/>
      </w:r>
      <w:r>
        <w:tab/>
      </w:r>
      <w:r w:rsidRPr="00C7373D">
        <w:t>Present for all items</w:t>
      </w:r>
    </w:p>
    <w:p w14:paraId="6EA221F0" w14:textId="626800A1" w:rsidR="009D5254" w:rsidRDefault="00CF3EF8" w:rsidP="000C05C3">
      <w:pPr>
        <w:pStyle w:val="Paragraph"/>
      </w:pPr>
      <w:r>
        <w:t>Donna Cowan</w:t>
      </w:r>
      <w:r w:rsidR="009D5254">
        <w:tab/>
      </w:r>
      <w:r w:rsidR="009D5254">
        <w:tab/>
      </w:r>
      <w:r w:rsidR="009D5254">
        <w:tab/>
      </w:r>
      <w:r w:rsidR="009D5254">
        <w:tab/>
      </w:r>
      <w:r w:rsidR="009D5254">
        <w:tab/>
      </w:r>
      <w:r w:rsidR="009D5254">
        <w:tab/>
      </w:r>
      <w:r w:rsidR="009D5254" w:rsidRPr="00C7373D">
        <w:t>Present for all items</w:t>
      </w:r>
    </w:p>
    <w:p w14:paraId="28DA4BEF" w14:textId="3EADD34E" w:rsidR="00112839" w:rsidRDefault="00F35ED5" w:rsidP="00F35ED5">
      <w:pPr>
        <w:pStyle w:val="Paragraph"/>
      </w:pPr>
      <w:r w:rsidRPr="00F35ED5">
        <w:t>Neil Hawkin</w:t>
      </w:r>
      <w:r>
        <w:t>s</w:t>
      </w:r>
      <w:r>
        <w:tab/>
      </w:r>
      <w:r>
        <w:tab/>
      </w:r>
      <w:r>
        <w:tab/>
      </w:r>
      <w:r>
        <w:tab/>
      </w:r>
      <w:r>
        <w:tab/>
      </w:r>
      <w:r>
        <w:tab/>
      </w:r>
      <w:r w:rsidR="00112839" w:rsidRPr="00845241">
        <w:t>Present for</w:t>
      </w:r>
      <w:r w:rsidR="00F430F2" w:rsidRPr="00C7373D">
        <w:t xml:space="preserve"> items</w:t>
      </w:r>
      <w:r w:rsidR="00CF3EF8">
        <w:t xml:space="preserve"> 1-4.2</w:t>
      </w:r>
    </w:p>
    <w:p w14:paraId="2A76F1BA" w14:textId="50B4275F" w:rsidR="00CF3EF8" w:rsidRDefault="00CF3EF8" w:rsidP="00CF3EF8">
      <w:pPr>
        <w:pStyle w:val="Paragraph"/>
      </w:pPr>
      <w:r w:rsidRPr="00CF3EF8">
        <w:t>Michael Kolovetsios</w:t>
      </w:r>
      <w:r>
        <w:tab/>
      </w:r>
      <w:r>
        <w:tab/>
      </w:r>
      <w:r>
        <w:tab/>
      </w:r>
      <w:r>
        <w:tab/>
      </w:r>
      <w:r>
        <w:tab/>
      </w:r>
      <w:r>
        <w:tab/>
      </w:r>
      <w:r w:rsidRPr="00845241">
        <w:t xml:space="preserve">Present for </w:t>
      </w:r>
      <w:r w:rsidRPr="00C7373D">
        <w:t xml:space="preserve">all </w:t>
      </w:r>
      <w:proofErr w:type="gramStart"/>
      <w:r w:rsidRPr="00C7373D">
        <w:t>items</w:t>
      </w:r>
      <w:proofErr w:type="gramEnd"/>
      <w:r>
        <w:t xml:space="preserve"> </w:t>
      </w:r>
    </w:p>
    <w:p w14:paraId="0CB30220" w14:textId="63AF5CF0" w:rsidR="00F35ED5" w:rsidRDefault="00F35ED5" w:rsidP="000C05C3">
      <w:pPr>
        <w:pStyle w:val="Paragraph"/>
      </w:pPr>
      <w:r>
        <w:t>Emily Lam</w:t>
      </w:r>
      <w:r>
        <w:tab/>
      </w:r>
      <w:r>
        <w:tab/>
      </w:r>
      <w:r>
        <w:tab/>
      </w:r>
      <w:r>
        <w:tab/>
      </w:r>
      <w:r>
        <w:tab/>
      </w:r>
      <w:r>
        <w:tab/>
      </w:r>
      <w:r w:rsidRPr="00845241">
        <w:t xml:space="preserve">Present for </w:t>
      </w:r>
      <w:r w:rsidR="00F430F2" w:rsidRPr="00C7373D">
        <w:t>all items</w:t>
      </w:r>
    </w:p>
    <w:p w14:paraId="16A79DB0" w14:textId="210D551D" w:rsidR="00DF3352" w:rsidRDefault="00DF3352" w:rsidP="00DF3352">
      <w:pPr>
        <w:pStyle w:val="Paragraph"/>
      </w:pPr>
      <w:r w:rsidRPr="00DF3352">
        <w:t>Avril McCarthy</w:t>
      </w:r>
      <w:r>
        <w:tab/>
      </w:r>
      <w:r>
        <w:tab/>
      </w:r>
      <w:r>
        <w:tab/>
      </w:r>
      <w:r>
        <w:tab/>
      </w:r>
      <w:r>
        <w:tab/>
      </w:r>
      <w:r>
        <w:tab/>
      </w:r>
      <w:r w:rsidR="00F35ED5" w:rsidRPr="00C7373D">
        <w:t xml:space="preserve">Present for </w:t>
      </w:r>
      <w:r w:rsidR="00F430F2" w:rsidRPr="00C7373D">
        <w:t>all items</w:t>
      </w:r>
      <w:r w:rsidR="00F430F2">
        <w:t xml:space="preserve"> </w:t>
      </w:r>
    </w:p>
    <w:p w14:paraId="61ACA7FA" w14:textId="477F315B" w:rsidR="00F35ED5" w:rsidRDefault="00CF3EF8" w:rsidP="00CF3EF8">
      <w:pPr>
        <w:pStyle w:val="Paragraph"/>
      </w:pPr>
      <w:proofErr w:type="spellStart"/>
      <w:r w:rsidRPr="00CF3EF8">
        <w:t>Huseyin</w:t>
      </w:r>
      <w:proofErr w:type="spellEnd"/>
      <w:r w:rsidRPr="00CF3EF8">
        <w:t xml:space="preserve"> Naci</w:t>
      </w:r>
      <w:r>
        <w:tab/>
      </w:r>
      <w:r>
        <w:tab/>
      </w:r>
      <w:r>
        <w:tab/>
      </w:r>
      <w:r w:rsidR="00F35ED5">
        <w:tab/>
      </w:r>
      <w:r w:rsidR="00F35ED5">
        <w:tab/>
      </w:r>
      <w:r w:rsidR="00F35ED5">
        <w:tab/>
      </w:r>
      <w:r w:rsidR="00F35ED5" w:rsidRPr="00C7373D">
        <w:t xml:space="preserve">Present for all </w:t>
      </w:r>
      <w:proofErr w:type="gramStart"/>
      <w:r w:rsidR="00F35ED5" w:rsidRPr="00C7373D">
        <w:t>items</w:t>
      </w:r>
      <w:proofErr w:type="gramEnd"/>
      <w:r w:rsidR="00F430F2">
        <w:t xml:space="preserve"> </w:t>
      </w:r>
    </w:p>
    <w:p w14:paraId="2E88F074" w14:textId="28DDFD69" w:rsidR="009D5254" w:rsidRDefault="009D5254" w:rsidP="005E457F">
      <w:pPr>
        <w:pStyle w:val="Paragraph"/>
      </w:pPr>
      <w:r>
        <w:t>Jai Patel</w:t>
      </w:r>
      <w:r>
        <w:tab/>
      </w:r>
      <w:r>
        <w:tab/>
      </w:r>
      <w:r>
        <w:tab/>
      </w:r>
      <w:r>
        <w:tab/>
      </w:r>
      <w:r>
        <w:tab/>
      </w:r>
      <w:r>
        <w:tab/>
      </w:r>
      <w:r w:rsidR="00F35ED5" w:rsidRPr="00C7373D">
        <w:t>Present for all items</w:t>
      </w:r>
    </w:p>
    <w:p w14:paraId="0DEC82EF" w14:textId="6E1D0D7E" w:rsidR="00D1278E" w:rsidRDefault="009D5254" w:rsidP="00C24E3F">
      <w:pPr>
        <w:pStyle w:val="Paragraph"/>
      </w:pPr>
      <w:r>
        <w:t>Kazem Rahimi</w:t>
      </w:r>
      <w:r>
        <w:tab/>
      </w:r>
      <w:r>
        <w:tab/>
      </w:r>
      <w:r>
        <w:tab/>
      </w:r>
      <w:r>
        <w:tab/>
      </w:r>
      <w:r>
        <w:tab/>
      </w:r>
      <w:r>
        <w:tab/>
      </w:r>
      <w:r w:rsidR="00F35ED5" w:rsidRPr="00C7373D">
        <w:t xml:space="preserve">Present for all </w:t>
      </w:r>
      <w:proofErr w:type="gramStart"/>
      <w:r w:rsidR="00F35ED5" w:rsidRPr="00C7373D">
        <w:t>items</w:t>
      </w:r>
      <w:proofErr w:type="gramEnd"/>
    </w:p>
    <w:p w14:paraId="0A296F03" w14:textId="354FDBB9" w:rsidR="00CF3EF8" w:rsidRDefault="00CF3EF8" w:rsidP="00C24E3F">
      <w:pPr>
        <w:pStyle w:val="Paragraph"/>
      </w:pPr>
      <w:r w:rsidRPr="00CF3EF8">
        <w:t>Carl Roobottom</w:t>
      </w:r>
      <w:r>
        <w:tab/>
      </w:r>
      <w:r>
        <w:tab/>
      </w:r>
      <w:r>
        <w:tab/>
      </w:r>
      <w:r>
        <w:tab/>
      </w:r>
      <w:r>
        <w:tab/>
      </w:r>
      <w:r>
        <w:tab/>
      </w:r>
      <w:r w:rsidRPr="00C7373D">
        <w:t>Present for items</w:t>
      </w:r>
      <w:r>
        <w:t xml:space="preserve"> 1-4.2 </w:t>
      </w:r>
    </w:p>
    <w:p w14:paraId="63EDBEE7" w14:textId="77777777" w:rsidR="00EF4F1E" w:rsidRPr="0014547C" w:rsidRDefault="00EF4F1E" w:rsidP="00F35ED5">
      <w:pPr>
        <w:pStyle w:val="Paragraph"/>
        <w:numPr>
          <w:ilvl w:val="0"/>
          <w:numId w:val="0"/>
        </w:numPr>
        <w:rPr>
          <w:szCs w:val="24"/>
        </w:rPr>
      </w:pPr>
    </w:p>
    <w:p w14:paraId="0D58F5B7" w14:textId="77777777" w:rsidR="002B5720" w:rsidRDefault="00BA4EAD" w:rsidP="00FB539A">
      <w:pPr>
        <w:pStyle w:val="Heading3unnumbered"/>
      </w:pPr>
      <w:r w:rsidRPr="006231D3">
        <w:t xml:space="preserve">NICE staff </w:t>
      </w:r>
      <w:proofErr w:type="gramStart"/>
      <w:r w:rsidRPr="00FD0266">
        <w:t>present</w:t>
      </w:r>
      <w:proofErr w:type="gramEnd"/>
    </w:p>
    <w:p w14:paraId="5F6D43F5" w14:textId="22557493" w:rsidR="00CF3EF8" w:rsidRDefault="00CF3EF8" w:rsidP="00D81F59">
      <w:pPr>
        <w:pStyle w:val="Paragraphnonumbers"/>
      </w:pPr>
      <w:bookmarkStart w:id="0" w:name="_Hlk1984286"/>
      <w:r w:rsidRPr="00CF3EF8">
        <w:t>Sarah Byron, CHTE Programme Director</w:t>
      </w:r>
      <w:r>
        <w:tab/>
      </w:r>
      <w:r>
        <w:tab/>
      </w:r>
      <w:r>
        <w:tab/>
      </w:r>
      <w:r>
        <w:tab/>
      </w:r>
      <w:r w:rsidRPr="004664A6">
        <w:t xml:space="preserve">Present for </w:t>
      </w:r>
      <w:r w:rsidRPr="00D5299F">
        <w:t>items 1-4.</w:t>
      </w:r>
      <w:r>
        <w:t xml:space="preserve">2 </w:t>
      </w:r>
    </w:p>
    <w:p w14:paraId="4522F1B6" w14:textId="620470EE" w:rsidR="00D81F59" w:rsidRDefault="00D81F59" w:rsidP="00D81F59">
      <w:pPr>
        <w:pStyle w:val="Paragraphnonumbers"/>
      </w:pPr>
      <w:r>
        <w:t>Anastasia C</w:t>
      </w:r>
      <w:r w:rsidRPr="00811239">
        <w:t>halkido</w:t>
      </w:r>
      <w:r>
        <w:t>u, Associate Director</w:t>
      </w:r>
      <w:r>
        <w:tab/>
      </w:r>
      <w:r>
        <w:tab/>
      </w:r>
      <w:r>
        <w:tab/>
      </w:r>
      <w:r>
        <w:tab/>
      </w:r>
      <w:r>
        <w:tab/>
        <w:t>Present for all items</w:t>
      </w:r>
    </w:p>
    <w:p w14:paraId="7861FCCE" w14:textId="60D773BA" w:rsidR="002C3A19" w:rsidRDefault="002C3A19" w:rsidP="00D81F59">
      <w:pPr>
        <w:pStyle w:val="Paragraphnonumbers"/>
      </w:pPr>
      <w:r w:rsidRPr="002C3A19">
        <w:t>Catherine Pank, Project Manager</w:t>
      </w:r>
      <w:r>
        <w:tab/>
      </w:r>
      <w:r w:rsidR="00262044">
        <w:tab/>
      </w:r>
      <w:r>
        <w:tab/>
      </w:r>
      <w:r>
        <w:tab/>
      </w:r>
      <w:r>
        <w:tab/>
      </w:r>
      <w:r>
        <w:tab/>
      </w:r>
      <w:r w:rsidRPr="002B5720">
        <w:t>Present for all items</w:t>
      </w:r>
    </w:p>
    <w:p w14:paraId="33310158" w14:textId="15F43A4D" w:rsidR="00CF3EF8" w:rsidRDefault="00CF3EF8" w:rsidP="00D81F59">
      <w:pPr>
        <w:pStyle w:val="Paragraphnonumbers"/>
      </w:pPr>
      <w:r>
        <w:t>Elizabeth</w:t>
      </w:r>
      <w:r w:rsidRPr="00CF3EF8">
        <w:t xml:space="preserve"> Islam, Project Manager</w:t>
      </w:r>
      <w:r>
        <w:tab/>
      </w:r>
      <w:r>
        <w:tab/>
      </w:r>
      <w:r>
        <w:tab/>
      </w:r>
      <w:r>
        <w:tab/>
      </w:r>
      <w:r>
        <w:tab/>
      </w:r>
      <w:r>
        <w:tab/>
      </w:r>
      <w:r w:rsidRPr="002B5720">
        <w:t>Present for all items</w:t>
      </w:r>
      <w:r>
        <w:t xml:space="preserve"> </w:t>
      </w:r>
    </w:p>
    <w:p w14:paraId="17FBCBA7" w14:textId="4D083CC6" w:rsidR="00D81F59" w:rsidRDefault="00040D41" w:rsidP="00D81F59">
      <w:pPr>
        <w:pStyle w:val="Paragraphnonumbers"/>
      </w:pPr>
      <w:r>
        <w:lastRenderedPageBreak/>
        <w:t>Izabela Syrek, Administrator</w:t>
      </w:r>
      <w:r>
        <w:tab/>
      </w:r>
      <w:r>
        <w:tab/>
      </w:r>
      <w:r>
        <w:tab/>
      </w:r>
      <w:r>
        <w:tab/>
      </w:r>
      <w:r>
        <w:tab/>
      </w:r>
      <w:r w:rsidR="00D81F59" w:rsidRPr="002B5720">
        <w:tab/>
        <w:t>Present for all items</w:t>
      </w:r>
    </w:p>
    <w:p w14:paraId="45044491" w14:textId="1D4D4981" w:rsidR="003967C4" w:rsidRPr="004664A6" w:rsidRDefault="003967C4" w:rsidP="00D81F59">
      <w:pPr>
        <w:pStyle w:val="Paragraphnonumbers"/>
      </w:pPr>
      <w:r w:rsidRPr="004664A6">
        <w:t>Bernice Dillon, Health Technology Assessment Adviser</w:t>
      </w:r>
      <w:r w:rsidRPr="004664A6">
        <w:tab/>
      </w:r>
      <w:r w:rsidRPr="004664A6">
        <w:tab/>
        <w:t xml:space="preserve">Present for </w:t>
      </w:r>
      <w:r w:rsidR="0073435E" w:rsidRPr="002B5720">
        <w:t>all items</w:t>
      </w:r>
      <w:r w:rsidR="0073435E">
        <w:t xml:space="preserve"> </w:t>
      </w:r>
    </w:p>
    <w:p w14:paraId="42E0C5F0" w14:textId="05AD6FA5" w:rsidR="0073435E" w:rsidRDefault="00CF3EF8" w:rsidP="00D81F59">
      <w:pPr>
        <w:pStyle w:val="Paragraphnonumbers"/>
      </w:pPr>
      <w:r>
        <w:t>Lizzy Latimer</w:t>
      </w:r>
      <w:r w:rsidR="0073435E" w:rsidRPr="0073435E">
        <w:t>, Health Technology Assessment Adviser</w:t>
      </w:r>
      <w:r w:rsidR="0073435E">
        <w:tab/>
      </w:r>
      <w:r w:rsidR="0073435E">
        <w:tab/>
      </w:r>
      <w:r w:rsidR="0073435E" w:rsidRPr="004664A6">
        <w:t xml:space="preserve">Present for </w:t>
      </w:r>
      <w:r w:rsidRPr="00D5299F">
        <w:t>items 1-4.</w:t>
      </w:r>
      <w:r>
        <w:t>2</w:t>
      </w:r>
    </w:p>
    <w:p w14:paraId="4A9AC4C4" w14:textId="4C5CF281" w:rsidR="003967C4" w:rsidRDefault="003967C4" w:rsidP="00D81F59">
      <w:pPr>
        <w:pStyle w:val="Paragraphnonumbers"/>
      </w:pPr>
      <w:r w:rsidRPr="003967C4">
        <w:t>Dionne Bowie, Health Technology Assessment Analyst</w:t>
      </w:r>
      <w:r>
        <w:tab/>
      </w:r>
      <w:r>
        <w:tab/>
      </w:r>
      <w:r w:rsidRPr="00D5299F">
        <w:t xml:space="preserve">Present for </w:t>
      </w:r>
      <w:r w:rsidR="00F430F2" w:rsidRPr="002B5720">
        <w:t>all items</w:t>
      </w:r>
    </w:p>
    <w:p w14:paraId="68AD1F82" w14:textId="04E18F61" w:rsidR="00EB70CC" w:rsidRDefault="00F430F2" w:rsidP="00D81F59">
      <w:pPr>
        <w:pStyle w:val="Paragraphnonumbers"/>
      </w:pPr>
      <w:proofErr w:type="spellStart"/>
      <w:r w:rsidRPr="00F430F2">
        <w:t>Oye</w:t>
      </w:r>
      <w:proofErr w:type="spellEnd"/>
      <w:r w:rsidRPr="00F430F2">
        <w:t xml:space="preserve"> Afolabi</w:t>
      </w:r>
      <w:r w:rsidR="0099579E" w:rsidRPr="0099579E">
        <w:t>, Health Technology Assessment Analyst</w:t>
      </w:r>
      <w:r w:rsidR="0099579E">
        <w:tab/>
      </w:r>
      <w:r w:rsidR="00EB70CC">
        <w:tab/>
      </w:r>
      <w:r w:rsidR="00EB70CC">
        <w:tab/>
      </w:r>
      <w:r w:rsidR="00EB70CC" w:rsidRPr="005149C7">
        <w:t>Present for</w:t>
      </w:r>
      <w:r w:rsidR="00EB70CC" w:rsidRPr="00817965">
        <w:t xml:space="preserve"> </w:t>
      </w:r>
      <w:r w:rsidR="00CF3EF8" w:rsidRPr="00D5299F">
        <w:t>items 1-4.</w:t>
      </w:r>
      <w:r w:rsidR="00CF3EF8">
        <w:t xml:space="preserve">2 </w:t>
      </w:r>
    </w:p>
    <w:p w14:paraId="49005AD9" w14:textId="569B17EE" w:rsidR="0073435E" w:rsidRDefault="00F430F2" w:rsidP="00D81F59">
      <w:pPr>
        <w:pStyle w:val="Paragraphnonumbers"/>
      </w:pPr>
      <w:r w:rsidRPr="00F430F2">
        <w:t>Evan Campbell</w:t>
      </w:r>
      <w:r w:rsidR="0073435E" w:rsidRPr="0073435E">
        <w:t>, Health Technology Assessment Analyst</w:t>
      </w:r>
      <w:r w:rsidR="0073435E">
        <w:tab/>
      </w:r>
      <w:r w:rsidR="0073435E">
        <w:tab/>
      </w:r>
      <w:r w:rsidR="0073435E" w:rsidRPr="002B5720">
        <w:t>Present for all items</w:t>
      </w:r>
    </w:p>
    <w:p w14:paraId="63B0F849" w14:textId="34FD412C" w:rsidR="003967C4" w:rsidRDefault="0098461B" w:rsidP="00D81F59">
      <w:pPr>
        <w:pStyle w:val="Paragraphnonumbers"/>
      </w:pPr>
      <w:r w:rsidRPr="0098461B">
        <w:t>Aamer Jawed</w:t>
      </w:r>
      <w:r w:rsidR="003967C4" w:rsidRPr="003967C4">
        <w:t>, Health Technology Assessment Analyst</w:t>
      </w:r>
      <w:r w:rsidR="003967C4" w:rsidRPr="003967C4">
        <w:tab/>
      </w:r>
      <w:r w:rsidR="003967C4">
        <w:rPr>
          <w:color w:val="FF0000"/>
        </w:rPr>
        <w:tab/>
      </w:r>
      <w:r w:rsidR="003967C4" w:rsidRPr="002B5720">
        <w:t xml:space="preserve">Present for </w:t>
      </w:r>
      <w:r w:rsidRPr="002B5720">
        <w:t xml:space="preserve">all </w:t>
      </w:r>
      <w:proofErr w:type="gramStart"/>
      <w:r w:rsidRPr="002B5720">
        <w:t>items</w:t>
      </w:r>
      <w:proofErr w:type="gramEnd"/>
      <w:r>
        <w:t xml:space="preserve"> </w:t>
      </w:r>
    </w:p>
    <w:p w14:paraId="5E676D88" w14:textId="3338D1EF" w:rsidR="00CF3EF8" w:rsidRDefault="00CF3EF8" w:rsidP="00CF3EF8">
      <w:pPr>
        <w:pStyle w:val="Paragraphnonumbers"/>
      </w:pPr>
      <w:r>
        <w:t>Amy Barr</w:t>
      </w:r>
      <w:r w:rsidRPr="0099579E">
        <w:t>, Health Technology Assessment Analyst</w:t>
      </w:r>
      <w:r>
        <w:tab/>
      </w:r>
      <w:r>
        <w:tab/>
      </w:r>
      <w:r>
        <w:tab/>
      </w:r>
      <w:r w:rsidRPr="005149C7">
        <w:t>Present for</w:t>
      </w:r>
      <w:r w:rsidRPr="00817965">
        <w:t xml:space="preserve"> </w:t>
      </w:r>
      <w:r w:rsidRPr="00D5299F">
        <w:t>items 1-4.</w:t>
      </w:r>
      <w:r>
        <w:t xml:space="preserve">2 </w:t>
      </w:r>
    </w:p>
    <w:p w14:paraId="25DA8096" w14:textId="77777777" w:rsidR="00CF3EF8" w:rsidRDefault="00CF3EF8" w:rsidP="00CF3EF8">
      <w:pPr>
        <w:pStyle w:val="Paragraphnonumbers"/>
      </w:pPr>
      <w:proofErr w:type="spellStart"/>
      <w:r w:rsidRPr="00F430F2">
        <w:t>Oye</w:t>
      </w:r>
      <w:proofErr w:type="spellEnd"/>
      <w:r w:rsidRPr="00F430F2">
        <w:t xml:space="preserve"> Afolabi</w:t>
      </w:r>
      <w:r w:rsidRPr="0099579E">
        <w:t>, Health Technology Assessment Analyst</w:t>
      </w:r>
      <w:r>
        <w:tab/>
      </w:r>
      <w:r>
        <w:tab/>
      </w:r>
      <w:r>
        <w:tab/>
      </w:r>
      <w:r w:rsidRPr="005149C7">
        <w:t>Present for</w:t>
      </w:r>
      <w:r w:rsidRPr="00817965">
        <w:t xml:space="preserve"> </w:t>
      </w:r>
      <w:r w:rsidRPr="00D5299F">
        <w:t>items 1-4.</w:t>
      </w:r>
      <w:r>
        <w:t xml:space="preserve">2 </w:t>
      </w:r>
    </w:p>
    <w:p w14:paraId="09540BAB" w14:textId="16CE464D" w:rsidR="00CF3EF8" w:rsidRDefault="00CF3EF8" w:rsidP="00D81F59">
      <w:pPr>
        <w:pStyle w:val="Paragraphnonumbers"/>
      </w:pPr>
      <w:r w:rsidRPr="00CF3EF8">
        <w:t>Charlotte Pelekanou</w:t>
      </w:r>
      <w:r>
        <w:t xml:space="preserve">, </w:t>
      </w:r>
      <w:r w:rsidRPr="0099579E">
        <w:t>Health Technology Assessment Analyst</w:t>
      </w:r>
      <w:r>
        <w:tab/>
      </w:r>
      <w:r w:rsidRPr="005149C7">
        <w:t>Present for</w:t>
      </w:r>
      <w:r w:rsidRPr="00817965">
        <w:t xml:space="preserve"> </w:t>
      </w:r>
      <w:r w:rsidRPr="00D5299F">
        <w:t>items 1-4.</w:t>
      </w:r>
      <w:r>
        <w:t>2</w:t>
      </w:r>
    </w:p>
    <w:p w14:paraId="05620221" w14:textId="359DA172" w:rsidR="00CF3EF8" w:rsidRDefault="00CF3EF8" w:rsidP="00CF3EF8">
      <w:pPr>
        <w:pStyle w:val="Paragraphnonumbers"/>
      </w:pPr>
      <w:r w:rsidRPr="00CF3EF8">
        <w:t>Lirije Hyseni</w:t>
      </w:r>
      <w:r>
        <w:t xml:space="preserve">, </w:t>
      </w:r>
      <w:r w:rsidRPr="0099579E">
        <w:t>Health Technology Assessment Analyst</w:t>
      </w:r>
      <w:r>
        <w:tab/>
      </w:r>
      <w:r>
        <w:tab/>
      </w:r>
      <w:r>
        <w:tab/>
      </w:r>
      <w:r w:rsidRPr="005149C7">
        <w:t>Present for</w:t>
      </w:r>
      <w:r w:rsidRPr="00817965">
        <w:t xml:space="preserve"> </w:t>
      </w:r>
      <w:r w:rsidRPr="00D5299F">
        <w:t>items 1-4.</w:t>
      </w:r>
      <w:r>
        <w:t>2</w:t>
      </w:r>
    </w:p>
    <w:p w14:paraId="7B5D4140" w14:textId="7E8EAC26" w:rsidR="00CF3EF8" w:rsidRDefault="00CF3EF8" w:rsidP="00D81F59">
      <w:pPr>
        <w:pStyle w:val="Paragraphnonumbers"/>
      </w:pPr>
      <w:r w:rsidRPr="00CF3EF8">
        <w:t>Farhaan Jamadar</w:t>
      </w:r>
      <w:r>
        <w:t xml:space="preserve">, </w:t>
      </w:r>
      <w:r w:rsidRPr="0099579E">
        <w:t>Health Technology Assessment Analyst</w:t>
      </w:r>
      <w:r>
        <w:tab/>
      </w:r>
      <w:r>
        <w:tab/>
      </w:r>
      <w:r w:rsidRPr="005149C7">
        <w:t>Present for</w:t>
      </w:r>
      <w:r w:rsidRPr="00817965">
        <w:t xml:space="preserve"> </w:t>
      </w:r>
      <w:r w:rsidRPr="00D5299F">
        <w:t>items 1-4.</w:t>
      </w:r>
      <w:r>
        <w:t>2</w:t>
      </w:r>
    </w:p>
    <w:p w14:paraId="202350A9" w14:textId="2A6432E0" w:rsidR="003967C4" w:rsidRDefault="00CF3EF8" w:rsidP="0073435E">
      <w:pPr>
        <w:pStyle w:val="Paragraphnonumbers"/>
        <w:ind w:left="7200" w:hanging="7200"/>
      </w:pPr>
      <w:r w:rsidRPr="00CF3EF8">
        <w:t>Rosalee Mason, Coordinator</w:t>
      </w:r>
      <w:r w:rsidR="0098461B" w:rsidRPr="0098461B">
        <w:t>, Corporate Office team</w:t>
      </w:r>
      <w:r w:rsidR="0022682F" w:rsidRPr="00D5299F">
        <w:tab/>
      </w:r>
      <w:r w:rsidR="00D81F59" w:rsidRPr="00D5299F">
        <w:t xml:space="preserve">Present for items </w:t>
      </w:r>
      <w:r w:rsidR="007D6F48" w:rsidRPr="00D5299F">
        <w:t>1-4.1</w:t>
      </w:r>
    </w:p>
    <w:p w14:paraId="6D18F6B9" w14:textId="71BE0DAA" w:rsidR="00FF7961" w:rsidRDefault="00FF7961" w:rsidP="00FF7961">
      <w:pPr>
        <w:pStyle w:val="Paragraphnonumbers"/>
        <w:ind w:left="7200" w:hanging="7200"/>
      </w:pPr>
      <w:r w:rsidRPr="00FF7961">
        <w:t>Matthew Brown, Digital Media Manager, Media Relations</w:t>
      </w:r>
      <w:r>
        <w:tab/>
      </w:r>
      <w:r w:rsidRPr="005149C7">
        <w:t xml:space="preserve">Present for </w:t>
      </w:r>
      <w:r w:rsidRPr="002B5720">
        <w:t>all items</w:t>
      </w:r>
    </w:p>
    <w:p w14:paraId="22E4B446" w14:textId="77777777" w:rsidR="0098461B" w:rsidRDefault="0098461B" w:rsidP="0098461B">
      <w:pPr>
        <w:pStyle w:val="Paragraphnonumbers"/>
        <w:ind w:left="7200" w:hanging="7200"/>
      </w:pPr>
      <w:r w:rsidRPr="005B2E56">
        <w:t xml:space="preserve">Helen Crosbie, Public Involvement Adviser, Public Involvement </w:t>
      </w:r>
    </w:p>
    <w:p w14:paraId="5E7327B2" w14:textId="72B01F7C" w:rsidR="00FF7961" w:rsidRDefault="0098461B" w:rsidP="00396F2A">
      <w:pPr>
        <w:pStyle w:val="Paragraphnonumbers"/>
        <w:ind w:left="7200" w:hanging="7200"/>
      </w:pPr>
      <w:r w:rsidRPr="005B2E56">
        <w:t>Programme</w:t>
      </w:r>
      <w:r>
        <w:tab/>
      </w:r>
      <w:r>
        <w:tab/>
      </w:r>
      <w:r w:rsidRPr="005149C7">
        <w:t xml:space="preserve">Present for </w:t>
      </w:r>
      <w:r w:rsidR="00FF7961" w:rsidRPr="00D5299F">
        <w:t>items 1-4.</w:t>
      </w:r>
      <w:r w:rsidR="00FF7961">
        <w:t>2</w:t>
      </w:r>
    </w:p>
    <w:p w14:paraId="7FC7588B" w14:textId="7C472B0C" w:rsidR="005B2E56" w:rsidRDefault="005B2E56" w:rsidP="007D6F48">
      <w:pPr>
        <w:pStyle w:val="Paragraphnonumbers"/>
        <w:ind w:left="7200" w:hanging="7200"/>
      </w:pPr>
      <w:r w:rsidRPr="005B2E56">
        <w:t>Thomas Lawrence, Data scientist, Managed Access team</w:t>
      </w:r>
      <w:r>
        <w:rPr>
          <w:color w:val="FF0000"/>
        </w:rPr>
        <w:tab/>
      </w:r>
      <w:r w:rsidRPr="004664A6">
        <w:t xml:space="preserve">Present for </w:t>
      </w:r>
      <w:r w:rsidR="00396F2A" w:rsidRPr="005A0BBB">
        <w:t>all items</w:t>
      </w:r>
      <w:r w:rsidR="00396F2A">
        <w:t xml:space="preserve"> </w:t>
      </w:r>
    </w:p>
    <w:p w14:paraId="60B37711" w14:textId="77777777" w:rsidR="00396F2A" w:rsidRDefault="00396F2A" w:rsidP="00396F2A">
      <w:pPr>
        <w:pStyle w:val="Paragraphnonumbers"/>
        <w:tabs>
          <w:tab w:val="clear" w:pos="4111"/>
          <w:tab w:val="left" w:pos="1255"/>
        </w:tabs>
        <w:ind w:left="7200" w:hanging="7200"/>
      </w:pPr>
      <w:r w:rsidRPr="00396F2A">
        <w:t xml:space="preserve">Vandana Ayyar Gupta, Scientific Adviser in Data &amp; Analytics, </w:t>
      </w:r>
    </w:p>
    <w:p w14:paraId="557B8448" w14:textId="6C4B814F" w:rsidR="00396F2A" w:rsidRDefault="00396F2A" w:rsidP="00396F2A">
      <w:pPr>
        <w:pStyle w:val="Paragraphnonumbers"/>
        <w:tabs>
          <w:tab w:val="clear" w:pos="4111"/>
          <w:tab w:val="left" w:pos="1255"/>
        </w:tabs>
        <w:ind w:left="7200" w:hanging="7200"/>
      </w:pPr>
      <w:r w:rsidRPr="00396F2A">
        <w:t>Data and Analytics team</w:t>
      </w:r>
      <w:r>
        <w:tab/>
      </w:r>
      <w:r w:rsidRPr="005149C7">
        <w:t xml:space="preserve">Present for </w:t>
      </w:r>
      <w:r w:rsidRPr="00D5299F">
        <w:t>items 1-4.</w:t>
      </w:r>
      <w:r>
        <w:t>2</w:t>
      </w:r>
    </w:p>
    <w:p w14:paraId="07AFFF06" w14:textId="09D46DF6" w:rsidR="005A0BBB" w:rsidRDefault="00396F2A" w:rsidP="007D6F48">
      <w:pPr>
        <w:pStyle w:val="Paragraphnonumbers"/>
        <w:ind w:left="7200" w:hanging="7200"/>
      </w:pPr>
      <w:r>
        <w:t>An</w:t>
      </w:r>
      <w:r w:rsidRPr="00396F2A">
        <w:t>n Greenwood, Market Access Analyst, Life Sciences team</w:t>
      </w:r>
      <w:r w:rsidR="00BB1927">
        <w:tab/>
      </w:r>
      <w:r w:rsidR="00BB1927" w:rsidRPr="005A0BBB">
        <w:t xml:space="preserve">Present for </w:t>
      </w:r>
      <w:r w:rsidRPr="00D5299F">
        <w:t>items 1-4.</w:t>
      </w:r>
      <w:r>
        <w:t xml:space="preserve">2 </w:t>
      </w:r>
    </w:p>
    <w:p w14:paraId="37C28A47" w14:textId="66B529B0" w:rsidR="00396F2A" w:rsidRDefault="004A3C2F" w:rsidP="007D6F48">
      <w:pPr>
        <w:pStyle w:val="Paragraphnonumbers"/>
        <w:ind w:left="7200" w:hanging="7200"/>
      </w:pPr>
      <w:r w:rsidRPr="004A3C2F">
        <w:t>Anne Murray-</w:t>
      </w:r>
      <w:proofErr w:type="spellStart"/>
      <w:r w:rsidRPr="004A3C2F">
        <w:t>Ctoa</w:t>
      </w:r>
      <w:proofErr w:type="spellEnd"/>
      <w:r w:rsidRPr="004A3C2F">
        <w:t>, Senior Analyst, Data and Analytics team</w:t>
      </w:r>
      <w:r>
        <w:tab/>
      </w:r>
      <w:r w:rsidRPr="004664A6">
        <w:t xml:space="preserve">Present for </w:t>
      </w:r>
      <w:r w:rsidRPr="005A0BBB">
        <w:t>all items</w:t>
      </w:r>
      <w:r>
        <w:t xml:space="preserve"> </w:t>
      </w:r>
    </w:p>
    <w:p w14:paraId="4A16F3C7" w14:textId="1D4E711C" w:rsidR="004A3C2F" w:rsidRDefault="004A3C2F" w:rsidP="007D6F48">
      <w:pPr>
        <w:pStyle w:val="Paragraphnonumbers"/>
        <w:ind w:left="7200" w:hanging="7200"/>
      </w:pPr>
      <w:r w:rsidRPr="004A3C2F">
        <w:t xml:space="preserve">Suzie Panek, Analyst, Resource Impact Assessment </w:t>
      </w:r>
      <w:proofErr w:type="gramStart"/>
      <w:r w:rsidRPr="004A3C2F">
        <w:t>team</w:t>
      </w:r>
      <w:proofErr w:type="gramEnd"/>
      <w:r>
        <w:tab/>
      </w:r>
      <w:r w:rsidRPr="004664A6">
        <w:t xml:space="preserve">Present for </w:t>
      </w:r>
      <w:r w:rsidRPr="005A0BBB">
        <w:t>all items</w:t>
      </w:r>
    </w:p>
    <w:p w14:paraId="39669272" w14:textId="75E902F8" w:rsidR="004A3C2F" w:rsidRDefault="004A3C2F" w:rsidP="007D6F48">
      <w:pPr>
        <w:pStyle w:val="Paragraphnonumbers"/>
        <w:ind w:left="7200" w:hanging="7200"/>
      </w:pPr>
      <w:r w:rsidRPr="004A3C2F">
        <w:t>Sarah Bromley, Senior Medical Editor, Publishing team</w:t>
      </w:r>
      <w:r>
        <w:tab/>
      </w:r>
      <w:r w:rsidRPr="005A0BBB">
        <w:t xml:space="preserve">Present for </w:t>
      </w:r>
      <w:r w:rsidRPr="00D5299F">
        <w:t xml:space="preserve">items </w:t>
      </w:r>
      <w:r>
        <w:t>5</w:t>
      </w:r>
      <w:r w:rsidRPr="00D5299F">
        <w:t>-</w:t>
      </w:r>
      <w:r>
        <w:t>6</w:t>
      </w:r>
    </w:p>
    <w:p w14:paraId="07F6FDFB" w14:textId="761B00A6" w:rsidR="004A3C2F" w:rsidRDefault="004A3C2F" w:rsidP="007D6F48">
      <w:pPr>
        <w:pStyle w:val="Paragraphnonumbers"/>
        <w:ind w:left="7200" w:hanging="7200"/>
      </w:pPr>
      <w:r w:rsidRPr="004A3C2F">
        <w:t>Anna Sparshatt, Content designer - guidance, Publishing team</w:t>
      </w:r>
      <w:r>
        <w:tab/>
      </w:r>
      <w:r w:rsidRPr="005A0BBB">
        <w:t xml:space="preserve">Present for </w:t>
      </w:r>
      <w:r w:rsidRPr="00D5299F">
        <w:t>items 1-4.</w:t>
      </w:r>
      <w:r>
        <w:t>2</w:t>
      </w:r>
    </w:p>
    <w:p w14:paraId="4F6D229C" w14:textId="77777777" w:rsidR="004A3C2F" w:rsidRDefault="004A3C2F" w:rsidP="007D6F48">
      <w:pPr>
        <w:pStyle w:val="Paragraphnonumbers"/>
        <w:ind w:left="7200" w:hanging="7200"/>
      </w:pPr>
      <w:proofErr w:type="spellStart"/>
      <w:r w:rsidRPr="004A3C2F">
        <w:t>Zöe</w:t>
      </w:r>
      <w:proofErr w:type="spellEnd"/>
      <w:r w:rsidRPr="004A3C2F">
        <w:t xml:space="preserve"> Jones, Administrator, Health Tech</w:t>
      </w:r>
      <w:r>
        <w:t xml:space="preserve"> (</w:t>
      </w:r>
      <w:r w:rsidRPr="004A3C2F">
        <w:t>Interventional Procedures</w:t>
      </w:r>
      <w:r>
        <w:t>)</w:t>
      </w:r>
    </w:p>
    <w:p w14:paraId="4F620CD1" w14:textId="5FED66C4" w:rsidR="004A3C2F" w:rsidRDefault="004A3C2F" w:rsidP="007D6F48">
      <w:pPr>
        <w:pStyle w:val="Paragraphnonumbers"/>
        <w:ind w:left="7200" w:hanging="7200"/>
      </w:pPr>
      <w:r w:rsidRPr="004A3C2F">
        <w:t>team</w:t>
      </w:r>
      <w:r>
        <w:tab/>
      </w:r>
      <w:r>
        <w:tab/>
      </w:r>
      <w:r w:rsidRPr="005A0BBB">
        <w:t xml:space="preserve">Present for </w:t>
      </w:r>
      <w:r w:rsidRPr="00D5299F">
        <w:t>items 1-4.</w:t>
      </w:r>
      <w:r>
        <w:t>2</w:t>
      </w:r>
    </w:p>
    <w:p w14:paraId="43367DCC" w14:textId="77777777" w:rsidR="004A3C2F" w:rsidRDefault="004A3C2F" w:rsidP="007D6F48">
      <w:pPr>
        <w:pStyle w:val="Paragraphnonumbers"/>
        <w:ind w:left="7200" w:hanging="7200"/>
      </w:pPr>
      <w:r w:rsidRPr="004A3C2F">
        <w:t xml:space="preserve">Helen Gallo, Senior Health Technology Assessment Analyst, </w:t>
      </w:r>
    </w:p>
    <w:p w14:paraId="404ABF7C" w14:textId="400F0E35" w:rsidR="004A3C2F" w:rsidRDefault="004A3C2F" w:rsidP="007D6F48">
      <w:pPr>
        <w:pStyle w:val="Paragraphnonumbers"/>
        <w:ind w:left="7200" w:hanging="7200"/>
      </w:pPr>
      <w:r w:rsidRPr="004A3C2F">
        <w:t>Interventional Procedures Programme</w:t>
      </w:r>
      <w:r>
        <w:tab/>
      </w:r>
      <w:r>
        <w:tab/>
      </w:r>
      <w:r w:rsidRPr="004664A6">
        <w:t xml:space="preserve">Present for </w:t>
      </w:r>
      <w:r w:rsidRPr="005A0BBB">
        <w:t xml:space="preserve">all </w:t>
      </w:r>
      <w:proofErr w:type="gramStart"/>
      <w:r w:rsidRPr="005A0BBB">
        <w:t>items</w:t>
      </w:r>
      <w:proofErr w:type="gramEnd"/>
    </w:p>
    <w:p w14:paraId="61DCD36B" w14:textId="4270365F" w:rsidR="004A3C2F" w:rsidRDefault="004A3C2F" w:rsidP="007D6F48">
      <w:pPr>
        <w:pStyle w:val="Paragraphnonumbers"/>
        <w:ind w:left="7200" w:hanging="7200"/>
      </w:pPr>
      <w:r w:rsidRPr="004A3C2F">
        <w:t>Charlie Campion, Project Manager, Interventional procedures team</w:t>
      </w:r>
      <w:r>
        <w:tab/>
      </w:r>
      <w:r w:rsidRPr="005A0BBB">
        <w:t xml:space="preserve">Present for </w:t>
      </w:r>
      <w:r w:rsidRPr="00D5299F">
        <w:t xml:space="preserve">items </w:t>
      </w:r>
      <w:r>
        <w:t>5</w:t>
      </w:r>
      <w:r w:rsidRPr="00D5299F">
        <w:t>-</w:t>
      </w:r>
      <w:r>
        <w:t>6</w:t>
      </w:r>
    </w:p>
    <w:p w14:paraId="73924B19" w14:textId="77777777" w:rsidR="004A3C2F" w:rsidRDefault="004A3C2F" w:rsidP="007D6F48">
      <w:pPr>
        <w:pStyle w:val="Paragraphnonumbers"/>
        <w:ind w:left="7200" w:hanging="7200"/>
      </w:pPr>
      <w:r w:rsidRPr="004A3C2F">
        <w:t xml:space="preserve">Jessica Wilcock, Health Technology Assessment Analyst, </w:t>
      </w:r>
    </w:p>
    <w:p w14:paraId="457B4EE0" w14:textId="10EF1126" w:rsidR="004A3C2F" w:rsidRDefault="004A3C2F" w:rsidP="007D6F48">
      <w:pPr>
        <w:pStyle w:val="Paragraphnonumbers"/>
        <w:ind w:left="7200" w:hanging="7200"/>
      </w:pPr>
      <w:r w:rsidRPr="004A3C2F">
        <w:t>Diagnostics Assessment Programme</w:t>
      </w:r>
      <w:r>
        <w:tab/>
      </w:r>
      <w:r>
        <w:tab/>
      </w:r>
      <w:r w:rsidRPr="005A0BBB">
        <w:t xml:space="preserve">Present for </w:t>
      </w:r>
      <w:r w:rsidRPr="00D5299F">
        <w:t xml:space="preserve">items </w:t>
      </w:r>
      <w:r>
        <w:t>5</w:t>
      </w:r>
      <w:r w:rsidRPr="00D5299F">
        <w:t>-</w:t>
      </w:r>
      <w:r>
        <w:t>6</w:t>
      </w:r>
    </w:p>
    <w:p w14:paraId="2E30EAF6" w14:textId="77777777" w:rsidR="004A3C2F" w:rsidRDefault="004A3C2F" w:rsidP="007D6F48">
      <w:pPr>
        <w:pStyle w:val="Paragraphnonumbers"/>
        <w:ind w:left="7200" w:hanging="7200"/>
      </w:pPr>
      <w:r w:rsidRPr="004A3C2F">
        <w:t xml:space="preserve">Alice Bell, Associate Health Technology Assessment Analyst, </w:t>
      </w:r>
    </w:p>
    <w:p w14:paraId="25FFE617" w14:textId="1D22D18A" w:rsidR="004A3C2F" w:rsidRDefault="004A3C2F" w:rsidP="007D6F48">
      <w:pPr>
        <w:pStyle w:val="Paragraphnonumbers"/>
        <w:ind w:left="7200" w:hanging="7200"/>
      </w:pPr>
      <w:r w:rsidRPr="004A3C2F">
        <w:lastRenderedPageBreak/>
        <w:t>Diagnostics Assessment Programme</w:t>
      </w:r>
      <w:r>
        <w:tab/>
      </w:r>
      <w:r>
        <w:tab/>
      </w:r>
      <w:r w:rsidRPr="005A0BBB">
        <w:t xml:space="preserve">Present for </w:t>
      </w:r>
      <w:r w:rsidRPr="00D5299F">
        <w:t xml:space="preserve">items </w:t>
      </w:r>
      <w:r>
        <w:t>5</w:t>
      </w:r>
      <w:r w:rsidRPr="00D5299F">
        <w:t>-</w:t>
      </w:r>
      <w:r>
        <w:t>6</w:t>
      </w:r>
    </w:p>
    <w:p w14:paraId="724CDA4D" w14:textId="57588DE7" w:rsidR="004A3C2F" w:rsidRDefault="004A3C2F" w:rsidP="007D6F48">
      <w:pPr>
        <w:pStyle w:val="Paragraphnonumbers"/>
        <w:ind w:left="7200" w:hanging="7200"/>
      </w:pPr>
      <w:r w:rsidRPr="004A3C2F">
        <w:t>Shruti Patel, Public Health Registrar, Quality and Leadership team</w:t>
      </w:r>
      <w:r>
        <w:tab/>
      </w:r>
      <w:r w:rsidRPr="005A0BBB">
        <w:t xml:space="preserve">Present for </w:t>
      </w:r>
      <w:r w:rsidRPr="00D5299F">
        <w:t>items 1-4.</w:t>
      </w:r>
      <w:r>
        <w:t>2</w:t>
      </w:r>
    </w:p>
    <w:p w14:paraId="3DEC7055" w14:textId="7B48B0AE" w:rsidR="004A3C2F" w:rsidRDefault="004A3C2F" w:rsidP="007D6F48">
      <w:pPr>
        <w:pStyle w:val="Paragraphnonumbers"/>
        <w:ind w:left="7200" w:hanging="7200"/>
      </w:pPr>
      <w:r w:rsidRPr="004A3C2F">
        <w:t xml:space="preserve">Stephen Duffield, Associate Director, RWE Methods, Data and </w:t>
      </w:r>
      <w:r>
        <w:tab/>
      </w:r>
    </w:p>
    <w:p w14:paraId="6FA58547" w14:textId="02381DE8" w:rsidR="004A3C2F" w:rsidRDefault="004A3C2F" w:rsidP="007D6F48">
      <w:pPr>
        <w:pStyle w:val="Paragraphnonumbers"/>
        <w:ind w:left="7200" w:hanging="7200"/>
      </w:pPr>
      <w:r w:rsidRPr="004A3C2F">
        <w:t>Analytics team</w:t>
      </w:r>
      <w:r>
        <w:tab/>
      </w:r>
      <w:r>
        <w:tab/>
      </w:r>
      <w:r w:rsidRPr="004664A6">
        <w:t xml:space="preserve">Present for </w:t>
      </w:r>
      <w:r w:rsidRPr="005A0BBB">
        <w:t>all items</w:t>
      </w:r>
    </w:p>
    <w:p w14:paraId="0BABD1C4" w14:textId="19750ECD" w:rsidR="004A3C2F" w:rsidRDefault="004A3C2F" w:rsidP="004A3C2F">
      <w:pPr>
        <w:pStyle w:val="Paragraphnonumbers"/>
        <w:ind w:left="7200" w:hanging="7200"/>
      </w:pPr>
      <w:r w:rsidRPr="004A3C2F">
        <w:t>Hugh Mc</w:t>
      </w:r>
      <w:r>
        <w:t>G</w:t>
      </w:r>
      <w:r w:rsidRPr="004A3C2F">
        <w:t>uire</w:t>
      </w:r>
      <w:r>
        <w:t xml:space="preserve">, </w:t>
      </w:r>
      <w:r w:rsidRPr="004A3C2F">
        <w:t>Senior Scientific Adviser</w:t>
      </w:r>
      <w:r>
        <w:t xml:space="preserve">, </w:t>
      </w:r>
      <w:r w:rsidRPr="004A3C2F">
        <w:t>PHIGD</w:t>
      </w:r>
      <w:r>
        <w:tab/>
      </w:r>
      <w:r w:rsidRPr="005A0BBB">
        <w:t xml:space="preserve">Present for </w:t>
      </w:r>
      <w:r w:rsidRPr="00D5299F">
        <w:t>items 1-4.</w:t>
      </w:r>
      <w:r>
        <w:t xml:space="preserve">2 </w:t>
      </w:r>
    </w:p>
    <w:p w14:paraId="6727C3A4" w14:textId="77777777" w:rsidR="004A3C2F" w:rsidRDefault="004A3C2F" w:rsidP="007D6F48">
      <w:pPr>
        <w:pStyle w:val="Paragraphnonumbers"/>
        <w:ind w:left="7200" w:hanging="7200"/>
      </w:pPr>
      <w:r w:rsidRPr="004A3C2F">
        <w:t xml:space="preserve">Humayra Ervin, Clinical Scientist, Newcastle External Assessment </w:t>
      </w:r>
    </w:p>
    <w:p w14:paraId="0B78F1C5" w14:textId="7B89484F" w:rsidR="00993448" w:rsidRDefault="004A3C2F" w:rsidP="007D6F48">
      <w:pPr>
        <w:pStyle w:val="Paragraphnonumbers"/>
        <w:ind w:left="7200" w:hanging="7200"/>
      </w:pPr>
      <w:r w:rsidRPr="004A3C2F">
        <w:t>Group</w:t>
      </w:r>
      <w:r w:rsidR="00993448">
        <w:tab/>
      </w:r>
      <w:r w:rsidR="00993448">
        <w:tab/>
      </w:r>
      <w:r w:rsidR="00993448" w:rsidRPr="005A0BBB">
        <w:t>Present for all items</w:t>
      </w:r>
    </w:p>
    <w:p w14:paraId="303C32B0" w14:textId="30099B5E" w:rsidR="00993448" w:rsidRDefault="004A3C2F" w:rsidP="007D6F48">
      <w:pPr>
        <w:pStyle w:val="Paragraphnonumbers"/>
        <w:ind w:left="7200" w:hanging="7200"/>
      </w:pPr>
      <w:r w:rsidRPr="004A3C2F">
        <w:t>Katie McDermott, Project Manager, Health Technology Wales</w:t>
      </w:r>
      <w:r w:rsidR="00993448">
        <w:tab/>
      </w:r>
      <w:r w:rsidRPr="005A0BBB">
        <w:t xml:space="preserve">Present for </w:t>
      </w:r>
      <w:r w:rsidRPr="00D5299F">
        <w:t xml:space="preserve">items </w:t>
      </w:r>
      <w:r>
        <w:t>5</w:t>
      </w:r>
      <w:r w:rsidRPr="00D5299F">
        <w:t>-</w:t>
      </w:r>
      <w:r>
        <w:t>6</w:t>
      </w:r>
    </w:p>
    <w:p w14:paraId="287CA0E4" w14:textId="77777777" w:rsidR="00331765" w:rsidRDefault="00331765" w:rsidP="007D6F48">
      <w:pPr>
        <w:pStyle w:val="Paragraphnonumbers"/>
        <w:ind w:left="7200" w:hanging="7200"/>
      </w:pPr>
      <w:r w:rsidRPr="00331765">
        <w:t xml:space="preserve">Leona Batten, Health Services Researcher, Health Technology </w:t>
      </w:r>
    </w:p>
    <w:p w14:paraId="67651856" w14:textId="7843F367" w:rsidR="007E5FEE" w:rsidRDefault="00331765" w:rsidP="003C4599">
      <w:pPr>
        <w:pStyle w:val="Paragraphnonumbers"/>
        <w:ind w:left="7200" w:hanging="7200"/>
      </w:pPr>
      <w:r w:rsidRPr="00331765">
        <w:t>Wales</w:t>
      </w:r>
      <w:r>
        <w:tab/>
      </w:r>
      <w:r w:rsidR="00993448">
        <w:tab/>
      </w:r>
      <w:r w:rsidR="004A3C2F" w:rsidRPr="005A0BBB">
        <w:t xml:space="preserve">Present for </w:t>
      </w:r>
      <w:r w:rsidR="004A3C2F" w:rsidRPr="00D5299F">
        <w:t xml:space="preserve">items </w:t>
      </w:r>
      <w:r w:rsidR="004A3C2F">
        <w:t>5</w:t>
      </w:r>
      <w:r w:rsidR="004A3C2F" w:rsidRPr="00D5299F">
        <w:t>-</w:t>
      </w:r>
      <w:r w:rsidR="004A3C2F">
        <w:t>6</w:t>
      </w:r>
    </w:p>
    <w:p w14:paraId="5EF0C006" w14:textId="77777777" w:rsidR="00993448" w:rsidRDefault="00993448" w:rsidP="00E3356C">
      <w:pPr>
        <w:pStyle w:val="Paragraphnonumbers"/>
      </w:pPr>
    </w:p>
    <w:p w14:paraId="59E5ED9A" w14:textId="2E4A4BE3" w:rsidR="00BA4EAD" w:rsidRPr="006231D3" w:rsidRDefault="00860E1B" w:rsidP="00FB539A">
      <w:pPr>
        <w:pStyle w:val="Heading3unnumbered"/>
      </w:pPr>
      <w:sdt>
        <w:sdtPr>
          <w:id w:val="-752736027"/>
          <w:placeholder>
            <w:docPart w:val="A9616B54F66D4BF990327F9943776230"/>
          </w:placeholder>
        </w:sdtPr>
        <w:sdtEndPr/>
        <w:sdtContent>
          <w:r w:rsidR="004F0682" w:rsidRPr="004A1D05">
            <w:t>EAC</w:t>
          </w:r>
        </w:sdtContent>
      </w:sdt>
      <w:r w:rsidR="00BA4EAD" w:rsidRPr="004A1D05">
        <w:t xml:space="preserve"> representatives present</w:t>
      </w:r>
    </w:p>
    <w:bookmarkEnd w:id="0"/>
    <w:p w14:paraId="43767616" w14:textId="62159637" w:rsidR="0025494A" w:rsidRPr="00DF09E8" w:rsidRDefault="00502F54" w:rsidP="00BF0EAA">
      <w:pPr>
        <w:spacing w:after="240" w:line="276" w:lineRule="auto"/>
        <w:rPr>
          <w:rFonts w:eastAsia="Times New Roman"/>
          <w:sz w:val="24"/>
          <w:szCs w:val="24"/>
          <w:lang w:eastAsia="en-GB"/>
        </w:rPr>
      </w:pPr>
      <w:r w:rsidRPr="00502F54">
        <w:rPr>
          <w:rFonts w:eastAsia="Times New Roman"/>
          <w:sz w:val="24"/>
          <w:lang w:eastAsia="en-GB"/>
        </w:rPr>
        <w:t>Kim Keltie (Newcastle External Assessment Group)</w:t>
      </w:r>
      <w:r w:rsidR="00CE69D1">
        <w:rPr>
          <w:rFonts w:eastAsia="Times New Roman"/>
          <w:sz w:val="24"/>
          <w:lang w:eastAsia="en-GB"/>
        </w:rPr>
        <w:tab/>
      </w:r>
      <w:r w:rsidR="00CE69D1">
        <w:rPr>
          <w:rFonts w:eastAsia="Times New Roman"/>
          <w:sz w:val="24"/>
          <w:lang w:eastAsia="en-GB"/>
        </w:rPr>
        <w:tab/>
      </w:r>
      <w:r w:rsidR="0025494A">
        <w:rPr>
          <w:rFonts w:eastAsia="Times New Roman"/>
          <w:sz w:val="24"/>
          <w:lang w:eastAsia="en-GB"/>
        </w:rPr>
        <w:tab/>
      </w:r>
      <w:r w:rsidR="0025494A" w:rsidRPr="00DF09E8">
        <w:rPr>
          <w:sz w:val="24"/>
          <w:szCs w:val="24"/>
        </w:rPr>
        <w:t>Present for items 1-4.1</w:t>
      </w:r>
    </w:p>
    <w:p w14:paraId="59AA0178" w14:textId="6D731086" w:rsidR="0092141E" w:rsidRDefault="00502F54" w:rsidP="00CE69D1">
      <w:pPr>
        <w:spacing w:after="240" w:line="276" w:lineRule="auto"/>
        <w:rPr>
          <w:sz w:val="24"/>
          <w:szCs w:val="24"/>
        </w:rPr>
      </w:pPr>
      <w:r w:rsidRPr="00502F54">
        <w:rPr>
          <w:sz w:val="24"/>
          <w:szCs w:val="24"/>
        </w:rPr>
        <w:t>Ros Parker (Newcastle External Assessment Group)</w:t>
      </w:r>
      <w:r w:rsidR="0092141E">
        <w:rPr>
          <w:sz w:val="24"/>
          <w:szCs w:val="24"/>
        </w:rPr>
        <w:tab/>
      </w:r>
      <w:r w:rsidR="0092141E">
        <w:rPr>
          <w:sz w:val="24"/>
          <w:szCs w:val="24"/>
        </w:rPr>
        <w:tab/>
      </w:r>
      <w:r w:rsidR="0092141E">
        <w:rPr>
          <w:sz w:val="24"/>
          <w:szCs w:val="24"/>
        </w:rPr>
        <w:tab/>
      </w:r>
      <w:r w:rsidR="0092141E" w:rsidRPr="00DF09E8">
        <w:rPr>
          <w:sz w:val="24"/>
          <w:szCs w:val="24"/>
        </w:rPr>
        <w:t>Present for items 1-4.1</w:t>
      </w:r>
    </w:p>
    <w:p w14:paraId="2D087541" w14:textId="6080218E" w:rsidR="00502F54" w:rsidRDefault="00502F54" w:rsidP="00502F54">
      <w:pPr>
        <w:spacing w:after="240" w:line="276" w:lineRule="auto"/>
        <w:rPr>
          <w:sz w:val="24"/>
          <w:szCs w:val="24"/>
        </w:rPr>
      </w:pPr>
      <w:proofErr w:type="spellStart"/>
      <w:r w:rsidRPr="00502F54">
        <w:rPr>
          <w:sz w:val="24"/>
          <w:szCs w:val="24"/>
        </w:rPr>
        <w:t>Tomos</w:t>
      </w:r>
      <w:proofErr w:type="spellEnd"/>
      <w:r w:rsidRPr="00502F54">
        <w:rPr>
          <w:sz w:val="24"/>
          <w:szCs w:val="24"/>
        </w:rPr>
        <w:t xml:space="preserve"> Robinson (Newcastle External Assessment Group)</w:t>
      </w:r>
      <w:r>
        <w:rPr>
          <w:sz w:val="24"/>
          <w:szCs w:val="24"/>
        </w:rPr>
        <w:tab/>
      </w:r>
      <w:r>
        <w:rPr>
          <w:sz w:val="24"/>
          <w:szCs w:val="24"/>
        </w:rPr>
        <w:tab/>
      </w:r>
      <w:r w:rsidRPr="00DF09E8">
        <w:rPr>
          <w:sz w:val="24"/>
          <w:szCs w:val="24"/>
        </w:rPr>
        <w:t>Present for items 1-4.1</w:t>
      </w:r>
    </w:p>
    <w:p w14:paraId="73B9B67C" w14:textId="77777777" w:rsidR="00502F54" w:rsidRDefault="00502F54" w:rsidP="00502F54">
      <w:pPr>
        <w:spacing w:after="240" w:line="276" w:lineRule="auto"/>
        <w:rPr>
          <w:sz w:val="24"/>
          <w:szCs w:val="24"/>
        </w:rPr>
      </w:pPr>
      <w:r w:rsidRPr="00502F54">
        <w:rPr>
          <w:sz w:val="24"/>
          <w:szCs w:val="24"/>
        </w:rPr>
        <w:t>Cristine Fernandez-</w:t>
      </w:r>
      <w:proofErr w:type="spellStart"/>
      <w:r w:rsidRPr="00502F54">
        <w:rPr>
          <w:sz w:val="24"/>
          <w:szCs w:val="24"/>
        </w:rPr>
        <w:t>Garcis</w:t>
      </w:r>
      <w:proofErr w:type="spellEnd"/>
      <w:r w:rsidRPr="00502F54">
        <w:rPr>
          <w:sz w:val="24"/>
          <w:szCs w:val="24"/>
        </w:rPr>
        <w:t xml:space="preserve"> (Newcastle External Assessment </w:t>
      </w:r>
    </w:p>
    <w:p w14:paraId="3886FA08" w14:textId="43157293" w:rsidR="00502F54" w:rsidRDefault="00502F54" w:rsidP="00502F54">
      <w:pPr>
        <w:spacing w:after="240" w:line="276" w:lineRule="auto"/>
        <w:rPr>
          <w:sz w:val="24"/>
          <w:szCs w:val="24"/>
        </w:rPr>
      </w:pPr>
      <w:r w:rsidRPr="00502F54">
        <w:rPr>
          <w:sz w:val="24"/>
          <w:szCs w:val="24"/>
        </w:rPr>
        <w:t>Group)</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DF09E8">
        <w:rPr>
          <w:sz w:val="24"/>
          <w:szCs w:val="24"/>
        </w:rPr>
        <w:t>Present for items 1-4.1</w:t>
      </w:r>
    </w:p>
    <w:p w14:paraId="3AF21F30" w14:textId="16E1B5BE" w:rsidR="00502F54" w:rsidRDefault="00502F54" w:rsidP="00502F54">
      <w:pPr>
        <w:spacing w:after="240" w:line="276" w:lineRule="auto"/>
        <w:rPr>
          <w:sz w:val="24"/>
          <w:szCs w:val="24"/>
        </w:rPr>
      </w:pPr>
      <w:proofErr w:type="spellStart"/>
      <w:r w:rsidRPr="00502F54">
        <w:rPr>
          <w:sz w:val="24"/>
          <w:szCs w:val="24"/>
        </w:rPr>
        <w:t>Madhusubramanian</w:t>
      </w:r>
      <w:proofErr w:type="spellEnd"/>
      <w:r w:rsidRPr="00502F54">
        <w:rPr>
          <w:sz w:val="24"/>
          <w:szCs w:val="24"/>
        </w:rPr>
        <w:t xml:space="preserve"> </w:t>
      </w:r>
      <w:proofErr w:type="spellStart"/>
      <w:r w:rsidRPr="00502F54">
        <w:rPr>
          <w:sz w:val="24"/>
          <w:szCs w:val="24"/>
        </w:rPr>
        <w:t>Muthukumar</w:t>
      </w:r>
      <w:proofErr w:type="spellEnd"/>
      <w:r>
        <w:rPr>
          <w:sz w:val="24"/>
          <w:szCs w:val="24"/>
        </w:rPr>
        <w:t xml:space="preserve">, </w:t>
      </w:r>
      <w:proofErr w:type="spellStart"/>
      <w:r w:rsidRPr="00502F54">
        <w:rPr>
          <w:sz w:val="24"/>
          <w:szCs w:val="24"/>
        </w:rPr>
        <w:t>PenTAG</w:t>
      </w:r>
      <w:proofErr w:type="spellEnd"/>
      <w:r>
        <w:rPr>
          <w:sz w:val="24"/>
          <w:szCs w:val="24"/>
        </w:rPr>
        <w:t xml:space="preserve"> </w:t>
      </w:r>
      <w:r w:rsidRPr="00502F54">
        <w:rPr>
          <w:sz w:val="24"/>
          <w:szCs w:val="24"/>
        </w:rPr>
        <w:t xml:space="preserve">External Assessment </w:t>
      </w:r>
    </w:p>
    <w:p w14:paraId="44580E0D" w14:textId="07C1CB28" w:rsidR="00502F54" w:rsidRDefault="00502F54" w:rsidP="00502F54">
      <w:pPr>
        <w:spacing w:after="240" w:line="276" w:lineRule="auto"/>
        <w:rPr>
          <w:sz w:val="24"/>
          <w:szCs w:val="24"/>
        </w:rPr>
      </w:pPr>
      <w:r w:rsidRPr="00502F54">
        <w:rPr>
          <w:sz w:val="24"/>
          <w:szCs w:val="24"/>
        </w:rPr>
        <w:t>Group</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DF09E8">
        <w:rPr>
          <w:sz w:val="24"/>
          <w:szCs w:val="24"/>
        </w:rPr>
        <w:t xml:space="preserve">Present for items </w:t>
      </w:r>
      <w:r>
        <w:rPr>
          <w:sz w:val="24"/>
          <w:szCs w:val="24"/>
        </w:rPr>
        <w:t>5-5.1</w:t>
      </w:r>
    </w:p>
    <w:p w14:paraId="011FE843" w14:textId="26628BF4" w:rsidR="00502F54" w:rsidRDefault="00502F54" w:rsidP="00502F54">
      <w:pPr>
        <w:spacing w:after="240" w:line="276" w:lineRule="auto"/>
        <w:rPr>
          <w:sz w:val="24"/>
          <w:szCs w:val="24"/>
        </w:rPr>
      </w:pPr>
      <w:r w:rsidRPr="00502F54">
        <w:rPr>
          <w:sz w:val="24"/>
          <w:szCs w:val="24"/>
        </w:rPr>
        <w:t>Alan Lovell</w:t>
      </w:r>
      <w:r>
        <w:rPr>
          <w:sz w:val="24"/>
          <w:szCs w:val="24"/>
        </w:rPr>
        <w:t xml:space="preserve">, </w:t>
      </w:r>
      <w:proofErr w:type="spellStart"/>
      <w:r w:rsidRPr="00502F54">
        <w:rPr>
          <w:sz w:val="24"/>
          <w:szCs w:val="24"/>
        </w:rPr>
        <w:t>PenTAG</w:t>
      </w:r>
      <w:proofErr w:type="spellEnd"/>
      <w:r>
        <w:rPr>
          <w:sz w:val="24"/>
          <w:szCs w:val="24"/>
        </w:rPr>
        <w:t xml:space="preserve"> </w:t>
      </w:r>
      <w:r w:rsidRPr="00502F54">
        <w:rPr>
          <w:sz w:val="24"/>
          <w:szCs w:val="24"/>
        </w:rPr>
        <w:t>External Assessment Group</w:t>
      </w:r>
      <w:r>
        <w:rPr>
          <w:sz w:val="24"/>
          <w:szCs w:val="24"/>
        </w:rPr>
        <w:tab/>
      </w:r>
      <w:r>
        <w:rPr>
          <w:sz w:val="24"/>
          <w:szCs w:val="24"/>
        </w:rPr>
        <w:tab/>
      </w:r>
      <w:r>
        <w:rPr>
          <w:sz w:val="24"/>
          <w:szCs w:val="24"/>
        </w:rPr>
        <w:tab/>
      </w:r>
      <w:r w:rsidRPr="00DF09E8">
        <w:rPr>
          <w:sz w:val="24"/>
          <w:szCs w:val="24"/>
        </w:rPr>
        <w:t xml:space="preserve">Present for items </w:t>
      </w:r>
      <w:r>
        <w:rPr>
          <w:sz w:val="24"/>
          <w:szCs w:val="24"/>
        </w:rPr>
        <w:t xml:space="preserve">5-5.1 </w:t>
      </w:r>
    </w:p>
    <w:p w14:paraId="6A7A7720" w14:textId="77777777" w:rsidR="0061114E" w:rsidRDefault="0061114E" w:rsidP="00CE69D1">
      <w:pPr>
        <w:spacing w:after="240" w:line="276" w:lineRule="auto"/>
        <w:rPr>
          <w:sz w:val="24"/>
          <w:szCs w:val="24"/>
        </w:rPr>
      </w:pPr>
    </w:p>
    <w:p w14:paraId="32EECE15" w14:textId="4DA1EBDF" w:rsidR="00E71E2B" w:rsidRPr="006231D3" w:rsidRDefault="00E71E2B" w:rsidP="00E71E2B">
      <w:pPr>
        <w:pStyle w:val="Heading3unnumbered"/>
      </w:pPr>
      <w:r>
        <w:t>Specialist committee members</w:t>
      </w:r>
      <w:r w:rsidRPr="006231D3">
        <w:t xml:space="preserve"> </w:t>
      </w:r>
      <w:proofErr w:type="gramStart"/>
      <w:r w:rsidRPr="006231D3">
        <w:t>present</w:t>
      </w:r>
      <w:proofErr w:type="gramEnd"/>
    </w:p>
    <w:p w14:paraId="48E341DE" w14:textId="6EBC8A94" w:rsidR="00E71E2B" w:rsidRPr="005F5BA9" w:rsidRDefault="00864FD5" w:rsidP="005F5BA9">
      <w:pPr>
        <w:pStyle w:val="Paragraphnonumbers"/>
        <w:rPr>
          <w:color w:val="FF0000"/>
        </w:rPr>
      </w:pPr>
      <w:r w:rsidRPr="00864FD5">
        <w:t xml:space="preserve">Dr Imad </w:t>
      </w:r>
      <w:proofErr w:type="spellStart"/>
      <w:r w:rsidRPr="00864FD5">
        <w:t>Mekhail</w:t>
      </w:r>
      <w:proofErr w:type="spellEnd"/>
      <w:r w:rsidRPr="00864FD5">
        <w:t>, General Practitioner, Locum</w:t>
      </w:r>
      <w:r w:rsidR="00E71E2B">
        <w:tab/>
      </w:r>
      <w:r w:rsidR="00E71E2B">
        <w:tab/>
      </w:r>
      <w:r w:rsidR="00360116">
        <w:tab/>
      </w:r>
      <w:r w:rsidR="0061114E">
        <w:tab/>
      </w:r>
      <w:r w:rsidR="00E71E2B" w:rsidRPr="004664A6">
        <w:t xml:space="preserve">Present for items </w:t>
      </w:r>
      <w:r w:rsidR="0061114E">
        <w:t>1-4.</w:t>
      </w:r>
      <w:r>
        <w:t>2</w:t>
      </w:r>
    </w:p>
    <w:p w14:paraId="50BE6F75" w14:textId="77777777" w:rsidR="00864FD5" w:rsidRDefault="00864FD5" w:rsidP="00E71E2B">
      <w:pPr>
        <w:pStyle w:val="Paragraphnonumbers"/>
      </w:pPr>
      <w:r w:rsidRPr="00864FD5">
        <w:t xml:space="preserve">Mrs Irena Cruickshank, Weight Management Nurse Specialist, </w:t>
      </w:r>
    </w:p>
    <w:p w14:paraId="3A7991B5" w14:textId="7B7A5C33" w:rsidR="00E71E2B" w:rsidRPr="004664A6" w:rsidRDefault="00864FD5" w:rsidP="00E71E2B">
      <w:pPr>
        <w:pStyle w:val="Paragraphnonumbers"/>
      </w:pPr>
      <w:r w:rsidRPr="00864FD5">
        <w:t>Somerset Foundation Trust</w:t>
      </w:r>
      <w:r w:rsidR="00E71E2B" w:rsidRPr="004664A6">
        <w:tab/>
      </w:r>
      <w:r w:rsidR="00E71E2B" w:rsidRPr="004664A6">
        <w:tab/>
      </w:r>
      <w:r w:rsidR="00E71E2B" w:rsidRPr="004664A6">
        <w:tab/>
      </w:r>
      <w:r w:rsidR="00E71E2B" w:rsidRPr="004664A6">
        <w:tab/>
      </w:r>
      <w:r w:rsidR="00E71E2B" w:rsidRPr="004664A6">
        <w:tab/>
      </w:r>
      <w:r w:rsidR="00E71E2B" w:rsidRPr="004664A6">
        <w:tab/>
        <w:t xml:space="preserve">Present for </w:t>
      </w:r>
      <w:r w:rsidR="0061114E" w:rsidRPr="004664A6">
        <w:t xml:space="preserve">items </w:t>
      </w:r>
      <w:r w:rsidR="0061114E">
        <w:t>1-4.</w:t>
      </w:r>
      <w:r>
        <w:t>2</w:t>
      </w:r>
    </w:p>
    <w:p w14:paraId="7AF5E13E" w14:textId="77777777" w:rsidR="00864FD5" w:rsidRDefault="00864FD5" w:rsidP="00E71E2B">
      <w:pPr>
        <w:pStyle w:val="Paragraphnonumbers"/>
      </w:pPr>
      <w:r w:rsidRPr="00864FD5">
        <w:t xml:space="preserve">Dr Jennifer James, Physiotherapy Lecturer / Researcher, The </w:t>
      </w:r>
    </w:p>
    <w:p w14:paraId="1168725B" w14:textId="0FA83AE7" w:rsidR="00E71E2B" w:rsidRPr="004664A6" w:rsidRDefault="00864FD5" w:rsidP="00E71E2B">
      <w:pPr>
        <w:pStyle w:val="Paragraphnonumbers"/>
      </w:pPr>
      <w:r w:rsidRPr="00864FD5">
        <w:t>University of Liverpool</w:t>
      </w:r>
      <w:r w:rsidR="003A496F" w:rsidRPr="004664A6">
        <w:tab/>
      </w:r>
      <w:r w:rsidR="003A496F" w:rsidRPr="004664A6">
        <w:tab/>
      </w:r>
      <w:r w:rsidR="0061114E">
        <w:tab/>
      </w:r>
      <w:r>
        <w:tab/>
      </w:r>
      <w:r>
        <w:tab/>
      </w:r>
      <w:r>
        <w:tab/>
      </w:r>
      <w:r w:rsidR="003A496F" w:rsidRPr="004664A6">
        <w:t xml:space="preserve">Present for </w:t>
      </w:r>
      <w:r w:rsidR="0061114E" w:rsidRPr="004664A6">
        <w:t xml:space="preserve">items </w:t>
      </w:r>
      <w:r w:rsidR="0061114E">
        <w:t>1-4.2</w:t>
      </w:r>
    </w:p>
    <w:p w14:paraId="02A57465" w14:textId="77777777" w:rsidR="00864FD5" w:rsidRDefault="00864FD5" w:rsidP="00E71E2B">
      <w:pPr>
        <w:pStyle w:val="Paragraphnonumbers"/>
      </w:pPr>
      <w:r w:rsidRPr="00864FD5">
        <w:t xml:space="preserve">Dr Karen </w:t>
      </w:r>
      <w:proofErr w:type="spellStart"/>
      <w:r w:rsidRPr="00864FD5">
        <w:t>Coulman</w:t>
      </w:r>
      <w:proofErr w:type="spellEnd"/>
      <w:r w:rsidRPr="00864FD5">
        <w:t xml:space="preserve">, HEE/NIHR Clinical Lecturer (Research Fellow), </w:t>
      </w:r>
    </w:p>
    <w:p w14:paraId="5BFD2218" w14:textId="52512F37" w:rsidR="003A496F" w:rsidRDefault="00864FD5" w:rsidP="00E71E2B">
      <w:pPr>
        <w:pStyle w:val="Paragraphnonumbers"/>
      </w:pPr>
      <w:r w:rsidRPr="00864FD5">
        <w:t>Advanced Specialist Dietitian in Obesity</w:t>
      </w:r>
      <w:r w:rsidR="00360116">
        <w:tab/>
      </w:r>
      <w:r w:rsidR="0061114E">
        <w:tab/>
      </w:r>
      <w:r w:rsidR="0061114E">
        <w:tab/>
      </w:r>
      <w:r>
        <w:tab/>
      </w:r>
      <w:r>
        <w:tab/>
      </w:r>
      <w:r w:rsidR="003A496F" w:rsidRPr="004664A6">
        <w:t xml:space="preserve">Present for </w:t>
      </w:r>
      <w:r w:rsidR="0061114E" w:rsidRPr="004664A6">
        <w:t xml:space="preserve">items </w:t>
      </w:r>
      <w:r w:rsidR="0061114E">
        <w:t>1-4.2</w:t>
      </w:r>
    </w:p>
    <w:p w14:paraId="59E5C4B9" w14:textId="77777777" w:rsidR="00864FD5" w:rsidRDefault="00864FD5" w:rsidP="00E71E2B">
      <w:pPr>
        <w:pStyle w:val="Paragraphnonumbers"/>
      </w:pPr>
      <w:r w:rsidRPr="00864FD5">
        <w:lastRenderedPageBreak/>
        <w:t xml:space="preserve">Mrs Rebecca Fahey, Advanced Specialist Dietitian in Obesity, </w:t>
      </w:r>
    </w:p>
    <w:p w14:paraId="467572BD" w14:textId="44F14609" w:rsidR="00864FD5" w:rsidRDefault="00864FD5" w:rsidP="00E71E2B">
      <w:pPr>
        <w:pStyle w:val="Paragraphnonumbers"/>
      </w:pPr>
      <w:r w:rsidRPr="00864FD5">
        <w:t>Cambridge University Hospitals NHS Foundation Trust</w:t>
      </w:r>
      <w:r>
        <w:tab/>
      </w:r>
      <w:r>
        <w:tab/>
      </w:r>
      <w:r w:rsidRPr="004664A6">
        <w:t xml:space="preserve">Present for items </w:t>
      </w:r>
      <w:r>
        <w:t xml:space="preserve">1-4.2 </w:t>
      </w:r>
    </w:p>
    <w:p w14:paraId="06891001" w14:textId="77777777" w:rsidR="00864FD5" w:rsidRDefault="00864FD5" w:rsidP="00E71E2B">
      <w:pPr>
        <w:pStyle w:val="Paragraphnonumbers"/>
      </w:pPr>
      <w:r w:rsidRPr="00864FD5">
        <w:t xml:space="preserve">Dr Samantha Warren, Consultant Clinical Scientist, Northern </w:t>
      </w:r>
    </w:p>
    <w:p w14:paraId="06F50055" w14:textId="356808E4" w:rsidR="00864FD5" w:rsidRDefault="00864FD5" w:rsidP="00E71E2B">
      <w:pPr>
        <w:pStyle w:val="Paragraphnonumbers"/>
      </w:pPr>
      <w:r w:rsidRPr="00864FD5">
        <w:t>Centre for Cancer Care</w:t>
      </w:r>
      <w:r>
        <w:tab/>
      </w:r>
      <w:r>
        <w:tab/>
      </w:r>
      <w:r>
        <w:tab/>
      </w:r>
      <w:r>
        <w:tab/>
      </w:r>
      <w:r>
        <w:tab/>
      </w:r>
      <w:r>
        <w:tab/>
      </w:r>
      <w:r w:rsidRPr="004664A6">
        <w:t xml:space="preserve">Present for items </w:t>
      </w:r>
      <w:r>
        <w:t>5-5.2</w:t>
      </w:r>
    </w:p>
    <w:p w14:paraId="0BE26415" w14:textId="77777777" w:rsidR="00864FD5" w:rsidRDefault="00864FD5" w:rsidP="00E71E2B">
      <w:pPr>
        <w:pStyle w:val="Paragraphnonumbers"/>
      </w:pPr>
      <w:r w:rsidRPr="00864FD5">
        <w:t xml:space="preserve">Dr Jacqueline </w:t>
      </w:r>
      <w:proofErr w:type="spellStart"/>
      <w:r w:rsidRPr="00864FD5">
        <w:t>Poxon</w:t>
      </w:r>
      <w:proofErr w:type="spellEnd"/>
      <w:r w:rsidRPr="00864FD5">
        <w:t xml:space="preserve">, Deputy Head of Treatment Planning Physics, </w:t>
      </w:r>
    </w:p>
    <w:p w14:paraId="2B9CBFF5" w14:textId="71A2B1E9" w:rsidR="00864FD5" w:rsidRDefault="00864FD5" w:rsidP="00E71E2B">
      <w:pPr>
        <w:pStyle w:val="Paragraphnonumbers"/>
      </w:pPr>
      <w:r w:rsidRPr="00864FD5">
        <w:t>Barts Health NHS</w:t>
      </w:r>
      <w:r>
        <w:tab/>
      </w:r>
      <w:r>
        <w:tab/>
      </w:r>
      <w:r>
        <w:tab/>
      </w:r>
      <w:r>
        <w:tab/>
      </w:r>
      <w:r>
        <w:tab/>
      </w:r>
      <w:r>
        <w:tab/>
      </w:r>
      <w:r w:rsidRPr="004664A6">
        <w:t xml:space="preserve">Present for items </w:t>
      </w:r>
      <w:r>
        <w:t>5-5.2</w:t>
      </w:r>
    </w:p>
    <w:p w14:paraId="7D1862DB" w14:textId="77777777" w:rsidR="00864FD5" w:rsidRDefault="00864FD5" w:rsidP="00E71E2B">
      <w:pPr>
        <w:pStyle w:val="Paragraphnonumbers"/>
      </w:pPr>
      <w:r w:rsidRPr="00864FD5">
        <w:t xml:space="preserve">Dr Angela </w:t>
      </w:r>
      <w:proofErr w:type="spellStart"/>
      <w:r w:rsidRPr="00864FD5">
        <w:t>Pathmanathan</w:t>
      </w:r>
      <w:proofErr w:type="spellEnd"/>
      <w:r w:rsidRPr="00864FD5">
        <w:t xml:space="preserve">, Consultant Clinical Oncologist, Royal </w:t>
      </w:r>
    </w:p>
    <w:p w14:paraId="7D2E4C67" w14:textId="1A5FD017" w:rsidR="00864FD5" w:rsidRDefault="00864FD5" w:rsidP="00E71E2B">
      <w:pPr>
        <w:pStyle w:val="Paragraphnonumbers"/>
      </w:pPr>
      <w:r w:rsidRPr="00864FD5">
        <w:t xml:space="preserve">Marsden </w:t>
      </w:r>
      <w:proofErr w:type="spellStart"/>
      <w:r w:rsidRPr="00864FD5">
        <w:t>Hopsital</w:t>
      </w:r>
      <w:proofErr w:type="spellEnd"/>
      <w:r>
        <w:tab/>
      </w:r>
      <w:r>
        <w:tab/>
      </w:r>
      <w:r>
        <w:tab/>
      </w:r>
      <w:r>
        <w:tab/>
      </w:r>
      <w:r>
        <w:tab/>
      </w:r>
      <w:r>
        <w:tab/>
      </w:r>
      <w:r w:rsidRPr="004664A6">
        <w:t xml:space="preserve">Present for items </w:t>
      </w:r>
      <w:r>
        <w:t>5-5.2</w:t>
      </w:r>
    </w:p>
    <w:p w14:paraId="21A0F20C" w14:textId="77777777" w:rsidR="00864FD5" w:rsidRDefault="00864FD5" w:rsidP="00E71E2B">
      <w:pPr>
        <w:pStyle w:val="Paragraphnonumbers"/>
      </w:pPr>
      <w:r w:rsidRPr="00864FD5">
        <w:t xml:space="preserve">Mr Mayur </w:t>
      </w:r>
      <w:proofErr w:type="spellStart"/>
      <w:r w:rsidRPr="00864FD5">
        <w:t>Nilkanthbhai</w:t>
      </w:r>
      <w:proofErr w:type="spellEnd"/>
      <w:r w:rsidRPr="00864FD5">
        <w:t xml:space="preserve"> Munshi, Dosimetry Lead, Beatson West of</w:t>
      </w:r>
    </w:p>
    <w:p w14:paraId="7777DC5E" w14:textId="495A945E" w:rsidR="00864FD5" w:rsidRDefault="00864FD5" w:rsidP="00E71E2B">
      <w:pPr>
        <w:pStyle w:val="Paragraphnonumbers"/>
      </w:pPr>
      <w:r w:rsidRPr="00864FD5">
        <w:t>Scotland Cancer Centre</w:t>
      </w:r>
      <w:r>
        <w:tab/>
      </w:r>
      <w:r>
        <w:tab/>
      </w:r>
      <w:r>
        <w:tab/>
      </w:r>
      <w:r>
        <w:tab/>
      </w:r>
      <w:r>
        <w:tab/>
      </w:r>
      <w:r>
        <w:tab/>
      </w:r>
      <w:r w:rsidRPr="004664A6">
        <w:t xml:space="preserve">Present for items </w:t>
      </w:r>
      <w:r>
        <w:t>5-5.2</w:t>
      </w:r>
    </w:p>
    <w:p w14:paraId="0DC5F3B1" w14:textId="77777777" w:rsidR="00864FD5" w:rsidRDefault="00864FD5" w:rsidP="00E71E2B">
      <w:pPr>
        <w:pStyle w:val="Paragraphnonumbers"/>
      </w:pPr>
      <w:r w:rsidRPr="00864FD5">
        <w:t xml:space="preserve">Dr David Bernstein, Lead Physicist in Radiotherapy Imaging, </w:t>
      </w:r>
    </w:p>
    <w:p w14:paraId="54EC38B2" w14:textId="12B007F8" w:rsidR="00864FD5" w:rsidRDefault="00864FD5" w:rsidP="00E71E2B">
      <w:pPr>
        <w:pStyle w:val="Paragraphnonumbers"/>
      </w:pPr>
      <w:r w:rsidRPr="00864FD5">
        <w:t xml:space="preserve">Royal Marsden </w:t>
      </w:r>
      <w:proofErr w:type="spellStart"/>
      <w:r w:rsidRPr="00864FD5">
        <w:t>Hopsital</w:t>
      </w:r>
      <w:proofErr w:type="spellEnd"/>
      <w:r>
        <w:tab/>
      </w:r>
      <w:r>
        <w:tab/>
      </w:r>
      <w:r>
        <w:tab/>
      </w:r>
      <w:r>
        <w:tab/>
      </w:r>
      <w:r>
        <w:tab/>
      </w:r>
      <w:r>
        <w:tab/>
      </w:r>
      <w:r w:rsidRPr="004664A6">
        <w:t xml:space="preserve">Present for items </w:t>
      </w:r>
      <w:r>
        <w:t>5-5.2</w:t>
      </w:r>
    </w:p>
    <w:p w14:paraId="18EA72D4" w14:textId="77777777" w:rsidR="00B43006" w:rsidRDefault="00B43006" w:rsidP="00864FD5">
      <w:pPr>
        <w:pStyle w:val="Paragraphnonumbers"/>
      </w:pPr>
      <w:r w:rsidRPr="00B43006">
        <w:t xml:space="preserve">Mr Syed Moinuddin, Lead Research and Development </w:t>
      </w:r>
    </w:p>
    <w:p w14:paraId="3DE1758A" w14:textId="41637EC8" w:rsidR="00864FD5" w:rsidRDefault="00B43006" w:rsidP="00864FD5">
      <w:pPr>
        <w:pStyle w:val="Paragraphnonumbers"/>
      </w:pPr>
      <w:r w:rsidRPr="00B43006">
        <w:t>Radiographer, UCLH Trust</w:t>
      </w:r>
      <w:r>
        <w:tab/>
      </w:r>
      <w:r>
        <w:tab/>
      </w:r>
      <w:r>
        <w:tab/>
      </w:r>
      <w:r>
        <w:tab/>
      </w:r>
      <w:r>
        <w:tab/>
      </w:r>
      <w:r>
        <w:tab/>
      </w:r>
      <w:r w:rsidRPr="004664A6">
        <w:t xml:space="preserve">Present for items </w:t>
      </w:r>
      <w:r>
        <w:t>5-5.2</w:t>
      </w:r>
    </w:p>
    <w:p w14:paraId="76CDC980" w14:textId="77777777" w:rsidR="00B43006" w:rsidRDefault="00B43006" w:rsidP="00864FD5">
      <w:pPr>
        <w:pStyle w:val="Paragraphnonumbers"/>
      </w:pPr>
      <w:r w:rsidRPr="00B43006">
        <w:t xml:space="preserve">Dr Carl </w:t>
      </w:r>
      <w:proofErr w:type="spellStart"/>
      <w:r w:rsidRPr="00B43006">
        <w:t>Rowbottom</w:t>
      </w:r>
      <w:proofErr w:type="spellEnd"/>
      <w:r w:rsidRPr="00B43006">
        <w:t xml:space="preserve">, Director of Physics &amp; Lead Scientist, The </w:t>
      </w:r>
    </w:p>
    <w:p w14:paraId="205D4490" w14:textId="2EF7B0FA" w:rsidR="00B43006" w:rsidRDefault="00B43006" w:rsidP="00864FD5">
      <w:pPr>
        <w:pStyle w:val="Paragraphnonumbers"/>
      </w:pPr>
      <w:r w:rsidRPr="00B43006">
        <w:t>Clatterbridge Cancer Centre NHS Foundation Trust</w:t>
      </w:r>
      <w:r>
        <w:tab/>
      </w:r>
      <w:r>
        <w:tab/>
      </w:r>
      <w:r>
        <w:tab/>
      </w:r>
      <w:r w:rsidRPr="004664A6">
        <w:t xml:space="preserve">Present for items </w:t>
      </w:r>
      <w:r>
        <w:t>5-5.2</w:t>
      </w:r>
    </w:p>
    <w:p w14:paraId="7E4F6C40" w14:textId="77777777" w:rsidR="00B43006" w:rsidRDefault="00B43006" w:rsidP="00864FD5">
      <w:pPr>
        <w:pStyle w:val="Paragraphnonumbers"/>
      </w:pPr>
    </w:p>
    <w:p w14:paraId="6F126198" w14:textId="3EB97446" w:rsidR="00B43006" w:rsidRDefault="00B43006" w:rsidP="00B43006">
      <w:pPr>
        <w:pStyle w:val="Heading3unnumbered"/>
      </w:pPr>
      <w:r w:rsidRPr="00B43006">
        <w:t xml:space="preserve">Professional Expert </w:t>
      </w:r>
      <w:r w:rsidRPr="006231D3">
        <w:t>present</w:t>
      </w:r>
    </w:p>
    <w:p w14:paraId="3DB893FF" w14:textId="77777777" w:rsidR="00B43006" w:rsidRDefault="00B43006" w:rsidP="00B43006">
      <w:pPr>
        <w:pStyle w:val="Paragraphnonumbers"/>
        <w:rPr>
          <w:lang w:eastAsia="en-US"/>
        </w:rPr>
      </w:pPr>
      <w:r w:rsidRPr="00B43006">
        <w:rPr>
          <w:lang w:eastAsia="en-US"/>
        </w:rPr>
        <w:t xml:space="preserve">Dr </w:t>
      </w:r>
      <w:proofErr w:type="spellStart"/>
      <w:r w:rsidRPr="00B43006">
        <w:rPr>
          <w:lang w:eastAsia="en-US"/>
        </w:rPr>
        <w:t>Vijayaraman</w:t>
      </w:r>
      <w:proofErr w:type="spellEnd"/>
      <w:r w:rsidRPr="00B43006">
        <w:rPr>
          <w:lang w:eastAsia="en-US"/>
        </w:rPr>
        <w:t xml:space="preserve"> </w:t>
      </w:r>
      <w:proofErr w:type="spellStart"/>
      <w:r w:rsidRPr="00B43006">
        <w:rPr>
          <w:lang w:eastAsia="en-US"/>
        </w:rPr>
        <w:t>Arutchelvam</w:t>
      </w:r>
      <w:proofErr w:type="spellEnd"/>
      <w:r w:rsidRPr="00B43006">
        <w:rPr>
          <w:lang w:eastAsia="en-US"/>
        </w:rPr>
        <w:t xml:space="preserve">, Consultant in Diabetes and </w:t>
      </w:r>
    </w:p>
    <w:p w14:paraId="1D8B50F6" w14:textId="2EFA9DCF" w:rsidR="00B43006" w:rsidRDefault="00B43006" w:rsidP="00B43006">
      <w:pPr>
        <w:pStyle w:val="Paragraphnonumbers"/>
      </w:pPr>
      <w:r w:rsidRPr="00B43006">
        <w:rPr>
          <w:lang w:eastAsia="en-US"/>
        </w:rPr>
        <w:t>Endocrinology, South Tees Hospitals Foundation Trust</w:t>
      </w:r>
      <w:r>
        <w:rPr>
          <w:lang w:eastAsia="en-US"/>
        </w:rPr>
        <w:tab/>
      </w:r>
      <w:r>
        <w:rPr>
          <w:lang w:eastAsia="en-US"/>
        </w:rPr>
        <w:tab/>
      </w:r>
      <w:r w:rsidRPr="004664A6">
        <w:t xml:space="preserve">Present for items </w:t>
      </w:r>
      <w:r>
        <w:t>1-4.1</w:t>
      </w:r>
    </w:p>
    <w:p w14:paraId="147818DB" w14:textId="77777777" w:rsidR="00B43006" w:rsidRDefault="00B43006" w:rsidP="00B43006">
      <w:pPr>
        <w:pStyle w:val="Paragraphnonumbers"/>
        <w:rPr>
          <w:lang w:eastAsia="en-US"/>
        </w:rPr>
      </w:pPr>
      <w:r w:rsidRPr="00B43006">
        <w:rPr>
          <w:lang w:eastAsia="en-US"/>
        </w:rPr>
        <w:t xml:space="preserve">Mrs Nicola Carruthers, Specialist Dietician, Newcastle Hospitals </w:t>
      </w:r>
    </w:p>
    <w:p w14:paraId="04122F7F" w14:textId="163AAFC3" w:rsidR="00B43006" w:rsidRDefault="00B43006" w:rsidP="00B43006">
      <w:pPr>
        <w:pStyle w:val="Paragraphnonumbers"/>
      </w:pPr>
      <w:r w:rsidRPr="00B43006">
        <w:rPr>
          <w:lang w:eastAsia="en-US"/>
        </w:rPr>
        <w:t>NHS Foundation Trust</w:t>
      </w:r>
      <w:r>
        <w:rPr>
          <w:lang w:eastAsia="en-US"/>
        </w:rPr>
        <w:tab/>
      </w:r>
      <w:r>
        <w:rPr>
          <w:lang w:eastAsia="en-US"/>
        </w:rPr>
        <w:tab/>
      </w:r>
      <w:r>
        <w:rPr>
          <w:lang w:eastAsia="en-US"/>
        </w:rPr>
        <w:tab/>
      </w:r>
      <w:r>
        <w:rPr>
          <w:lang w:eastAsia="en-US"/>
        </w:rPr>
        <w:tab/>
      </w:r>
      <w:r>
        <w:rPr>
          <w:lang w:eastAsia="en-US"/>
        </w:rPr>
        <w:tab/>
      </w:r>
      <w:r>
        <w:rPr>
          <w:lang w:eastAsia="en-US"/>
        </w:rPr>
        <w:tab/>
      </w:r>
      <w:r w:rsidRPr="004664A6">
        <w:t xml:space="preserve">Present for items </w:t>
      </w:r>
      <w:r>
        <w:t>1-4.1</w:t>
      </w:r>
    </w:p>
    <w:p w14:paraId="0C039D34" w14:textId="77777777" w:rsidR="00B43006" w:rsidRDefault="00B43006" w:rsidP="00B43006">
      <w:pPr>
        <w:pStyle w:val="Paragraphnonumbers"/>
      </w:pPr>
      <w:r w:rsidRPr="00B43006">
        <w:t xml:space="preserve">Mr William Smith, Healthy Weight &amp; Treating Obesity Strategic </w:t>
      </w:r>
    </w:p>
    <w:p w14:paraId="0C6563CC" w14:textId="60E218D2" w:rsidR="00B43006" w:rsidRPr="00B43006" w:rsidRDefault="00B43006" w:rsidP="00B43006">
      <w:pPr>
        <w:pStyle w:val="Paragraphnonumbers"/>
        <w:rPr>
          <w:lang w:eastAsia="en-US"/>
        </w:rPr>
      </w:pPr>
      <w:r w:rsidRPr="00B43006">
        <w:t xml:space="preserve">Manager, </w:t>
      </w:r>
      <w:proofErr w:type="gramStart"/>
      <w:r w:rsidRPr="00B43006">
        <w:t>North East</w:t>
      </w:r>
      <w:proofErr w:type="gramEnd"/>
      <w:r w:rsidRPr="00B43006">
        <w:t xml:space="preserve"> &amp; North Cumbria ICS </w:t>
      </w:r>
      <w:r>
        <w:tab/>
      </w:r>
      <w:r>
        <w:tab/>
      </w:r>
      <w:r>
        <w:tab/>
      </w:r>
      <w:r>
        <w:tab/>
      </w:r>
      <w:r w:rsidRPr="004664A6">
        <w:t xml:space="preserve">Present for items </w:t>
      </w:r>
      <w:r>
        <w:t>1-4.1</w:t>
      </w:r>
    </w:p>
    <w:p w14:paraId="2D2E7969" w14:textId="77777777" w:rsidR="00B43006" w:rsidRPr="004664A6" w:rsidRDefault="00B43006" w:rsidP="00864FD5">
      <w:pPr>
        <w:pStyle w:val="Paragraphnonumbers"/>
      </w:pPr>
    </w:p>
    <w:p w14:paraId="398006E7" w14:textId="77777777" w:rsidR="00650B0E" w:rsidRPr="00CD44BE" w:rsidRDefault="00650B0E" w:rsidP="00CD44BE">
      <w:pPr>
        <w:rPr>
          <w:lang w:eastAsia="en-GB"/>
        </w:rPr>
      </w:pPr>
    </w:p>
    <w:p w14:paraId="67407F92" w14:textId="5E9DC691" w:rsidR="00463336" w:rsidRPr="00085585" w:rsidRDefault="00FB539A" w:rsidP="00CD44BE">
      <w:pPr>
        <w:pStyle w:val="Heading2"/>
      </w:pPr>
      <w:r>
        <w:t xml:space="preserve">1. </w:t>
      </w:r>
      <w:bookmarkStart w:id="1" w:name="_Hlk72144168"/>
      <w:r w:rsidR="00463336" w:rsidRPr="00085585">
        <w:t xml:space="preserve">Introduction to </w:t>
      </w:r>
      <w:r w:rsidR="00463336" w:rsidRPr="00CB14E1">
        <w:t>the</w:t>
      </w:r>
      <w:r w:rsidR="00463336" w:rsidRPr="00085585">
        <w:t xml:space="preserve"> meeting</w:t>
      </w:r>
    </w:p>
    <w:bookmarkEnd w:id="1"/>
    <w:p w14:paraId="306B0165" w14:textId="77777777" w:rsidR="00C978CB" w:rsidRPr="00C978CB" w:rsidRDefault="00C978CB">
      <w:pPr>
        <w:pStyle w:val="Level2numbered"/>
      </w:pPr>
      <w:r w:rsidRPr="00A82301">
        <w:t xml:space="preserve">The chair </w:t>
      </w:r>
      <w:r w:rsidRPr="00DA1F50">
        <w:t>welcomed</w:t>
      </w:r>
      <w:r w:rsidRPr="00A82301">
        <w:t xml:space="preserve"> </w:t>
      </w:r>
      <w:r w:rsidRPr="00085585">
        <w:t>members</w:t>
      </w:r>
      <w:r w:rsidRPr="00A82301">
        <w:t xml:space="preserve"> of the committee and other attendees present to the </w:t>
      </w:r>
      <w:r w:rsidRPr="00F57A78">
        <w:t>meeting</w:t>
      </w:r>
      <w:r w:rsidR="00E00AAB">
        <w:t>.</w:t>
      </w:r>
    </w:p>
    <w:p w14:paraId="1421551D" w14:textId="0D6E9829" w:rsidR="00A82301" w:rsidRPr="00A82301" w:rsidRDefault="00A82301" w:rsidP="00993448">
      <w:pPr>
        <w:pStyle w:val="Level2numbered"/>
      </w:pPr>
      <w:r>
        <w:t xml:space="preserve">The chair noted apologies from </w:t>
      </w:r>
      <w:sdt>
        <w:sdtPr>
          <w:id w:val="-221748370"/>
          <w:placeholder>
            <w:docPart w:val="28FD6A2F91A041FBB9EF005438B38242"/>
          </w:placeholder>
        </w:sdtPr>
        <w:sdtEndPr/>
        <w:sdtContent>
          <w:r w:rsidR="003E3EF6">
            <w:t>committee member</w:t>
          </w:r>
          <w:r w:rsidR="0065388D">
            <w:t>:</w:t>
          </w:r>
          <w:r w:rsidR="00674D01">
            <w:t xml:space="preserve"> </w:t>
          </w:r>
          <w:proofErr w:type="spellStart"/>
          <w:r w:rsidR="001029BA">
            <w:t>Teik</w:t>
          </w:r>
          <w:proofErr w:type="spellEnd"/>
          <w:r w:rsidR="001029BA">
            <w:t xml:space="preserve"> Goh, Karen </w:t>
          </w:r>
          <w:proofErr w:type="spellStart"/>
          <w:r w:rsidR="001029BA">
            <w:t>McCutcheont</w:t>
          </w:r>
          <w:proofErr w:type="spellEnd"/>
          <w:r w:rsidR="001029BA">
            <w:t xml:space="preserve">, Naomi McVey, Abdullah Pandor, Roger Whittaker, Alun Williams, </w:t>
          </w:r>
          <w:r w:rsidR="001029BA" w:rsidRPr="001029BA">
            <w:t>Neil Hawkins</w:t>
          </w:r>
          <w:r w:rsidR="001029BA">
            <w:t xml:space="preserve"> (for afternoon session) and Carl Roobottom (for afternoon session).</w:t>
          </w:r>
        </w:sdtContent>
      </w:sdt>
    </w:p>
    <w:p w14:paraId="5DCAEFB5" w14:textId="6034D78C" w:rsidR="003E5516" w:rsidRDefault="00FB539A" w:rsidP="00FB539A">
      <w:pPr>
        <w:pStyle w:val="Heading2"/>
      </w:pPr>
      <w:r>
        <w:lastRenderedPageBreak/>
        <w:t xml:space="preserve">2. </w:t>
      </w:r>
      <w:r w:rsidR="00DC1F86" w:rsidRPr="00C015B8">
        <w:t>N</w:t>
      </w:r>
      <w:r w:rsidR="007507BD" w:rsidRPr="00C015B8">
        <w:t xml:space="preserve">ews and </w:t>
      </w:r>
      <w:r w:rsidR="00DC1F86" w:rsidRPr="00C015B8">
        <w:t>announcements</w:t>
      </w:r>
    </w:p>
    <w:p w14:paraId="0AF89BC4" w14:textId="4CAD9D86" w:rsidR="00CC03AC" w:rsidRPr="00993448" w:rsidRDefault="0065388D" w:rsidP="00993448">
      <w:pPr>
        <w:pStyle w:val="ListParagraph"/>
        <w:numPr>
          <w:ilvl w:val="1"/>
          <w:numId w:val="30"/>
        </w:numPr>
        <w:rPr>
          <w:rFonts w:eastAsiaTheme="majorEastAsia"/>
          <w:sz w:val="24"/>
          <w:szCs w:val="24"/>
        </w:rPr>
      </w:pPr>
      <w:r>
        <w:rPr>
          <w:rFonts w:eastAsiaTheme="majorEastAsia"/>
          <w:sz w:val="24"/>
          <w:szCs w:val="24"/>
        </w:rPr>
        <w:t xml:space="preserve"> </w:t>
      </w:r>
      <w:r w:rsidR="00993448">
        <w:rPr>
          <w:rFonts w:eastAsiaTheme="majorEastAsia"/>
          <w:sz w:val="24"/>
          <w:szCs w:val="24"/>
        </w:rPr>
        <w:t>n/a</w:t>
      </w:r>
    </w:p>
    <w:p w14:paraId="3147BF4B" w14:textId="006B3783" w:rsidR="00DC1F86" w:rsidRPr="00507F46" w:rsidRDefault="00FB539A" w:rsidP="00FB539A">
      <w:pPr>
        <w:pStyle w:val="Heading2"/>
      </w:pPr>
      <w:r>
        <w:t xml:space="preserve">3. </w:t>
      </w:r>
      <w:r w:rsidR="00DC1F86" w:rsidRPr="00CB14E1">
        <w:t xml:space="preserve">Minutes </w:t>
      </w:r>
      <w:r w:rsidR="00C015B8" w:rsidRPr="00CB14E1">
        <w:t>from the last</w:t>
      </w:r>
      <w:r w:rsidR="00DC1F86" w:rsidRPr="00CB14E1">
        <w:t xml:space="preserve"> meeting</w:t>
      </w:r>
    </w:p>
    <w:p w14:paraId="28827BF6" w14:textId="252CB606" w:rsidR="00DC1F86" w:rsidRPr="005E2873" w:rsidRDefault="00DC1F86" w:rsidP="00FB539A">
      <w:pPr>
        <w:pStyle w:val="Level2numbered"/>
        <w:numPr>
          <w:ilvl w:val="1"/>
          <w:numId w:val="31"/>
        </w:numPr>
      </w:pPr>
      <w:r w:rsidRPr="005E2873">
        <w:t xml:space="preserve">The committee </w:t>
      </w:r>
      <w:r w:rsidR="00C015B8" w:rsidRPr="005E2873">
        <w:t>approved</w:t>
      </w:r>
      <w:r w:rsidRPr="005E2873">
        <w:t xml:space="preserve"> the minutes </w:t>
      </w:r>
      <w:r w:rsidR="00C015B8" w:rsidRPr="005E2873">
        <w:t xml:space="preserve">of the committee meeting held on </w:t>
      </w:r>
      <w:sdt>
        <w:sdtPr>
          <w:id w:val="-1441139329"/>
          <w:placeholder>
            <w:docPart w:val="863646CE5700461FAD5A964A789BA5D1"/>
          </w:placeholder>
        </w:sdtPr>
        <w:sdtEndPr/>
        <w:sdtContent>
          <w:sdt>
            <w:sdtPr>
              <w:id w:val="1361696765"/>
              <w:placeholder>
                <w:docPart w:val="FDE1004A05B34A80B8911B8653C4EB3C"/>
              </w:placeholder>
            </w:sdtPr>
            <w:sdtEndPr/>
            <w:sdtContent>
              <w:r w:rsidR="00993448">
                <w:t>1</w:t>
              </w:r>
              <w:r w:rsidR="001029BA">
                <w:t>6</w:t>
              </w:r>
              <w:r w:rsidR="001029BA" w:rsidRPr="001029BA">
                <w:rPr>
                  <w:vertAlign w:val="superscript"/>
                </w:rPr>
                <w:t>th</w:t>
              </w:r>
              <w:r w:rsidR="001029BA">
                <w:t xml:space="preserve"> June</w:t>
              </w:r>
              <w:r w:rsidR="004479FF">
                <w:t xml:space="preserve"> </w:t>
              </w:r>
              <w:r w:rsidR="0015416B">
                <w:t>202</w:t>
              </w:r>
              <w:r w:rsidR="00993448">
                <w:t>3</w:t>
              </w:r>
              <w:r w:rsidR="0015416B">
                <w:t>.</w:t>
              </w:r>
            </w:sdtContent>
          </w:sdt>
        </w:sdtContent>
      </w:sdt>
    </w:p>
    <w:p w14:paraId="0AB0A31A" w14:textId="404AB507" w:rsidR="00A269AF" w:rsidRPr="00205638" w:rsidRDefault="00FB539A" w:rsidP="00FB539A">
      <w:pPr>
        <w:pStyle w:val="Heading2"/>
      </w:pPr>
      <w:r>
        <w:t xml:space="preserve">4. </w:t>
      </w:r>
      <w:sdt>
        <w:sdtPr>
          <w:id w:val="-1147583954"/>
          <w:placeholder>
            <w:docPart w:val="13DEBBC96FB341EE8C5869FDC919BF0F"/>
          </w:placeholder>
          <w:dropDownList>
            <w:listItem w:value="Choose an option"/>
            <w:listItem w:displayText="Appraisal" w:value="Appraisal"/>
            <w:listItem w:displayText="Evaluation" w:value="Evaluation"/>
          </w:dropDownList>
        </w:sdtPr>
        <w:sdtEndPr/>
        <w:sdtContent>
          <w:r w:rsidR="000627B6">
            <w:t>Evaluation</w:t>
          </w:r>
        </w:sdtContent>
      </w:sdt>
      <w:r w:rsidR="00A269AF" w:rsidRPr="00205638">
        <w:t xml:space="preserve"> of </w:t>
      </w:r>
      <w:sdt>
        <w:sdtPr>
          <w:id w:val="588354665"/>
          <w:placeholder>
            <w:docPart w:val="4BBC7835D7284A78A071212A318361AF"/>
          </w:placeholder>
        </w:sdtPr>
        <w:sdtEndPr/>
        <w:sdtContent>
          <w:sdt>
            <w:sdtPr>
              <w:id w:val="546109387"/>
              <w:placeholder>
                <w:docPart w:val="E331F086511241768E5A871CD7D32514"/>
              </w:placeholder>
            </w:sdtPr>
            <w:sdtEndPr/>
            <w:sdtContent>
              <w:r w:rsidR="00986DEE" w:rsidRPr="00986DEE">
                <w:t>Early Value Assessment (EVA) of</w:t>
              </w:r>
              <w:r w:rsidR="00986DEE">
                <w:t xml:space="preserve"> </w:t>
              </w:r>
              <w:r w:rsidR="00986DEE" w:rsidRPr="00986DEE">
                <w:t>GID-HTE100</w:t>
              </w:r>
              <w:r w:rsidR="00930F73">
                <w:t>07</w:t>
              </w:r>
              <w:r w:rsidR="00986DEE">
                <w:t xml:space="preserve"> </w:t>
              </w:r>
              <w:r w:rsidR="00930F73" w:rsidRPr="00930F73">
                <w:t>Digitally enabled weight management programmes to support treatment with weight management medication</w:t>
              </w:r>
            </w:sdtContent>
          </w:sdt>
        </w:sdtContent>
      </w:sdt>
    </w:p>
    <w:p w14:paraId="356DDCE2" w14:textId="721BF3DF" w:rsidR="00947812" w:rsidRPr="000C4E08" w:rsidRDefault="001662DA" w:rsidP="00FB539A">
      <w:pPr>
        <w:pStyle w:val="Level2numbered"/>
        <w:numPr>
          <w:ilvl w:val="1"/>
          <w:numId w:val="32"/>
        </w:numPr>
      </w:pPr>
      <w:r w:rsidRPr="00031524">
        <w:t>Part</w:t>
      </w:r>
      <w:r w:rsidRPr="000C4E08">
        <w:t xml:space="preserve"> 1 – Open session</w:t>
      </w:r>
    </w:p>
    <w:p w14:paraId="52BFAC08" w14:textId="40FB7636" w:rsidR="007D0D24" w:rsidRPr="00205638" w:rsidRDefault="002F5606" w:rsidP="00FB539A">
      <w:pPr>
        <w:pStyle w:val="Level3numbered"/>
        <w:numPr>
          <w:ilvl w:val="2"/>
          <w:numId w:val="32"/>
        </w:numPr>
      </w:pPr>
      <w:r w:rsidRPr="00205638">
        <w:t xml:space="preserve">The </w:t>
      </w:r>
      <w:r w:rsidR="00DA7E81" w:rsidRPr="00031524">
        <w:t>chair</w:t>
      </w:r>
      <w:r w:rsidRPr="00205638">
        <w:t xml:space="preserve"> </w:t>
      </w:r>
      <w:r w:rsidRPr="002C258D">
        <w:t>welcomed</w:t>
      </w:r>
      <w:r w:rsidRPr="00205638">
        <w:t xml:space="preserve"> the invited </w:t>
      </w:r>
      <w:r w:rsidR="00986DEE">
        <w:t xml:space="preserve">specialist committee members, </w:t>
      </w:r>
      <w:r w:rsidR="00930F73">
        <w:t>professional experts</w:t>
      </w:r>
      <w:r w:rsidR="00402715" w:rsidRPr="00205638">
        <w:t xml:space="preserve">, </w:t>
      </w:r>
      <w:r w:rsidR="00F95663" w:rsidRPr="00205638">
        <w:t xml:space="preserve">external </w:t>
      </w:r>
      <w:r w:rsidR="00930F73">
        <w:t xml:space="preserve">assessment </w:t>
      </w:r>
      <w:r w:rsidR="00F95663" w:rsidRPr="00205638">
        <w:t>group</w:t>
      </w:r>
      <w:r w:rsidR="00DA7E81" w:rsidRPr="00205638">
        <w:t xml:space="preserve"> </w:t>
      </w:r>
      <w:r w:rsidR="00402715" w:rsidRPr="00205638">
        <w:t>representatives</w:t>
      </w:r>
      <w:r w:rsidR="00D75466">
        <w:t xml:space="preserve">, </w:t>
      </w:r>
      <w:r w:rsidR="00402715" w:rsidRPr="00507F46">
        <w:t>members</w:t>
      </w:r>
      <w:r w:rsidR="00402715" w:rsidRPr="00205638">
        <w:t xml:space="preserve"> of the public</w:t>
      </w:r>
      <w:r w:rsidR="00D75466">
        <w:t xml:space="preserve"> and company representatives from </w:t>
      </w:r>
      <w:r w:rsidR="00930F73" w:rsidRPr="00930F73">
        <w:t>DDM Health</w:t>
      </w:r>
      <w:r w:rsidR="00930F73">
        <w:t xml:space="preserve">, </w:t>
      </w:r>
      <w:proofErr w:type="spellStart"/>
      <w:r w:rsidR="00930F73" w:rsidRPr="00930F73">
        <w:t>Liva</w:t>
      </w:r>
      <w:proofErr w:type="spellEnd"/>
      <w:r w:rsidR="00930F73" w:rsidRPr="00930F73">
        <w:t xml:space="preserve"> </w:t>
      </w:r>
      <w:proofErr w:type="spellStart"/>
      <w:r w:rsidR="00930F73" w:rsidRPr="00930F73">
        <w:t>Uk</w:t>
      </w:r>
      <w:proofErr w:type="spellEnd"/>
      <w:r w:rsidR="00930F73">
        <w:t xml:space="preserve">, </w:t>
      </w:r>
      <w:proofErr w:type="spellStart"/>
      <w:r w:rsidR="00930F73" w:rsidRPr="00930F73">
        <w:t>Oviva</w:t>
      </w:r>
      <w:proofErr w:type="spellEnd"/>
      <w:r w:rsidR="00930F73">
        <w:t xml:space="preserve">, </w:t>
      </w:r>
      <w:proofErr w:type="spellStart"/>
      <w:r w:rsidR="00930F73" w:rsidRPr="00930F73">
        <w:t>CheqUp</w:t>
      </w:r>
      <w:proofErr w:type="spellEnd"/>
      <w:r w:rsidR="00930F73">
        <w:t xml:space="preserve">, </w:t>
      </w:r>
      <w:r w:rsidR="00930F73" w:rsidRPr="00930F73">
        <w:t>Reset Health</w:t>
      </w:r>
      <w:r w:rsidR="00930F73">
        <w:t xml:space="preserve"> and </w:t>
      </w:r>
      <w:r w:rsidR="00930F73" w:rsidRPr="00930F73">
        <w:t>Second Nature</w:t>
      </w:r>
      <w:r w:rsidR="00930F73">
        <w:t>.</w:t>
      </w:r>
    </w:p>
    <w:p w14:paraId="1E379842" w14:textId="5F567809" w:rsidR="004E02E2" w:rsidRDefault="002F5606" w:rsidP="00FB539A">
      <w:pPr>
        <w:pStyle w:val="Level3numbered"/>
        <w:numPr>
          <w:ilvl w:val="2"/>
          <w:numId w:val="32"/>
        </w:numPr>
        <w:ind w:left="2155" w:hanging="737"/>
      </w:pPr>
      <w:r w:rsidRPr="00205638">
        <w:t xml:space="preserve">The </w:t>
      </w:r>
      <w:r w:rsidR="00DA7E81" w:rsidRPr="00205638">
        <w:t>chair</w:t>
      </w:r>
      <w:r w:rsidRPr="00205638">
        <w:t xml:space="preserve"> asked all committee members</w:t>
      </w:r>
      <w:r w:rsidR="00903E68" w:rsidRPr="00205638">
        <w:t>,</w:t>
      </w:r>
      <w:r w:rsidRPr="00205638">
        <w:t xml:space="preserve"> </w:t>
      </w:r>
      <w:r w:rsidR="00986DEE">
        <w:t xml:space="preserve">specialist committee members, </w:t>
      </w:r>
      <w:r w:rsidR="00930F73">
        <w:t>professional experts</w:t>
      </w:r>
      <w:r w:rsidR="00903E68" w:rsidRPr="00205638">
        <w:t xml:space="preserve">, </w:t>
      </w:r>
      <w:r w:rsidR="00F95663" w:rsidRPr="00205638">
        <w:t>external group representatives</w:t>
      </w:r>
      <w:r w:rsidR="00DA7E81" w:rsidRPr="00205638">
        <w:t xml:space="preserve"> and </w:t>
      </w:r>
      <w:r w:rsidR="00903E68" w:rsidRPr="00205638">
        <w:t xml:space="preserve">NICE staff </w:t>
      </w:r>
      <w:r w:rsidR="00DA7E81" w:rsidRPr="002C258D">
        <w:t>present</w:t>
      </w:r>
      <w:r w:rsidR="00DA7E81" w:rsidRPr="00205638">
        <w:t xml:space="preserve"> </w:t>
      </w:r>
      <w:r w:rsidRPr="00205638">
        <w:t xml:space="preserve">to declare any relevant </w:t>
      </w:r>
      <w:r w:rsidRPr="007A60B8">
        <w:t>interests</w:t>
      </w:r>
      <w:r w:rsidR="00782C9C" w:rsidRPr="007A60B8">
        <w:t xml:space="preserve"> in relation to </w:t>
      </w:r>
      <w:r w:rsidR="00EA7444" w:rsidRPr="007A60B8">
        <w:t xml:space="preserve">the </w:t>
      </w:r>
      <w:r w:rsidR="00DA7E81" w:rsidRPr="007A60B8">
        <w:t>item</w:t>
      </w:r>
      <w:r w:rsidR="00EA7444" w:rsidRPr="007A60B8">
        <w:t xml:space="preserve"> being considered.</w:t>
      </w:r>
    </w:p>
    <w:bookmarkStart w:id="2" w:name="_Hlk78965663" w:displacedByCustomXml="next"/>
    <w:bookmarkStart w:id="3" w:name="_Hlk76998053" w:displacedByCustomXml="next"/>
    <w:bookmarkStart w:id="4" w:name="_Hlk72146417" w:displacedByCustomXml="next"/>
    <w:sdt>
      <w:sdtPr>
        <w:id w:val="1796400196"/>
        <w:placeholder>
          <w:docPart w:val="C7CACCE722E74B309F264E1251D2C96E"/>
        </w:placeholder>
      </w:sdtPr>
      <w:sdtEndPr>
        <w:rPr>
          <w:color w:val="FF0000"/>
        </w:rPr>
      </w:sdtEndPr>
      <w:sdtContent>
        <w:bookmarkEnd w:id="3" w:displacedByCustomXml="prev"/>
        <w:bookmarkEnd w:id="2" w:displacedByCustomXml="prev"/>
        <w:p w14:paraId="5DEE6714" w14:textId="58B09A5F" w:rsidR="00D75466" w:rsidRPr="00920D71" w:rsidRDefault="00920D71" w:rsidP="00D75466">
          <w:pPr>
            <w:pStyle w:val="Bulletindent1"/>
            <w:numPr>
              <w:ilvl w:val="0"/>
              <w:numId w:val="39"/>
            </w:numPr>
          </w:pPr>
          <w:r w:rsidRPr="00920D71">
            <w:rPr>
              <w:b/>
              <w:bCs/>
            </w:rPr>
            <w:t xml:space="preserve">Dr Imad </w:t>
          </w:r>
          <w:proofErr w:type="spellStart"/>
          <w:r w:rsidRPr="00920D71">
            <w:rPr>
              <w:b/>
              <w:bCs/>
            </w:rPr>
            <w:t>Mekhail</w:t>
          </w:r>
          <w:proofErr w:type="spellEnd"/>
          <w:r w:rsidRPr="00920D71">
            <w:rPr>
              <w:b/>
              <w:bCs/>
            </w:rPr>
            <w:t xml:space="preserve"> </w:t>
          </w:r>
          <w:r w:rsidR="00D75466" w:rsidRPr="00920D71">
            <w:t>has declared a</w:t>
          </w:r>
          <w:r w:rsidRPr="00920D71">
            <w:t>n indirect</w:t>
          </w:r>
          <w:r w:rsidR="00045519" w:rsidRPr="00920D71">
            <w:t xml:space="preserve"> interest </w:t>
          </w:r>
          <w:r w:rsidR="00D75466" w:rsidRPr="00920D71">
            <w:t>as</w:t>
          </w:r>
          <w:r w:rsidR="000B7345" w:rsidRPr="00920D71">
            <w:t xml:space="preserve"> </w:t>
          </w:r>
          <w:r w:rsidR="003F6F37" w:rsidRPr="00920D71">
            <w:t xml:space="preserve">he </w:t>
          </w:r>
          <w:r w:rsidRPr="00920D71">
            <w:t>has a voluntary and non-representative role as a Committee Member on the Society of Endocrinology’s National Obesity Database Steering Group.</w:t>
          </w:r>
        </w:p>
        <w:p w14:paraId="138FEA1A" w14:textId="117D106E" w:rsidR="003F6F37" w:rsidRPr="00920D71" w:rsidRDefault="00D75466" w:rsidP="00BA763F">
          <w:pPr>
            <w:pStyle w:val="Bulletindent1"/>
            <w:numPr>
              <w:ilvl w:val="0"/>
              <w:numId w:val="0"/>
            </w:numPr>
            <w:ind w:left="2629"/>
          </w:pPr>
          <w:r w:rsidRPr="00920D71">
            <w:t>It was agreed that h</w:t>
          </w:r>
          <w:r w:rsidR="00F1570E" w:rsidRPr="00920D71">
            <w:t>is</w:t>
          </w:r>
          <w:r w:rsidRPr="00920D71">
            <w:t xml:space="preserve"> declaration would not prevent </w:t>
          </w:r>
          <w:r w:rsidR="00920D71" w:rsidRPr="00920D71">
            <w:t xml:space="preserve">Dr </w:t>
          </w:r>
          <w:proofErr w:type="spellStart"/>
          <w:r w:rsidR="00920D71" w:rsidRPr="00920D71">
            <w:t>Mekhail</w:t>
          </w:r>
          <w:proofErr w:type="spellEnd"/>
          <w:r w:rsidR="00045519" w:rsidRPr="00920D71">
            <w:t xml:space="preserve"> </w:t>
          </w:r>
          <w:r w:rsidRPr="00920D71">
            <w:t>from providing expert advice to the committee.</w:t>
          </w:r>
        </w:p>
        <w:p w14:paraId="739AF5F4" w14:textId="23EBD50D" w:rsidR="003F6F37" w:rsidRPr="00920D71" w:rsidRDefault="00920D71" w:rsidP="00920D71">
          <w:pPr>
            <w:pStyle w:val="Bulletindent1"/>
            <w:numPr>
              <w:ilvl w:val="0"/>
              <w:numId w:val="39"/>
            </w:numPr>
          </w:pPr>
          <w:r w:rsidRPr="00920D71">
            <w:rPr>
              <w:b/>
              <w:bCs/>
            </w:rPr>
            <w:t xml:space="preserve">Dr Karen </w:t>
          </w:r>
          <w:proofErr w:type="spellStart"/>
          <w:r w:rsidRPr="00920D71">
            <w:rPr>
              <w:b/>
              <w:bCs/>
            </w:rPr>
            <w:t>Coulman</w:t>
          </w:r>
          <w:proofErr w:type="spellEnd"/>
          <w:r w:rsidRPr="00920D71">
            <w:rPr>
              <w:b/>
              <w:bCs/>
            </w:rPr>
            <w:t xml:space="preserve"> </w:t>
          </w:r>
          <w:r w:rsidR="00A60178" w:rsidRPr="00920D71">
            <w:t xml:space="preserve">has declared </w:t>
          </w:r>
          <w:r w:rsidRPr="00920D71">
            <w:t xml:space="preserve">an indirect -financial </w:t>
          </w:r>
          <w:r w:rsidR="00A60178" w:rsidRPr="00920D71">
            <w:t xml:space="preserve">interest as </w:t>
          </w:r>
          <w:r w:rsidRPr="00920D71">
            <w:t>she provided consultancy – provided research and dietetic advice for Oxford Medical Products (https://oxfordmedicalproducts.com/about-us/) for a trial they were developing for a new weight loss technology. This consultancy work was undertaken through my academic role at the University of Bristol. The fee for this work (approx. £500 was charged and paid to her through the University of Bristol).</w:t>
          </w:r>
        </w:p>
        <w:p w14:paraId="589E13E1" w14:textId="7A742C6D" w:rsidR="00920D71" w:rsidRDefault="00920D71" w:rsidP="00920D71">
          <w:pPr>
            <w:pStyle w:val="Bulletindent1"/>
            <w:numPr>
              <w:ilvl w:val="0"/>
              <w:numId w:val="0"/>
            </w:numPr>
            <w:ind w:left="2629"/>
            <w:rPr>
              <w:color w:val="FF0000"/>
            </w:rPr>
          </w:pPr>
          <w:r w:rsidRPr="00920D71">
            <w:t xml:space="preserve">Dr </w:t>
          </w:r>
          <w:proofErr w:type="spellStart"/>
          <w:r w:rsidRPr="00920D71">
            <w:t>Coulman</w:t>
          </w:r>
          <w:proofErr w:type="spellEnd"/>
          <w:r w:rsidRPr="00920D71">
            <w:t xml:space="preserve"> has also declared an indirect professional interest as she is International Consortium for Health Outcomes Measurement (ICHOM) Working Group member – patient-centred outcome measures for patients living with obesity. She is part of an international multi-disciplinary working group tasked with developing a </w:t>
          </w:r>
          <w:proofErr w:type="spellStart"/>
          <w:r w:rsidRPr="00920D71">
            <w:t>a</w:t>
          </w:r>
          <w:proofErr w:type="spellEnd"/>
          <w:r w:rsidRPr="00920D71">
            <w:t xml:space="preserve"> set of patient-centred outcome measures that </w:t>
          </w:r>
          <w:r w:rsidRPr="00920D71">
            <w:lastRenderedPageBreak/>
            <w:t>matter most to adult patients living with obesity. (</w:t>
          </w:r>
          <w:hyperlink r:id="rId7" w:history="1">
            <w:r w:rsidRPr="00F0265C">
              <w:rPr>
                <w:rStyle w:val="Hyperlink"/>
              </w:rPr>
              <w:t>https://www.ichom.org/patient-centered-outcome-measures/</w:t>
            </w:r>
          </w:hyperlink>
          <w:r w:rsidRPr="00920D71">
            <w:t>).</w:t>
          </w:r>
          <w:r>
            <w:rPr>
              <w:color w:val="FF0000"/>
            </w:rPr>
            <w:t xml:space="preserve"> </w:t>
          </w:r>
        </w:p>
        <w:p w14:paraId="0CF3197F" w14:textId="3B2B0344" w:rsidR="00920D71" w:rsidRPr="00920D71" w:rsidRDefault="00920D71" w:rsidP="00920D71">
          <w:pPr>
            <w:pStyle w:val="Bulletindent1"/>
            <w:numPr>
              <w:ilvl w:val="0"/>
              <w:numId w:val="0"/>
            </w:numPr>
            <w:ind w:left="2629"/>
          </w:pPr>
          <w:r w:rsidRPr="00920D71">
            <w:t>She is UK National Obesity Database Steering Committee Member, Society for Endocrinology. Part of a committee that is overseeing the set-up of a national Tier 3 weight management database. (</w:t>
          </w:r>
          <w:hyperlink r:id="rId8" w:history="1">
            <w:r w:rsidRPr="00F0265C">
              <w:rPr>
                <w:rStyle w:val="Hyperlink"/>
              </w:rPr>
              <w:t>https://www.endocrinology.org/clinical-practice/research-projects/national-obesity-database/</w:t>
            </w:r>
          </w:hyperlink>
          <w:r w:rsidRPr="00920D71">
            <w:t>).</w:t>
          </w:r>
        </w:p>
        <w:p w14:paraId="49E5A907" w14:textId="4A0B07F3" w:rsidR="00920D71" w:rsidRPr="00920D71" w:rsidRDefault="00920D71" w:rsidP="00920D71">
          <w:pPr>
            <w:pStyle w:val="Bulletindent1"/>
            <w:numPr>
              <w:ilvl w:val="0"/>
              <w:numId w:val="0"/>
            </w:numPr>
            <w:ind w:left="2629"/>
          </w:pPr>
          <w:r w:rsidRPr="00920D71">
            <w:t>She undertakes research funded through a Health Education England/National Institute for Health Research (HEE/NIHR) Clinical Lectureship Award: “Understanding barriers to referral for specialist weight management services and bariatric surgery and identifying ways to improve access”.</w:t>
          </w:r>
        </w:p>
        <w:p w14:paraId="4B474A8E" w14:textId="212FA072" w:rsidR="00920D71" w:rsidRPr="00920D71" w:rsidRDefault="00920D71" w:rsidP="00920D71">
          <w:pPr>
            <w:pStyle w:val="Bulletindent1"/>
            <w:numPr>
              <w:ilvl w:val="0"/>
              <w:numId w:val="0"/>
            </w:numPr>
            <w:ind w:left="2629"/>
          </w:pPr>
          <w:r w:rsidRPr="00920D71">
            <w:t xml:space="preserve">Dr </w:t>
          </w:r>
          <w:proofErr w:type="spellStart"/>
          <w:r w:rsidRPr="00920D71">
            <w:t>Coulman</w:t>
          </w:r>
          <w:proofErr w:type="spellEnd"/>
          <w:r w:rsidRPr="00920D71">
            <w:t xml:space="preserve"> is British Obesity and Metabolic Surgery Society (BOMSS) Research co-lead for Dietetics. Encouraging and undertaking national dietetic research related to bariatric surgery – </w:t>
          </w:r>
          <w:proofErr w:type="gramStart"/>
          <w:r w:rsidRPr="00920D71">
            <w:t>e.g.</w:t>
          </w:r>
          <w:proofErr w:type="gramEnd"/>
          <w:r w:rsidRPr="00920D71">
            <w:t xml:space="preserve"> a national audit of pre-operative diets for bariatric surgery.</w:t>
          </w:r>
        </w:p>
        <w:p w14:paraId="0DD95798" w14:textId="57B20B46" w:rsidR="00BA763F" w:rsidRDefault="00BA763F" w:rsidP="00A13B4F">
          <w:pPr>
            <w:pStyle w:val="Bulletindent1"/>
            <w:numPr>
              <w:ilvl w:val="0"/>
              <w:numId w:val="0"/>
            </w:numPr>
            <w:ind w:left="2629"/>
          </w:pPr>
          <w:r w:rsidRPr="00920D71">
            <w:t xml:space="preserve">It was agreed that her declaration would not prevent </w:t>
          </w:r>
          <w:r w:rsidR="00920D71" w:rsidRPr="00920D71">
            <w:t xml:space="preserve">Dr </w:t>
          </w:r>
          <w:proofErr w:type="spellStart"/>
          <w:r w:rsidR="00920D71" w:rsidRPr="00920D71">
            <w:t>Coulman</w:t>
          </w:r>
          <w:proofErr w:type="spellEnd"/>
          <w:r w:rsidR="00920D71" w:rsidRPr="00920D71">
            <w:t xml:space="preserve"> </w:t>
          </w:r>
          <w:r w:rsidRPr="00920D71">
            <w:t>from providing expert advice to the committee.</w:t>
          </w:r>
        </w:p>
        <w:p w14:paraId="46735381" w14:textId="794CC0C9" w:rsidR="00920D71" w:rsidRPr="00920D71" w:rsidRDefault="00920D71" w:rsidP="00920D71">
          <w:pPr>
            <w:pStyle w:val="Bulletindent1"/>
            <w:numPr>
              <w:ilvl w:val="0"/>
              <w:numId w:val="39"/>
            </w:numPr>
          </w:pPr>
          <w:r w:rsidRPr="00920D71">
            <w:rPr>
              <w:b/>
              <w:bCs/>
            </w:rPr>
            <w:t xml:space="preserve">Mrs Rebecca Fahey </w:t>
          </w:r>
          <w:r w:rsidRPr="00920D71">
            <w:t xml:space="preserve">has declared </w:t>
          </w:r>
          <w:r>
            <w:t>a d</w:t>
          </w:r>
          <w:r w:rsidRPr="00920D71">
            <w:t xml:space="preserve">irect-financial interest as </w:t>
          </w:r>
          <w:r w:rsidR="00355174">
            <w:t>s</w:t>
          </w:r>
          <w:r w:rsidRPr="00920D71">
            <w:t xml:space="preserve">he </w:t>
          </w:r>
          <w:r w:rsidR="00355174" w:rsidRPr="00355174">
            <w:t>work</w:t>
          </w:r>
          <w:r w:rsidR="00355174">
            <w:t>s</w:t>
          </w:r>
          <w:r w:rsidR="00355174" w:rsidRPr="00355174">
            <w:t xml:space="preserve"> part-time for Cambridge University Hospitals NHS Foundation Trust. </w:t>
          </w:r>
          <w:r w:rsidR="00355174">
            <w:t>She is</w:t>
          </w:r>
          <w:r w:rsidR="00355174" w:rsidRPr="00355174">
            <w:t xml:space="preserve"> a permanent member of staff and </w:t>
          </w:r>
          <w:r w:rsidR="00355174">
            <w:t>is</w:t>
          </w:r>
          <w:r w:rsidR="00355174" w:rsidRPr="00355174">
            <w:t xml:space="preserve"> paid </w:t>
          </w:r>
          <w:proofErr w:type="gramStart"/>
          <w:r w:rsidR="00355174" w:rsidRPr="00355174">
            <w:t>on a monthly basis</w:t>
          </w:r>
          <w:proofErr w:type="gramEnd"/>
          <w:r w:rsidR="00355174" w:rsidRPr="00355174">
            <w:t xml:space="preserve"> by the trust. </w:t>
          </w:r>
          <w:r w:rsidR="00355174">
            <w:t xml:space="preserve">She </w:t>
          </w:r>
          <w:r w:rsidR="00355174" w:rsidRPr="00355174">
            <w:t>work</w:t>
          </w:r>
          <w:r w:rsidR="00355174">
            <w:t>s</w:t>
          </w:r>
          <w:r w:rsidR="00355174" w:rsidRPr="00355174">
            <w:t xml:space="preserve"> in the Obesity Service – this specialty is relevant to the proposed role.  </w:t>
          </w:r>
        </w:p>
        <w:p w14:paraId="51574B70" w14:textId="4279C754" w:rsidR="00920D71" w:rsidRPr="00920D71" w:rsidRDefault="00920D71" w:rsidP="00920D71">
          <w:pPr>
            <w:pStyle w:val="Bulletindent1"/>
            <w:numPr>
              <w:ilvl w:val="0"/>
              <w:numId w:val="0"/>
            </w:numPr>
            <w:ind w:left="2629"/>
          </w:pPr>
          <w:r w:rsidRPr="00920D71">
            <w:t>It was agreed that h</w:t>
          </w:r>
          <w:r w:rsidR="00355174">
            <w:t>er</w:t>
          </w:r>
          <w:r w:rsidRPr="00920D71">
            <w:t xml:space="preserve"> declaration would not prevent Mrs Fahey from providing expert advice to the committee.</w:t>
          </w:r>
        </w:p>
        <w:p w14:paraId="2FD94532" w14:textId="7823393C" w:rsidR="00355174" w:rsidRDefault="00355174" w:rsidP="00355174">
          <w:pPr>
            <w:pStyle w:val="Bulletindent1"/>
            <w:numPr>
              <w:ilvl w:val="0"/>
              <w:numId w:val="39"/>
            </w:numPr>
          </w:pPr>
          <w:bookmarkStart w:id="5" w:name="_Hlk140675132"/>
          <w:r w:rsidRPr="00355174">
            <w:rPr>
              <w:b/>
              <w:bCs/>
            </w:rPr>
            <w:t xml:space="preserve">Dr </w:t>
          </w:r>
          <w:proofErr w:type="spellStart"/>
          <w:r w:rsidRPr="00355174">
            <w:rPr>
              <w:b/>
              <w:bCs/>
            </w:rPr>
            <w:t>Vijayaraman</w:t>
          </w:r>
          <w:proofErr w:type="spellEnd"/>
          <w:r w:rsidRPr="00355174">
            <w:rPr>
              <w:b/>
              <w:bCs/>
            </w:rPr>
            <w:t xml:space="preserve"> </w:t>
          </w:r>
          <w:proofErr w:type="spellStart"/>
          <w:r w:rsidRPr="00355174">
            <w:rPr>
              <w:b/>
              <w:bCs/>
            </w:rPr>
            <w:t>Arutchelvam</w:t>
          </w:r>
          <w:proofErr w:type="spellEnd"/>
          <w:r w:rsidRPr="00355174">
            <w:rPr>
              <w:b/>
              <w:bCs/>
            </w:rPr>
            <w:t xml:space="preserve"> </w:t>
          </w:r>
          <w:bookmarkEnd w:id="5"/>
          <w:r w:rsidRPr="00920D71">
            <w:t xml:space="preserve">has declared </w:t>
          </w:r>
          <w:r>
            <w:t>an i</w:t>
          </w:r>
          <w:r w:rsidRPr="00355174">
            <w:t xml:space="preserve">ndirect-financial </w:t>
          </w:r>
          <w:r w:rsidRPr="00920D71">
            <w:t xml:space="preserve">interest as </w:t>
          </w:r>
          <w:r>
            <w:t xml:space="preserve">he works for MENC ICS obesity. He </w:t>
          </w:r>
          <w:r w:rsidRPr="00355174">
            <w:t>work</w:t>
          </w:r>
          <w:r>
            <w:t xml:space="preserve">s </w:t>
          </w:r>
          <w:r w:rsidRPr="00355174">
            <w:t xml:space="preserve">for the NENC </w:t>
          </w:r>
          <w:proofErr w:type="gramStart"/>
          <w:r w:rsidRPr="00355174">
            <w:t>ICB</w:t>
          </w:r>
          <w:proofErr w:type="gramEnd"/>
          <w:r w:rsidRPr="00355174">
            <w:t xml:space="preserve"> and </w:t>
          </w:r>
          <w:r>
            <w:t>he is</w:t>
          </w:r>
          <w:r w:rsidRPr="00355174">
            <w:t xml:space="preserve"> a patient </w:t>
          </w:r>
          <w:proofErr w:type="spellStart"/>
          <w:r w:rsidRPr="00355174">
            <w:t>chamion</w:t>
          </w:r>
          <w:proofErr w:type="spellEnd"/>
          <w:r>
            <w:t>. He is</w:t>
          </w:r>
          <w:r w:rsidRPr="00355174">
            <w:t xml:space="preserve"> a consultant physician with Special interest in obesity.</w:t>
          </w:r>
        </w:p>
        <w:p w14:paraId="3E858D15" w14:textId="0410D8F5" w:rsidR="00920D71" w:rsidRPr="000B7345" w:rsidRDefault="00355174" w:rsidP="006029BC">
          <w:pPr>
            <w:pStyle w:val="Bulletindent1"/>
            <w:numPr>
              <w:ilvl w:val="0"/>
              <w:numId w:val="0"/>
            </w:numPr>
            <w:ind w:left="2629"/>
          </w:pPr>
          <w:r w:rsidRPr="00920D71">
            <w:t>It was agreed that h</w:t>
          </w:r>
          <w:r>
            <w:t xml:space="preserve">is </w:t>
          </w:r>
          <w:r w:rsidRPr="00920D71">
            <w:t xml:space="preserve">declaration would not prevent </w:t>
          </w:r>
          <w:r w:rsidRPr="00355174">
            <w:t xml:space="preserve">Dr </w:t>
          </w:r>
          <w:proofErr w:type="spellStart"/>
          <w:r w:rsidRPr="00355174">
            <w:t>Arutchelvam</w:t>
          </w:r>
          <w:proofErr w:type="spellEnd"/>
          <w:r w:rsidRPr="00355174">
            <w:t xml:space="preserve"> </w:t>
          </w:r>
          <w:r w:rsidRPr="00920D71">
            <w:t>from providing expert advice to the committee.</w:t>
          </w:r>
        </w:p>
      </w:sdtContent>
    </w:sdt>
    <w:bookmarkEnd w:id="4"/>
    <w:p w14:paraId="042F86AF" w14:textId="4D1F794E" w:rsidR="00D75466" w:rsidRDefault="00D75466" w:rsidP="00D75466">
      <w:pPr>
        <w:pStyle w:val="Level3numbered"/>
        <w:numPr>
          <w:ilvl w:val="0"/>
          <w:numId w:val="0"/>
        </w:numPr>
        <w:ind w:left="2155"/>
      </w:pPr>
      <w:r>
        <w:t>No other conflicts of interests were declared for this item.</w:t>
      </w:r>
      <w:r w:rsidR="00A13B4F">
        <w:t xml:space="preserve"> </w:t>
      </w:r>
    </w:p>
    <w:p w14:paraId="5F1DF116" w14:textId="2ED5E6C2" w:rsidR="00D22F90" w:rsidRPr="00E00AAB" w:rsidRDefault="009B1704" w:rsidP="00FB539A">
      <w:pPr>
        <w:pStyle w:val="Level3numbered"/>
        <w:numPr>
          <w:ilvl w:val="2"/>
          <w:numId w:val="32"/>
        </w:numPr>
        <w:ind w:left="2155" w:hanging="737"/>
      </w:pPr>
      <w:r w:rsidRPr="00C02D61">
        <w:t xml:space="preserve">The Chair </w:t>
      </w:r>
      <w:r w:rsidR="009E4E35">
        <w:t xml:space="preserve">led </w:t>
      </w:r>
      <w:r w:rsidR="00C04D2E">
        <w:t xml:space="preserve">a discussion </w:t>
      </w:r>
      <w:sdt>
        <w:sdtPr>
          <w:id w:val="1322003521"/>
          <w:placeholder>
            <w:docPart w:val="08F407400F624108AC16FA98D24135C4"/>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rsidR="000627B6">
            <w:t>of the evidence presented to the committee.</w:t>
          </w:r>
        </w:sdtContent>
      </w:sdt>
      <w:r w:rsidR="00C04D2E">
        <w:t xml:space="preserve"> This information was presented to the committee by</w:t>
      </w:r>
      <w:r w:rsidR="00165ED6" w:rsidRPr="00165ED6">
        <w:t xml:space="preserve"> </w:t>
      </w:r>
      <w:r w:rsidR="00A13B4F" w:rsidRPr="00A13B4F">
        <w:t xml:space="preserve">Dr </w:t>
      </w:r>
      <w:proofErr w:type="spellStart"/>
      <w:r w:rsidR="00A13B4F" w:rsidRPr="00A13B4F">
        <w:t>Huseyin</w:t>
      </w:r>
      <w:proofErr w:type="spellEnd"/>
      <w:r w:rsidR="00A13B4F" w:rsidRPr="00A13B4F">
        <w:t xml:space="preserve"> Naci </w:t>
      </w:r>
      <w:r w:rsidR="00F1570E">
        <w:t xml:space="preserve">and </w:t>
      </w:r>
      <w:r w:rsidR="00A13B4F" w:rsidRPr="00A13B4F">
        <w:t xml:space="preserve">Dr Karen </w:t>
      </w:r>
      <w:proofErr w:type="spellStart"/>
      <w:r w:rsidR="00A13B4F" w:rsidRPr="00A13B4F">
        <w:t>Coulman</w:t>
      </w:r>
      <w:proofErr w:type="spellEnd"/>
      <w:r w:rsidR="00F1570E">
        <w:t>.</w:t>
      </w:r>
      <w:r w:rsidR="00A13B4F">
        <w:t xml:space="preserve"> </w:t>
      </w:r>
    </w:p>
    <w:p w14:paraId="1AB6CB56" w14:textId="1CCAA6BE" w:rsidR="00D14E64" w:rsidRDefault="00D22F90" w:rsidP="00FB539A">
      <w:pPr>
        <w:pStyle w:val="Level2numbered"/>
        <w:numPr>
          <w:ilvl w:val="1"/>
          <w:numId w:val="32"/>
        </w:numPr>
      </w:pPr>
      <w:r w:rsidRPr="001F551E">
        <w:t>Part 2</w:t>
      </w:r>
      <w:r w:rsidR="00613786" w:rsidRPr="001F551E">
        <w:t xml:space="preserve"> – </w:t>
      </w:r>
      <w:r w:rsidRPr="001F551E">
        <w:t>Closed session (</w:t>
      </w:r>
      <w:r w:rsidR="00A13B4F" w:rsidRPr="001F551E">
        <w:t xml:space="preserve">external </w:t>
      </w:r>
      <w:r w:rsidR="00A13B4F">
        <w:t xml:space="preserve">assessment </w:t>
      </w:r>
      <w:r w:rsidR="00A13B4F" w:rsidRPr="001F551E">
        <w:t>group representatives</w:t>
      </w:r>
      <w:r w:rsidR="00A13B4F">
        <w:t xml:space="preserve">, professional experts, </w:t>
      </w:r>
      <w:r w:rsidR="00DE7A75">
        <w:t>company representatives</w:t>
      </w:r>
      <w:r w:rsidRPr="001F551E">
        <w:t xml:space="preserve"> and members of the public were asked to leave the meeting)</w:t>
      </w:r>
    </w:p>
    <w:p w14:paraId="71A35CC2" w14:textId="40A2DF6F" w:rsidR="009114CE" w:rsidRDefault="00D14E64" w:rsidP="00FB539A">
      <w:pPr>
        <w:pStyle w:val="Level3numbered"/>
        <w:numPr>
          <w:ilvl w:val="2"/>
          <w:numId w:val="32"/>
        </w:numPr>
        <w:ind w:left="2155" w:hanging="737"/>
      </w:pPr>
      <w:r w:rsidRPr="00205638">
        <w:lastRenderedPageBreak/>
        <w:t xml:space="preserve">The </w:t>
      </w:r>
      <w:r w:rsidR="003965A8" w:rsidRPr="00205638">
        <w:t>c</w:t>
      </w:r>
      <w:r w:rsidRPr="00205638">
        <w:t xml:space="preserve">ommittee then </w:t>
      </w:r>
      <w:r w:rsidR="00842ACF" w:rsidRPr="00205638">
        <w:t>agreed on the content of the</w:t>
      </w:r>
      <w:r w:rsidR="00165ED6" w:rsidRPr="00067B41">
        <w:t xml:space="preserve"> </w:t>
      </w:r>
      <w:r w:rsidR="00165ED6" w:rsidRPr="005216A2">
        <w:t>draft Early Value Assessment</w:t>
      </w:r>
      <w:r w:rsidR="00842ACF" w:rsidRPr="00205638">
        <w:t>.</w:t>
      </w:r>
      <w:r w:rsidR="005E2873" w:rsidRPr="00205638">
        <w:t xml:space="preserve"> </w:t>
      </w:r>
      <w:r w:rsidR="00842ACF" w:rsidRPr="00205638">
        <w:t>The committee decision was reached</w:t>
      </w:r>
      <w:r w:rsidR="001420B9" w:rsidRPr="00205638">
        <w:t xml:space="preserve"> </w:t>
      </w:r>
      <w:sdt>
        <w:sdtPr>
          <w:id w:val="-100185539"/>
          <w:placeholder>
            <w:docPart w:val="15F779808F564C7B84AE1B1895933095"/>
          </w:placeholder>
          <w:dropDownList>
            <w:listItem w:displayText="by consensus." w:value="by consensus."/>
            <w:listItem w:displayText="through a vote by members." w:value="through a vote by members."/>
          </w:dropDownList>
        </w:sdtPr>
        <w:sdtEndPr/>
        <w:sdtContent>
          <w:r w:rsidR="000627B6">
            <w:t>by consensus.</w:t>
          </w:r>
        </w:sdtContent>
      </w:sdt>
    </w:p>
    <w:p w14:paraId="54DC16D8" w14:textId="7B444C58" w:rsidR="00731AB9" w:rsidRDefault="009B1704" w:rsidP="00731AB9">
      <w:pPr>
        <w:pStyle w:val="Level3numbered"/>
        <w:numPr>
          <w:ilvl w:val="2"/>
          <w:numId w:val="32"/>
        </w:numPr>
        <w:ind w:left="2155" w:hanging="737"/>
      </w:pPr>
      <w:r w:rsidRPr="00C02D61">
        <w:t xml:space="preserve">The committee asked the NICE technical team to prepare the </w:t>
      </w:r>
      <w:r w:rsidR="00165ED6" w:rsidRPr="005216A2">
        <w:t>draft Early Value Assessment</w:t>
      </w:r>
      <w:r w:rsidRPr="00C02D61">
        <w:t xml:space="preserve"> in line with their decisions</w:t>
      </w:r>
      <w:r w:rsidR="00841566">
        <w:t>.</w:t>
      </w:r>
    </w:p>
    <w:p w14:paraId="4853E96D" w14:textId="77777777" w:rsidR="00731AB9" w:rsidRDefault="00731AB9" w:rsidP="00731AB9">
      <w:pPr>
        <w:pStyle w:val="Bulletindent1"/>
        <w:numPr>
          <w:ilvl w:val="0"/>
          <w:numId w:val="0"/>
        </w:numPr>
      </w:pPr>
    </w:p>
    <w:p w14:paraId="6E37D1CC" w14:textId="4FC28B43" w:rsidR="00E2554E" w:rsidRDefault="00E2554E" w:rsidP="00E2554E">
      <w:pPr>
        <w:pStyle w:val="Heading2"/>
      </w:pPr>
      <w:r>
        <w:t xml:space="preserve">5. </w:t>
      </w:r>
      <w:sdt>
        <w:sdtPr>
          <w:id w:val="302514540"/>
          <w:placeholder>
            <w:docPart w:val="D4989AB0A609463F8B3653A35DFC2892"/>
          </w:placeholder>
          <w:dropDownList>
            <w:listItem w:value="Choose an option"/>
            <w:listItem w:displayText="Appraisal" w:value="Appraisal"/>
            <w:listItem w:displayText="Evaluation" w:value="Evaluation"/>
          </w:dropDownList>
        </w:sdtPr>
        <w:sdtEndPr/>
        <w:sdtContent>
          <w:r>
            <w:t>Evaluation</w:t>
          </w:r>
        </w:sdtContent>
      </w:sdt>
      <w:r>
        <w:t xml:space="preserve"> of </w:t>
      </w:r>
      <w:sdt>
        <w:sdtPr>
          <w:id w:val="-796520181"/>
          <w:placeholder>
            <w:docPart w:val="08A49CB4572C490CA66F2CA08A19F95A"/>
          </w:placeholder>
        </w:sdtPr>
        <w:sdtEndPr/>
        <w:sdtContent>
          <w:sdt>
            <w:sdtPr>
              <w:id w:val="1421982192"/>
              <w:placeholder>
                <w:docPart w:val="F894E34CD0A541658DF342C48743F7AB"/>
              </w:placeholder>
            </w:sdtPr>
            <w:sdtEndPr/>
            <w:sdtContent>
              <w:sdt>
                <w:sdtPr>
                  <w:id w:val="-686357971"/>
                  <w:placeholder>
                    <w:docPart w:val="8A8B2A5623814CDEBB116B6346F58DD9"/>
                  </w:placeholder>
                </w:sdtPr>
                <w:sdtEndPr/>
                <w:sdtContent>
                  <w:r w:rsidRPr="00D21B59">
                    <w:t>Early Value Assessment (EVA)</w:t>
                  </w:r>
                  <w:r>
                    <w:t xml:space="preserve"> of </w:t>
                  </w:r>
                  <w:r w:rsidRPr="00D21B59">
                    <w:t>GID-</w:t>
                  </w:r>
                  <w:r w:rsidR="00DE3129" w:rsidRPr="00DE3129">
                    <w:t xml:space="preserve"> HTE10015</w:t>
                  </w:r>
                </w:sdtContent>
              </w:sdt>
            </w:sdtContent>
          </w:sdt>
        </w:sdtContent>
      </w:sdt>
      <w:r w:rsidR="00DE3129">
        <w:t xml:space="preserve"> </w:t>
      </w:r>
      <w:r w:rsidRPr="00E2554E">
        <w:t>Artificial intelligence auto-contouring for radiotherapy treatment planning</w:t>
      </w:r>
    </w:p>
    <w:p w14:paraId="6E787F76" w14:textId="77777777" w:rsidR="00E2554E" w:rsidRPr="00EF1B45" w:rsidRDefault="00E2554E" w:rsidP="00E2554E">
      <w:pPr>
        <w:pStyle w:val="Heading2"/>
      </w:pPr>
      <w:r w:rsidRPr="00EF1B45">
        <w:t>Part 1 – Open session</w:t>
      </w:r>
    </w:p>
    <w:p w14:paraId="1FBEB18E" w14:textId="22B6686E" w:rsidR="00E2554E" w:rsidRPr="00205638" w:rsidRDefault="00E2554E" w:rsidP="00E2554E">
      <w:pPr>
        <w:pStyle w:val="Level3numbered"/>
        <w:numPr>
          <w:ilvl w:val="2"/>
          <w:numId w:val="38"/>
        </w:numPr>
        <w:ind w:left="2155" w:hanging="737"/>
      </w:pPr>
      <w:r w:rsidRPr="00205638">
        <w:t xml:space="preserve">The chair welcomed the invited </w:t>
      </w:r>
      <w:r>
        <w:t>specialist committee members</w:t>
      </w:r>
      <w:r w:rsidRPr="00205638">
        <w:t>,</w:t>
      </w:r>
      <w:r w:rsidR="00955D35">
        <w:t xml:space="preserve"> </w:t>
      </w:r>
      <w:r w:rsidRPr="00205638">
        <w:t xml:space="preserve">external </w:t>
      </w:r>
      <w:r w:rsidR="00955D35">
        <w:t xml:space="preserve">assessment </w:t>
      </w:r>
      <w:r w:rsidRPr="00205638">
        <w:t>group representatives</w:t>
      </w:r>
      <w:r>
        <w:t xml:space="preserve">, </w:t>
      </w:r>
      <w:r w:rsidRPr="00205638">
        <w:t>members of the public</w:t>
      </w:r>
      <w:r>
        <w:t xml:space="preserve"> and company representatives from </w:t>
      </w:r>
      <w:proofErr w:type="spellStart"/>
      <w:r w:rsidR="00955D35" w:rsidRPr="00955D35">
        <w:t>Xiel</w:t>
      </w:r>
      <w:proofErr w:type="spellEnd"/>
      <w:r w:rsidR="00955D35">
        <w:t xml:space="preserve">, </w:t>
      </w:r>
      <w:r w:rsidR="00955D35" w:rsidRPr="00955D35">
        <w:t xml:space="preserve">AMG </w:t>
      </w:r>
      <w:proofErr w:type="spellStart"/>
      <w:r w:rsidR="00955D35" w:rsidRPr="00955D35">
        <w:t>Medtech</w:t>
      </w:r>
      <w:proofErr w:type="spellEnd"/>
      <w:r w:rsidR="00955D35" w:rsidRPr="00955D35">
        <w:t xml:space="preserve"> Ltd</w:t>
      </w:r>
      <w:r w:rsidR="00955D35">
        <w:t xml:space="preserve">, </w:t>
      </w:r>
      <w:r w:rsidR="00955D35" w:rsidRPr="00955D35">
        <w:t>Mirada</w:t>
      </w:r>
      <w:r w:rsidR="00955D35">
        <w:t xml:space="preserve">, </w:t>
      </w:r>
      <w:r w:rsidR="00955D35" w:rsidRPr="00955D35">
        <w:t>Oncology Systems</w:t>
      </w:r>
      <w:r w:rsidR="00955D35">
        <w:t xml:space="preserve">, </w:t>
      </w:r>
      <w:proofErr w:type="spellStart"/>
      <w:r w:rsidR="00955D35" w:rsidRPr="00955D35">
        <w:t>RaySearch</w:t>
      </w:r>
      <w:proofErr w:type="spellEnd"/>
      <w:r w:rsidR="00955D35" w:rsidRPr="00955D35">
        <w:t xml:space="preserve"> UK Limited</w:t>
      </w:r>
      <w:r w:rsidR="00955D35">
        <w:t xml:space="preserve">, </w:t>
      </w:r>
      <w:proofErr w:type="spellStart"/>
      <w:r w:rsidR="00955D35" w:rsidRPr="00955D35">
        <w:t>Siemans</w:t>
      </w:r>
      <w:proofErr w:type="spellEnd"/>
      <w:r w:rsidR="00955D35" w:rsidRPr="00955D35">
        <w:t xml:space="preserve"> Healthcare</w:t>
      </w:r>
      <w:r w:rsidR="00955D35">
        <w:t xml:space="preserve">, </w:t>
      </w:r>
      <w:r w:rsidR="00955D35" w:rsidRPr="00955D35">
        <w:t>Philips</w:t>
      </w:r>
      <w:r w:rsidR="00955D35">
        <w:t xml:space="preserve"> and </w:t>
      </w:r>
      <w:proofErr w:type="spellStart"/>
      <w:r w:rsidR="00955D35" w:rsidRPr="00955D35">
        <w:t>Radformations</w:t>
      </w:r>
      <w:proofErr w:type="spellEnd"/>
      <w:r w:rsidR="00955D35" w:rsidRPr="00955D35">
        <w:t xml:space="preserve"> </w:t>
      </w:r>
      <w:proofErr w:type="spellStart"/>
      <w:r w:rsidR="00955D35" w:rsidRPr="00955D35">
        <w:t>AutoContour</w:t>
      </w:r>
      <w:proofErr w:type="spellEnd"/>
      <w:r w:rsidR="00955D35">
        <w:t>.</w:t>
      </w:r>
    </w:p>
    <w:p w14:paraId="71AE4669" w14:textId="77777777" w:rsidR="00E2554E" w:rsidRPr="00205638" w:rsidRDefault="00E2554E" w:rsidP="00E2554E">
      <w:pPr>
        <w:pStyle w:val="Level3numbered"/>
        <w:numPr>
          <w:ilvl w:val="2"/>
          <w:numId w:val="38"/>
        </w:numPr>
        <w:ind w:left="2155" w:hanging="737"/>
      </w:pPr>
      <w:r w:rsidRPr="00205638">
        <w:t xml:space="preserve">The chair asked all committee members, </w:t>
      </w:r>
      <w:r>
        <w:t>specialist committee members</w:t>
      </w:r>
      <w:r w:rsidRPr="00205638">
        <w:t xml:space="preserve">, </w:t>
      </w:r>
      <w:r>
        <w:t>lay specialist committee members</w:t>
      </w:r>
      <w:r w:rsidRPr="00205638">
        <w:t xml:space="preserve">, </w:t>
      </w:r>
      <w:r>
        <w:t xml:space="preserve">professional experts, </w:t>
      </w:r>
      <w:r w:rsidRPr="00205638">
        <w:t xml:space="preserve">external group representatives and NICE </w:t>
      </w:r>
      <w:r w:rsidRPr="002C258D">
        <w:t>staff</w:t>
      </w:r>
      <w:r w:rsidRPr="00205638">
        <w:t xml:space="preserve"> present to declare any relevant interests in relation to the item being considered.</w:t>
      </w:r>
    </w:p>
    <w:sdt>
      <w:sdtPr>
        <w:id w:val="891699995"/>
        <w:placeholder>
          <w:docPart w:val="3892984D4FBE4E68BCC9603EEB482C49"/>
        </w:placeholder>
      </w:sdtPr>
      <w:sdtEndPr/>
      <w:sdtContent>
        <w:sdt>
          <w:sdtPr>
            <w:id w:val="-2030790405"/>
            <w:placeholder>
              <w:docPart w:val="D7564B1ED0A1413380E0F331DBDE3D68"/>
            </w:placeholder>
          </w:sdtPr>
          <w:sdtEndPr/>
          <w:sdtContent>
            <w:sdt>
              <w:sdtPr>
                <w:id w:val="-341627832"/>
                <w:placeholder>
                  <w:docPart w:val="0E76F6E57F144A28A719494B9C23E56B"/>
                </w:placeholder>
              </w:sdtPr>
              <w:sdtEndPr/>
              <w:sdtContent>
                <w:p w14:paraId="7BAA4C31" w14:textId="2B93AF40" w:rsidR="006029BC" w:rsidRPr="006F1465" w:rsidRDefault="006029BC" w:rsidP="006029BC">
                  <w:pPr>
                    <w:pStyle w:val="Bulletindent1"/>
                    <w:numPr>
                      <w:ilvl w:val="0"/>
                      <w:numId w:val="39"/>
                    </w:numPr>
                  </w:pPr>
                  <w:r w:rsidRPr="001A4BEF">
                    <w:rPr>
                      <w:b/>
                      <w:bCs/>
                    </w:rPr>
                    <w:t>Kathryn Boylan</w:t>
                  </w:r>
                  <w:r w:rsidRPr="006F1465">
                    <w:t xml:space="preserve"> </w:t>
                  </w:r>
                  <w:r w:rsidR="00E2554E" w:rsidRPr="006F1465">
                    <w:t>has declared a</w:t>
                  </w:r>
                  <w:r w:rsidRPr="006F1465">
                    <w:t xml:space="preserve"> non-financial professional </w:t>
                  </w:r>
                  <w:r w:rsidR="00E2554E" w:rsidRPr="006F1465">
                    <w:t xml:space="preserve">interest as </w:t>
                  </w:r>
                  <w:r w:rsidRPr="006F1465">
                    <w:t xml:space="preserve">her employer (Manchester University NHS Foundation Trust) has a tripartite Memorandum of Understanding with Siemens </w:t>
                  </w:r>
                  <w:proofErr w:type="spellStart"/>
                  <w:r w:rsidRPr="006F1465">
                    <w:t>Healthineers</w:t>
                  </w:r>
                  <w:proofErr w:type="spellEnd"/>
                  <w:r w:rsidRPr="006F1465">
                    <w:t xml:space="preserve"> (the third party is The University of Manchester) aimed at building mutually beneficial R&amp;I collaborations in areas of interest. She has negotiated this MoU and manage the relationship with Siemens </w:t>
                  </w:r>
                  <w:proofErr w:type="spellStart"/>
                  <w:r w:rsidRPr="006F1465">
                    <w:t>Healthineers</w:t>
                  </w:r>
                  <w:proofErr w:type="spellEnd"/>
                  <w:r w:rsidRPr="006F1465">
                    <w:t xml:space="preserve">. No funding has changed hands to date although projects funded by Siemens </w:t>
                  </w:r>
                  <w:proofErr w:type="spellStart"/>
                  <w:r w:rsidRPr="006F1465">
                    <w:t>Healthineers</w:t>
                  </w:r>
                  <w:proofErr w:type="spellEnd"/>
                  <w:r w:rsidRPr="006F1465">
                    <w:t xml:space="preserve"> might arise in the future - if this were to happen, she would not benefit financially personally. No work has been done on the technology in question - nor would it be likely too, as MFT does not deliver radiotherapy treatment. </w:t>
                  </w:r>
                </w:p>
                <w:p w14:paraId="1A202A6A" w14:textId="2E53AC16" w:rsidR="00E2554E" w:rsidRPr="006F1465" w:rsidRDefault="00E2554E" w:rsidP="00E2554E">
                  <w:pPr>
                    <w:pStyle w:val="Bulletindent1"/>
                    <w:numPr>
                      <w:ilvl w:val="0"/>
                      <w:numId w:val="0"/>
                    </w:numPr>
                    <w:ind w:left="2629"/>
                  </w:pPr>
                  <w:r w:rsidRPr="006F1465">
                    <w:t>It was agreed that h</w:t>
                  </w:r>
                  <w:r w:rsidR="006029BC" w:rsidRPr="006F1465">
                    <w:t>er</w:t>
                  </w:r>
                  <w:r w:rsidRPr="006F1465">
                    <w:t xml:space="preserve"> declaration would not prevent </w:t>
                  </w:r>
                  <w:r w:rsidR="006029BC" w:rsidRPr="006F1465">
                    <w:t>Kath</w:t>
                  </w:r>
                  <w:r w:rsidR="006F1465" w:rsidRPr="006F1465">
                    <w:t>ryn</w:t>
                  </w:r>
                  <w:r w:rsidRPr="006F1465">
                    <w:t xml:space="preserve"> from providing expert advice to the committee.</w:t>
                  </w:r>
                </w:p>
                <w:p w14:paraId="2DC4CB1A" w14:textId="029C4E00" w:rsidR="00E2554E" w:rsidRPr="001A4BEF" w:rsidRDefault="006F1465" w:rsidP="00E2554E">
                  <w:pPr>
                    <w:pStyle w:val="Bulletindent1"/>
                    <w:numPr>
                      <w:ilvl w:val="0"/>
                      <w:numId w:val="39"/>
                    </w:numPr>
                  </w:pPr>
                  <w:bookmarkStart w:id="6" w:name="_Hlk140676096"/>
                  <w:r w:rsidRPr="001A4BEF">
                    <w:rPr>
                      <w:b/>
                      <w:bCs/>
                    </w:rPr>
                    <w:t>Dr Samantha Warren</w:t>
                  </w:r>
                  <w:r w:rsidRPr="001A4BEF">
                    <w:t xml:space="preserve"> </w:t>
                  </w:r>
                  <w:bookmarkEnd w:id="6"/>
                  <w:r w:rsidR="00E2554E" w:rsidRPr="001A4BEF">
                    <w:t xml:space="preserve">has declared an indirect financial </w:t>
                  </w:r>
                  <w:r w:rsidRPr="001A4BEF">
                    <w:t xml:space="preserve">interest as she </w:t>
                  </w:r>
                  <w:r w:rsidR="001A4BEF" w:rsidRPr="001A4BEF">
                    <w:t>was paid for s</w:t>
                  </w:r>
                  <w:r w:rsidRPr="001A4BEF">
                    <w:t>tandard class train travel and accommodation to attend 1 day workshop at LEO Cancer Care (Horley, UK) to act as an independent advisor on prototype new cancer treatment technology</w:t>
                  </w:r>
                  <w:r w:rsidR="001A4BEF" w:rsidRPr="001A4BEF">
                    <w:t>.</w:t>
                  </w:r>
                </w:p>
                <w:p w14:paraId="490BB234" w14:textId="77777777" w:rsidR="001A4BEF" w:rsidRPr="001A4BEF" w:rsidRDefault="001A4BEF" w:rsidP="001A4BEF">
                  <w:pPr>
                    <w:pStyle w:val="Bulletindent1"/>
                    <w:numPr>
                      <w:ilvl w:val="0"/>
                      <w:numId w:val="0"/>
                    </w:numPr>
                    <w:ind w:left="2629"/>
                  </w:pPr>
                  <w:r w:rsidRPr="001A4BEF">
                    <w:lastRenderedPageBreak/>
                    <w:t xml:space="preserve">Dr Warren has also declared a direct-financial interest as she was paid for standard class train travel and accommodation to attend 1 day workshop (Sheffield, UK) for UK users of </w:t>
                  </w:r>
                  <w:proofErr w:type="spellStart"/>
                  <w:r w:rsidRPr="001A4BEF">
                    <w:t>MVision</w:t>
                  </w:r>
                  <w:proofErr w:type="spellEnd"/>
                  <w:r w:rsidRPr="001A4BEF">
                    <w:t xml:space="preserve"> software (paid </w:t>
                  </w:r>
                  <w:proofErr w:type="spellStart"/>
                  <w:r w:rsidRPr="001A4BEF">
                    <w:t>ny</w:t>
                  </w:r>
                  <w:proofErr w:type="spellEnd"/>
                  <w:r w:rsidRPr="001A4BEF">
                    <w:t xml:space="preserve"> </w:t>
                  </w:r>
                  <w:proofErr w:type="spellStart"/>
                  <w:r w:rsidRPr="001A4BEF">
                    <w:t>Xiel</w:t>
                  </w:r>
                  <w:proofErr w:type="spellEnd"/>
                  <w:r w:rsidRPr="001A4BEF">
                    <w:t xml:space="preserve"> UK distributor); she was paid for travel and accommodation to attend 1 day workshop (Helsinki, Finland) for </w:t>
                  </w:r>
                  <w:proofErr w:type="spellStart"/>
                  <w:r w:rsidRPr="001A4BEF">
                    <w:t>MVision</w:t>
                  </w:r>
                  <w:proofErr w:type="spellEnd"/>
                  <w:r w:rsidRPr="001A4BEF">
                    <w:t xml:space="preserve"> users (paid by </w:t>
                  </w:r>
                  <w:proofErr w:type="spellStart"/>
                  <w:r w:rsidRPr="001A4BEF">
                    <w:t>MVision</w:t>
                  </w:r>
                  <w:proofErr w:type="spellEnd"/>
                  <w:r w:rsidRPr="001A4BEF">
                    <w:t xml:space="preserve">) and travel and accommodation to attend ESTRO conference (Vienna, Austria) and presentation to users (paid by </w:t>
                  </w:r>
                  <w:proofErr w:type="spellStart"/>
                  <w:r w:rsidRPr="001A4BEF">
                    <w:t>MVision</w:t>
                  </w:r>
                  <w:proofErr w:type="spellEnd"/>
                  <w:r w:rsidRPr="001A4BEF">
                    <w:t>)</w:t>
                  </w:r>
                </w:p>
                <w:p w14:paraId="781E6227" w14:textId="7207CAFA" w:rsidR="001A4BEF" w:rsidRDefault="001A4BEF" w:rsidP="001A4BEF">
                  <w:pPr>
                    <w:pStyle w:val="Bulletindent1"/>
                    <w:numPr>
                      <w:ilvl w:val="0"/>
                      <w:numId w:val="0"/>
                    </w:numPr>
                    <w:ind w:left="2629"/>
                  </w:pPr>
                  <w:r w:rsidRPr="001A4BEF">
                    <w:t xml:space="preserve">Dr Warren has also declared a non-financial professional interest as she gave an oral presentation at IPEM meeting (Glasgow, UK) and round table discussion in AI in radiotherapy session. She attended preliminary discussion and attended at online meeting for </w:t>
                  </w:r>
                  <w:proofErr w:type="spellStart"/>
                  <w:r w:rsidRPr="001A4BEF">
                    <w:t>KiTEC</w:t>
                  </w:r>
                  <w:proofErr w:type="spellEnd"/>
                  <w:r w:rsidRPr="001A4BEF">
                    <w:t xml:space="preserve"> HTA assessment of AI contouring in RT as external advisor, to give feedback on protocol for data collection to be sent to NHS users for feedback and information. </w:t>
                  </w:r>
                </w:p>
                <w:p w14:paraId="1CF09426" w14:textId="77777777" w:rsidR="001A4BEF" w:rsidRDefault="001A4BEF" w:rsidP="001A4BEF">
                  <w:pPr>
                    <w:pStyle w:val="Bulletindent1"/>
                    <w:numPr>
                      <w:ilvl w:val="0"/>
                      <w:numId w:val="39"/>
                    </w:numPr>
                  </w:pPr>
                  <w:r w:rsidRPr="001A4BEF">
                    <w:rPr>
                      <w:b/>
                      <w:bCs/>
                    </w:rPr>
                    <w:t xml:space="preserve">Dr Angela </w:t>
                  </w:r>
                  <w:proofErr w:type="spellStart"/>
                  <w:r w:rsidRPr="001A4BEF">
                    <w:rPr>
                      <w:b/>
                      <w:bCs/>
                    </w:rPr>
                    <w:t>Pathmanathan</w:t>
                  </w:r>
                  <w:proofErr w:type="spellEnd"/>
                  <w:r>
                    <w:t xml:space="preserve"> </w:t>
                  </w:r>
                  <w:r w:rsidRPr="006F1465">
                    <w:t xml:space="preserve">has declared a non-financial professional interest as </w:t>
                  </w:r>
                  <w:r>
                    <w:t xml:space="preserve">she is a member of the Elekta AI assisted contouring focus group. This included an article for FOCUS magazine ‘AI technology to simplify Unity prostate workflow’. There were no payments received for this role or article. </w:t>
                  </w:r>
                </w:p>
                <w:p w14:paraId="2BAF1AB5" w14:textId="5F9B359A" w:rsidR="001A4BEF" w:rsidRPr="006F1465" w:rsidRDefault="001A4BEF" w:rsidP="001A4BEF">
                  <w:pPr>
                    <w:pStyle w:val="Bulletindent1"/>
                    <w:numPr>
                      <w:ilvl w:val="0"/>
                      <w:numId w:val="0"/>
                    </w:numPr>
                    <w:ind w:left="2629"/>
                  </w:pPr>
                  <w:r>
                    <w:t>Elekta MR-</w:t>
                  </w:r>
                  <w:proofErr w:type="spellStart"/>
                  <w:r>
                    <w:t>Linac</w:t>
                  </w:r>
                  <w:proofErr w:type="spellEnd"/>
                  <w:r>
                    <w:t xml:space="preserve"> consortium- research, travel costs funded by Elekta for </w:t>
                  </w:r>
                  <w:proofErr w:type="gramStart"/>
                  <w:r>
                    <w:t>MD(</w:t>
                  </w:r>
                  <w:proofErr w:type="gramEnd"/>
                  <w:r>
                    <w:t xml:space="preserve">research). Honoraria for talks given on MR-guided radiotherapy during this </w:t>
                  </w:r>
                  <w:proofErr w:type="gramStart"/>
                  <w:r>
                    <w:t>time period</w:t>
                  </w:r>
                  <w:proofErr w:type="gramEnd"/>
                  <w:r>
                    <w:t>.</w:t>
                  </w:r>
                </w:p>
                <w:p w14:paraId="77A05F4D" w14:textId="77777777" w:rsidR="001A4BEF" w:rsidRPr="006F1465" w:rsidRDefault="001A4BEF" w:rsidP="001A4BEF">
                  <w:pPr>
                    <w:pStyle w:val="Bulletindent1"/>
                    <w:numPr>
                      <w:ilvl w:val="0"/>
                      <w:numId w:val="0"/>
                    </w:numPr>
                    <w:ind w:left="2629"/>
                  </w:pPr>
                  <w:r w:rsidRPr="006F1465">
                    <w:t>It was agreed that her declaration would not prevent Kathryn from providing expert advice to the committee.</w:t>
                  </w:r>
                </w:p>
                <w:p w14:paraId="6CD478E9" w14:textId="23AA6EE7" w:rsidR="001A4BEF" w:rsidRPr="001A4BEF" w:rsidRDefault="001A4BEF" w:rsidP="001A4BEF">
                  <w:pPr>
                    <w:pStyle w:val="Bulletindent1"/>
                    <w:numPr>
                      <w:ilvl w:val="0"/>
                      <w:numId w:val="0"/>
                    </w:numPr>
                    <w:ind w:left="2629"/>
                  </w:pPr>
                  <w:r w:rsidRPr="001A4BEF">
                    <w:t xml:space="preserve">Dr </w:t>
                  </w:r>
                  <w:proofErr w:type="spellStart"/>
                  <w:r w:rsidRPr="001A4BEF">
                    <w:t>Pathmanathan</w:t>
                  </w:r>
                  <w:proofErr w:type="spellEnd"/>
                  <w:r>
                    <w:t xml:space="preserve"> </w:t>
                  </w:r>
                  <w:r w:rsidRPr="006F1465">
                    <w:t>has declared a</w:t>
                  </w:r>
                  <w:r>
                    <w:t xml:space="preserve">n indirect </w:t>
                  </w:r>
                  <w:r w:rsidRPr="006F1465">
                    <w:t xml:space="preserve">interest </w:t>
                  </w:r>
                  <w:r>
                    <w:t>- The Royal Marsden Hospital NHS Foundation Trust and Institute of Cancer Research have ongoing partnership with Elekta as part of the MR-</w:t>
                  </w:r>
                  <w:proofErr w:type="spellStart"/>
                  <w:r>
                    <w:t>Linac</w:t>
                  </w:r>
                  <w:proofErr w:type="spellEnd"/>
                  <w:r>
                    <w:t xml:space="preserve"> research consortium.</w:t>
                  </w:r>
                </w:p>
                <w:p w14:paraId="71B0778A" w14:textId="3C3FAB28" w:rsidR="00E2554E" w:rsidRDefault="00E2554E" w:rsidP="00E2554E">
                  <w:pPr>
                    <w:pStyle w:val="Bulletindent1"/>
                    <w:numPr>
                      <w:ilvl w:val="0"/>
                      <w:numId w:val="0"/>
                    </w:numPr>
                    <w:ind w:left="2629"/>
                  </w:pPr>
                  <w:r w:rsidRPr="001A4BEF">
                    <w:t xml:space="preserve">It was agreed that her declaration would not prevent </w:t>
                  </w:r>
                  <w:r w:rsidR="001A4BEF" w:rsidRPr="001A4BEF">
                    <w:t xml:space="preserve">Dr </w:t>
                  </w:r>
                  <w:proofErr w:type="spellStart"/>
                  <w:r w:rsidR="001A4BEF" w:rsidRPr="001A4BEF">
                    <w:t>Pathmanathan</w:t>
                  </w:r>
                  <w:proofErr w:type="spellEnd"/>
                  <w:r w:rsidR="001A4BEF" w:rsidRPr="001A4BEF">
                    <w:t xml:space="preserve"> </w:t>
                  </w:r>
                  <w:r w:rsidRPr="001A4BEF">
                    <w:t>from providing expert advice to the committee.</w:t>
                  </w:r>
                </w:p>
                <w:p w14:paraId="169B9444" w14:textId="507BDA77" w:rsidR="001A4BEF" w:rsidRDefault="001A4BEF" w:rsidP="001A4BEF">
                  <w:pPr>
                    <w:pStyle w:val="Bulletindent1"/>
                    <w:numPr>
                      <w:ilvl w:val="0"/>
                      <w:numId w:val="39"/>
                    </w:numPr>
                  </w:pPr>
                  <w:r w:rsidRPr="001A4BEF">
                    <w:rPr>
                      <w:b/>
                      <w:bCs/>
                    </w:rPr>
                    <w:t xml:space="preserve">Dr Jacqueline </w:t>
                  </w:r>
                  <w:proofErr w:type="spellStart"/>
                  <w:r w:rsidRPr="001A4BEF">
                    <w:rPr>
                      <w:b/>
                      <w:bCs/>
                    </w:rPr>
                    <w:t>Poxon</w:t>
                  </w:r>
                  <w:proofErr w:type="spellEnd"/>
                  <w:r>
                    <w:rPr>
                      <w:b/>
                      <w:bCs/>
                    </w:rPr>
                    <w:t xml:space="preserve"> </w:t>
                  </w:r>
                  <w:r w:rsidRPr="006F1465">
                    <w:t>has declared a</w:t>
                  </w:r>
                  <w:r>
                    <w:t>n indirect-</w:t>
                  </w:r>
                  <w:r w:rsidRPr="006F1465">
                    <w:t xml:space="preserve">financial interest as </w:t>
                  </w:r>
                  <w:r>
                    <w:t>her current employment as a HCPC registered Radiotherapy Physicist at Barts Health NHS Trust.</w:t>
                  </w:r>
                </w:p>
                <w:p w14:paraId="7421E963" w14:textId="79EAAC3A" w:rsidR="008E2542" w:rsidRPr="008E2542" w:rsidRDefault="008E2542" w:rsidP="008E2542">
                  <w:pPr>
                    <w:pStyle w:val="Bulletindent1"/>
                    <w:ind w:left="2629"/>
                  </w:pPr>
                  <w:r w:rsidRPr="008E2542">
                    <w:t xml:space="preserve">She </w:t>
                  </w:r>
                  <w:r>
                    <w:t>ha</w:t>
                  </w:r>
                  <w:r w:rsidRPr="008E2542">
                    <w:t xml:space="preserve">s also declared an indirect conflict as she is Currently working on implementation of Limbus AI auto-contouring software at our NHS Trust. No </w:t>
                  </w:r>
                  <w:proofErr w:type="gramStart"/>
                  <w:r w:rsidRPr="008E2542">
                    <w:t>particular</w:t>
                  </w:r>
                  <w:r>
                    <w:t xml:space="preserve"> </w:t>
                  </w:r>
                  <w:r w:rsidRPr="008E2542">
                    <w:t>affiliation</w:t>
                  </w:r>
                  <w:proofErr w:type="gramEnd"/>
                  <w:r w:rsidRPr="008E2542">
                    <w:t xml:space="preserve"> with Limbus AI other than as a user.</w:t>
                  </w:r>
                </w:p>
                <w:p w14:paraId="3954D270" w14:textId="559FF20F" w:rsidR="001A4BEF" w:rsidRPr="00611E28" w:rsidRDefault="001A4BEF" w:rsidP="001A4BEF">
                  <w:pPr>
                    <w:pStyle w:val="Bulletindent1"/>
                    <w:numPr>
                      <w:ilvl w:val="0"/>
                      <w:numId w:val="0"/>
                    </w:numPr>
                    <w:ind w:left="2629"/>
                  </w:pPr>
                  <w:r w:rsidRPr="001A4BEF">
                    <w:t xml:space="preserve">It was agreed that her declaration would not prevent Dr </w:t>
                  </w:r>
                  <w:proofErr w:type="spellStart"/>
                  <w:r w:rsidR="008E2542">
                    <w:t>Poxon</w:t>
                  </w:r>
                  <w:proofErr w:type="spellEnd"/>
                  <w:r w:rsidR="008E2542">
                    <w:t xml:space="preserve"> </w:t>
                  </w:r>
                  <w:r w:rsidRPr="00611E28">
                    <w:t>from providing expert advice to the committee.</w:t>
                  </w:r>
                </w:p>
                <w:p w14:paraId="7CF59FD6" w14:textId="74814489" w:rsidR="00611E28" w:rsidRPr="00611E28" w:rsidRDefault="00611E28" w:rsidP="00611E28">
                  <w:pPr>
                    <w:pStyle w:val="Bulletindent1"/>
                    <w:numPr>
                      <w:ilvl w:val="0"/>
                      <w:numId w:val="39"/>
                    </w:numPr>
                  </w:pPr>
                  <w:r w:rsidRPr="00611E28">
                    <w:rPr>
                      <w:b/>
                      <w:bCs/>
                    </w:rPr>
                    <w:lastRenderedPageBreak/>
                    <w:t xml:space="preserve">Dr David Bernstein </w:t>
                  </w:r>
                  <w:r w:rsidRPr="00611E28">
                    <w:t>has declared a non-financial professional interest as he is part of a research collaboration looking at AI auto contouring in radiotherapy.</w:t>
                  </w:r>
                </w:p>
                <w:p w14:paraId="3FAF1586" w14:textId="0CB6CC54" w:rsidR="00611E28" w:rsidRPr="00611E28" w:rsidRDefault="00611E28" w:rsidP="00611E28">
                  <w:pPr>
                    <w:pStyle w:val="Bulletindent1"/>
                    <w:numPr>
                      <w:ilvl w:val="0"/>
                      <w:numId w:val="0"/>
                    </w:numPr>
                    <w:ind w:left="2629"/>
                  </w:pPr>
                  <w:r w:rsidRPr="00611E28">
                    <w:t>It was agreed that his declaration would not prevent Dr Bernstein from providing expert advice to the committee.</w:t>
                  </w:r>
                </w:p>
                <w:p w14:paraId="44EC2079" w14:textId="0466F3D1" w:rsidR="00611E28" w:rsidRPr="00611E28" w:rsidRDefault="00611E28" w:rsidP="00611E28">
                  <w:pPr>
                    <w:pStyle w:val="Bulletindent1"/>
                    <w:numPr>
                      <w:ilvl w:val="0"/>
                      <w:numId w:val="39"/>
                    </w:numPr>
                  </w:pPr>
                  <w:r w:rsidRPr="00611E28">
                    <w:rPr>
                      <w:b/>
                      <w:bCs/>
                    </w:rPr>
                    <w:t xml:space="preserve">Mr Syed Moinuddin </w:t>
                  </w:r>
                  <w:r w:rsidRPr="00611E28">
                    <w:t xml:space="preserve">has declared a non-financial professional interest as he as part of UCLH radiotherapy department have collaborated with google health </w:t>
                  </w:r>
                  <w:proofErr w:type="spellStart"/>
                  <w:r w:rsidRPr="00611E28">
                    <w:t>deepmind</w:t>
                  </w:r>
                  <w:proofErr w:type="spellEnd"/>
                  <w:r w:rsidRPr="00611E28">
                    <w:t xml:space="preserve"> on evaluation of AI delineation in Head and Neck patients and co-authored two papers in 2018 and 2021.</w:t>
                  </w:r>
                </w:p>
                <w:p w14:paraId="1DB5609A" w14:textId="77777777" w:rsidR="00611E28" w:rsidRPr="00611E28" w:rsidRDefault="00611E28" w:rsidP="00611E28">
                  <w:pPr>
                    <w:pStyle w:val="Bulletindent1"/>
                    <w:numPr>
                      <w:ilvl w:val="0"/>
                      <w:numId w:val="0"/>
                    </w:numPr>
                    <w:ind w:left="2629"/>
                  </w:pPr>
                  <w:r w:rsidRPr="00611E28">
                    <w:t xml:space="preserve">He co-authored a review article on auto-segmentation on head and neck patients. </w:t>
                  </w:r>
                </w:p>
                <w:p w14:paraId="31A6AA1C" w14:textId="76C9D80A" w:rsidR="00611E28" w:rsidRPr="00611E28" w:rsidRDefault="00611E28" w:rsidP="00611E28">
                  <w:pPr>
                    <w:pStyle w:val="Bulletindent1"/>
                    <w:numPr>
                      <w:ilvl w:val="0"/>
                      <w:numId w:val="0"/>
                    </w:numPr>
                    <w:ind w:left="2629"/>
                  </w:pPr>
                  <w:r w:rsidRPr="00611E28">
                    <w:t>It was agreed that his declaration would not prevent Mr Moinuddin from providing expert advice to the committee.</w:t>
                  </w:r>
                </w:p>
                <w:p w14:paraId="61D8BA14" w14:textId="2FCB4F18" w:rsidR="00611E28" w:rsidRPr="001E23C4" w:rsidRDefault="00766C30" w:rsidP="001E23C4">
                  <w:pPr>
                    <w:pStyle w:val="Bulletindent1"/>
                    <w:numPr>
                      <w:ilvl w:val="0"/>
                      <w:numId w:val="39"/>
                    </w:numPr>
                  </w:pPr>
                  <w:r w:rsidRPr="001E23C4">
                    <w:rPr>
                      <w:b/>
                      <w:bCs/>
                    </w:rPr>
                    <w:t xml:space="preserve">Dr Carl </w:t>
                  </w:r>
                  <w:bookmarkStart w:id="7" w:name="_Hlk140677275"/>
                  <w:proofErr w:type="spellStart"/>
                  <w:r w:rsidRPr="001E23C4">
                    <w:rPr>
                      <w:b/>
                      <w:bCs/>
                    </w:rPr>
                    <w:t>Rowbottom</w:t>
                  </w:r>
                  <w:bookmarkEnd w:id="7"/>
                  <w:proofErr w:type="spellEnd"/>
                  <w:r w:rsidRPr="001E23C4">
                    <w:rPr>
                      <w:b/>
                      <w:bCs/>
                    </w:rPr>
                    <w:t xml:space="preserve"> </w:t>
                  </w:r>
                  <w:r w:rsidR="00611E28" w:rsidRPr="001E23C4">
                    <w:t xml:space="preserve">has declared a </w:t>
                  </w:r>
                  <w:r w:rsidR="001E23C4" w:rsidRPr="001E23C4">
                    <w:t xml:space="preserve">non-financial professional </w:t>
                  </w:r>
                  <w:r w:rsidR="00611E28" w:rsidRPr="001E23C4">
                    <w:t xml:space="preserve">interest as </w:t>
                  </w:r>
                  <w:r w:rsidR="001E23C4" w:rsidRPr="001E23C4">
                    <w:t xml:space="preserve">he is a Deputy Director, Professional &amp; Standards Council, Institute of Physics &amp; Engineering in Medicine. He is a </w:t>
                  </w:r>
                  <w:proofErr w:type="spellStart"/>
                  <w:r w:rsidR="001E23C4" w:rsidRPr="001E23C4">
                    <w:t>DClinSCi</w:t>
                  </w:r>
                  <w:proofErr w:type="spellEnd"/>
                  <w:r w:rsidR="001E23C4" w:rsidRPr="001E23C4">
                    <w:t xml:space="preserve"> Research Supervisor (University of Manchester): Research title: An evaluation of AI auto-segmentation for Head &amp; Neck cancer. </w:t>
                  </w:r>
                </w:p>
                <w:p w14:paraId="50523BBD" w14:textId="00A2C934" w:rsidR="001E23C4" w:rsidRPr="001E23C4" w:rsidRDefault="001E23C4" w:rsidP="001E23C4">
                  <w:pPr>
                    <w:pStyle w:val="Bulletindent1"/>
                    <w:numPr>
                      <w:ilvl w:val="0"/>
                      <w:numId w:val="0"/>
                    </w:numPr>
                    <w:ind w:left="2629"/>
                  </w:pPr>
                  <w:r w:rsidRPr="001E23C4">
                    <w:t xml:space="preserve">Publication (in Press): Patient views on the implementation of artificial intelligence in radiotherapy, Radiography, hiips://doi.org/10.1016/j.radi </w:t>
                  </w:r>
                </w:p>
                <w:p w14:paraId="20EC2F3E" w14:textId="102D39E5" w:rsidR="001E23C4" w:rsidRPr="001E23C4" w:rsidRDefault="001E23C4" w:rsidP="001E23C4">
                  <w:pPr>
                    <w:pStyle w:val="Bulletindent1"/>
                    <w:numPr>
                      <w:ilvl w:val="0"/>
                      <w:numId w:val="0"/>
                    </w:numPr>
                    <w:ind w:left="2629"/>
                  </w:pPr>
                  <w:r>
                    <w:t xml:space="preserve">He </w:t>
                  </w:r>
                  <w:proofErr w:type="gramStart"/>
                  <w:r>
                    <w:t>is also</w:t>
                  </w:r>
                  <w:r w:rsidRPr="001E23C4">
                    <w:t xml:space="preserve"> is</w:t>
                  </w:r>
                  <w:proofErr w:type="gramEnd"/>
                  <w:r w:rsidRPr="001E23C4">
                    <w:t xml:space="preserve"> a Patient Safety in Radiotherapy Steering Group member, UK Health Security Agency (formerly Public Health England).</w:t>
                  </w:r>
                </w:p>
                <w:p w14:paraId="27538A5B" w14:textId="546C6443" w:rsidR="001E23C4" w:rsidRPr="001E23C4" w:rsidRDefault="001E23C4" w:rsidP="001E23C4">
                  <w:pPr>
                    <w:pStyle w:val="Bulletindent1"/>
                    <w:numPr>
                      <w:ilvl w:val="0"/>
                      <w:numId w:val="0"/>
                    </w:numPr>
                    <w:ind w:left="2629"/>
                  </w:pPr>
                  <w:r w:rsidRPr="001E23C4">
                    <w:t xml:space="preserve">Dr Carl </w:t>
                  </w:r>
                  <w:proofErr w:type="spellStart"/>
                  <w:r w:rsidRPr="001E23C4">
                    <w:t>Rowbottom</w:t>
                  </w:r>
                  <w:proofErr w:type="spellEnd"/>
                  <w:r w:rsidRPr="001E23C4">
                    <w:rPr>
                      <w:b/>
                      <w:bCs/>
                    </w:rPr>
                    <w:t xml:space="preserve"> </w:t>
                  </w:r>
                  <w:r w:rsidRPr="001E23C4">
                    <w:t xml:space="preserve">has </w:t>
                  </w:r>
                  <w:r>
                    <w:t xml:space="preserve">also </w:t>
                  </w:r>
                  <w:r w:rsidRPr="001E23C4">
                    <w:t>declared a non-financial professional &amp; personal interest as he is a user of Limbus AI and previously Mirada DLC Expert; Deputy Director of Professional &amp; Standards Council - Institute of Physics and Engineering in Medicine (IPEM) and a member of the Artificial Intelligence Group of IPEM</w:t>
                  </w:r>
                </w:p>
                <w:p w14:paraId="6A63BC50" w14:textId="450104EF" w:rsidR="001A4BEF" w:rsidRPr="001E23C4" w:rsidRDefault="00611E28" w:rsidP="001E23C4">
                  <w:pPr>
                    <w:pStyle w:val="Bulletindent1"/>
                    <w:numPr>
                      <w:ilvl w:val="0"/>
                      <w:numId w:val="0"/>
                    </w:numPr>
                    <w:ind w:left="2629"/>
                    <w:rPr>
                      <w:color w:val="FF0000"/>
                    </w:rPr>
                  </w:pPr>
                  <w:r w:rsidRPr="001E23C4">
                    <w:t>It was agreed that h</w:t>
                  </w:r>
                  <w:r w:rsidR="001E23C4" w:rsidRPr="001E23C4">
                    <w:t>is</w:t>
                  </w:r>
                  <w:r w:rsidRPr="001E23C4">
                    <w:t xml:space="preserve"> declaration would not prevent Dr </w:t>
                  </w:r>
                  <w:proofErr w:type="spellStart"/>
                  <w:r w:rsidR="001E23C4" w:rsidRPr="001E23C4">
                    <w:t>Rowbottom</w:t>
                  </w:r>
                  <w:proofErr w:type="spellEnd"/>
                  <w:r w:rsidRPr="001E23C4">
                    <w:t xml:space="preserve"> from providing expert advice to the committee.</w:t>
                  </w:r>
                </w:p>
              </w:sdtContent>
            </w:sdt>
            <w:p w14:paraId="19E6D3D5" w14:textId="77777777" w:rsidR="00E2554E" w:rsidRPr="00E814BC" w:rsidRDefault="00E2554E" w:rsidP="00E2554E">
              <w:pPr>
                <w:pStyle w:val="Bulletindent1"/>
                <w:numPr>
                  <w:ilvl w:val="0"/>
                  <w:numId w:val="0"/>
                </w:numPr>
                <w:ind w:left="2269" w:hanging="284"/>
              </w:pPr>
              <w:r>
                <w:t>No other interests were declared at the meeting.</w:t>
              </w:r>
            </w:p>
          </w:sdtContent>
        </w:sdt>
      </w:sdtContent>
    </w:sdt>
    <w:p w14:paraId="47595F08" w14:textId="23D3F04A" w:rsidR="00E2554E" w:rsidRPr="00C959F5" w:rsidRDefault="00E2554E" w:rsidP="00E2554E">
      <w:pPr>
        <w:pStyle w:val="Level3numbered"/>
        <w:numPr>
          <w:ilvl w:val="2"/>
          <w:numId w:val="38"/>
        </w:numPr>
        <w:ind w:left="2155" w:hanging="737"/>
      </w:pPr>
      <w:r w:rsidRPr="00C959F5">
        <w:t xml:space="preserve">The Chair led a discussion </w:t>
      </w:r>
      <w:sdt>
        <w:sdtPr>
          <w:id w:val="-733539734"/>
          <w:placeholder>
            <w:docPart w:val="813F043E939A41B0A74882F4AEE0A65B"/>
          </w:placeholder>
          <w:dropDownList>
            <w:listItem w:value="Choose an item."/>
            <w:listItem w:displayText="of the evidence presented to the committee." w:value="of the evidence presented to the committee."/>
            <w:listItem w:displayText="of the consultation comments presented to the committee." w:value="of the consultation comments presented to the committee."/>
          </w:dropDownList>
        </w:sdtPr>
        <w:sdtEndPr/>
        <w:sdtContent>
          <w:r>
            <w:t>of the evidence presented to the committee.</w:t>
          </w:r>
        </w:sdtContent>
      </w:sdt>
      <w:r w:rsidRPr="00C959F5">
        <w:t xml:space="preserve"> This information was presented to the committee by </w:t>
      </w:r>
      <w:r w:rsidR="00955D35" w:rsidRPr="00955D35">
        <w:t>Dr Kathryn Boylan</w:t>
      </w:r>
      <w:r w:rsidR="00955D35">
        <w:t xml:space="preserve"> and </w:t>
      </w:r>
      <w:r w:rsidR="00955D35" w:rsidRPr="00955D35">
        <w:t>Dr Samantha Warren</w:t>
      </w:r>
      <w:r w:rsidR="00955D35">
        <w:t xml:space="preserve">. </w:t>
      </w:r>
    </w:p>
    <w:p w14:paraId="4A9F88C7" w14:textId="129D745D" w:rsidR="00E2554E" w:rsidRDefault="00E2554E" w:rsidP="00E2554E">
      <w:pPr>
        <w:pStyle w:val="Level2numbered"/>
        <w:numPr>
          <w:ilvl w:val="1"/>
          <w:numId w:val="38"/>
        </w:numPr>
        <w:spacing w:after="0"/>
      </w:pPr>
      <w:r w:rsidRPr="001F551E">
        <w:t xml:space="preserve">Part 2 </w:t>
      </w:r>
      <w:r>
        <w:t xml:space="preserve">– </w:t>
      </w:r>
      <w:r w:rsidRPr="001F551E">
        <w:t xml:space="preserve">Closed session (company representatives, external </w:t>
      </w:r>
      <w:r w:rsidR="00955D35">
        <w:t xml:space="preserve">assessment </w:t>
      </w:r>
      <w:r w:rsidRPr="001F551E">
        <w:t>group</w:t>
      </w:r>
      <w:r>
        <w:t xml:space="preserve"> </w:t>
      </w:r>
      <w:r w:rsidRPr="001F551E">
        <w:t>representatives and members of the public were asked to leave the meeting)</w:t>
      </w:r>
      <w:r>
        <w:t>.</w:t>
      </w:r>
    </w:p>
    <w:p w14:paraId="2F4C1F7A" w14:textId="77777777" w:rsidR="00E2554E" w:rsidRPr="001F551E" w:rsidRDefault="00E2554E" w:rsidP="00955D35">
      <w:pPr>
        <w:pStyle w:val="Level2numbered"/>
        <w:numPr>
          <w:ilvl w:val="0"/>
          <w:numId w:val="0"/>
        </w:numPr>
        <w:spacing w:after="0"/>
      </w:pPr>
    </w:p>
    <w:p w14:paraId="16604551" w14:textId="77777777" w:rsidR="00E2554E" w:rsidRPr="001F551E" w:rsidRDefault="00E2554E" w:rsidP="00E2554E">
      <w:pPr>
        <w:pStyle w:val="Level3numbered"/>
        <w:numPr>
          <w:ilvl w:val="2"/>
          <w:numId w:val="38"/>
        </w:numPr>
        <w:ind w:left="2155" w:hanging="737"/>
      </w:pPr>
      <w:r w:rsidRPr="001F551E">
        <w:t xml:space="preserve">The committee then agreed on the content of the </w:t>
      </w:r>
      <w:r w:rsidRPr="005216A2">
        <w:t>draft Early Value Assessment</w:t>
      </w:r>
      <w:r>
        <w:t>.</w:t>
      </w:r>
      <w:r w:rsidRPr="005216A2">
        <w:t xml:space="preserve"> </w:t>
      </w:r>
      <w:r w:rsidRPr="001F551E">
        <w:t xml:space="preserve">The committee decision was reached </w:t>
      </w:r>
      <w:sdt>
        <w:sdtPr>
          <w:id w:val="-1535032335"/>
          <w:placeholder>
            <w:docPart w:val="F8005328275D4776AFC9D1938C358B8A"/>
          </w:placeholder>
          <w:dropDownList>
            <w:listItem w:displayText="by consensus." w:value="by consensus."/>
            <w:listItem w:displayText="through a vote by members." w:value="through a vote by members."/>
          </w:dropDownList>
        </w:sdtPr>
        <w:sdtEndPr/>
        <w:sdtContent>
          <w:r>
            <w:t>by consensus.</w:t>
          </w:r>
        </w:sdtContent>
      </w:sdt>
    </w:p>
    <w:p w14:paraId="064FFE89" w14:textId="77777777" w:rsidR="00E2554E" w:rsidRDefault="00E2554E" w:rsidP="00E2554E">
      <w:pPr>
        <w:pStyle w:val="Level3numbered"/>
        <w:numPr>
          <w:ilvl w:val="2"/>
          <w:numId w:val="38"/>
        </w:numPr>
        <w:ind w:left="2155" w:hanging="737"/>
      </w:pPr>
      <w:r w:rsidRPr="001F551E">
        <w:t>The committee asked the NICE technical team to prepare th</w:t>
      </w:r>
      <w:r>
        <w:t>e draft</w:t>
      </w:r>
      <w:r w:rsidRPr="005671FE">
        <w:t xml:space="preserve"> Early Value Assessment</w:t>
      </w:r>
      <w:r w:rsidRPr="001F551E">
        <w:t xml:space="preserve"> line with their </w:t>
      </w:r>
      <w:r w:rsidRPr="00C02D61">
        <w:t>decisions.</w:t>
      </w:r>
    </w:p>
    <w:p w14:paraId="3DA97A38" w14:textId="77777777" w:rsidR="00731AB9" w:rsidRPr="00E814BC" w:rsidRDefault="00731AB9" w:rsidP="00731AB9">
      <w:pPr>
        <w:pStyle w:val="Bulletindent1"/>
        <w:numPr>
          <w:ilvl w:val="0"/>
          <w:numId w:val="0"/>
        </w:numPr>
      </w:pPr>
    </w:p>
    <w:p w14:paraId="7C336D19" w14:textId="32938187" w:rsidR="009B5D1C" w:rsidRPr="00C02D61" w:rsidRDefault="005216A2" w:rsidP="00930F26">
      <w:pPr>
        <w:pStyle w:val="Heading2"/>
      </w:pPr>
      <w:r>
        <w:t>6</w:t>
      </w:r>
      <w:r w:rsidR="002A2CC8">
        <w:t xml:space="preserve">. </w:t>
      </w:r>
      <w:r w:rsidR="00236AD0" w:rsidRPr="00C02D61">
        <w:t>Date of the next meeting</w:t>
      </w:r>
    </w:p>
    <w:p w14:paraId="64D25066" w14:textId="7C76B03E" w:rsidR="00135794" w:rsidRPr="001F551E" w:rsidRDefault="007507BD" w:rsidP="00087876">
      <w:pPr>
        <w:pStyle w:val="Paragraphnonumbers"/>
      </w:pPr>
      <w:r w:rsidRPr="001F551E">
        <w:t xml:space="preserve">The next </w:t>
      </w:r>
      <w:r w:rsidR="00C103FD">
        <w:t xml:space="preserve">virtual </w:t>
      </w:r>
      <w:r w:rsidRPr="001F551E">
        <w:t xml:space="preserve">meeting of the </w:t>
      </w:r>
      <w:sdt>
        <w:sdtPr>
          <w:id w:val="-387804847"/>
          <w:placeholder>
            <w:docPart w:val="C0B0C99D82F74560B4C391F031AD11F6"/>
          </w:placeholder>
          <w:dropDownList>
            <w:listItem w:value="Choose a committee"/>
            <w:listItem w:displayText="Technology Appraisal Committee A" w:value="Technology Appraisal Committee A"/>
            <w:listItem w:displayText="Technology Appraisal Committee B" w:value="Technology Appraisal Committee B"/>
            <w:listItem w:displayText="Technology Appraisal Committee C" w:value="Technology Appraisal Committee C"/>
            <w:listItem w:displayText="Technology Appraisal Committee D" w:value="Technology Appraisal Committee D"/>
            <w:listItem w:displayText="Highly Specialised Technologies Evaluation Committee (HSTEC)" w:value="Highly Specialised Technologies Evaluation Committee (HSTEC)"/>
            <w:listItem w:displayText="Diagnostics Advisory Committee (DAC)" w:value="Diagnostics Advisory Committee (DAC)"/>
            <w:listItem w:displayText="Medical Technologies Advisory Committee (MTAC)" w:value="Medical Technologies Advisory Committee (MTAC)"/>
            <w:listItem w:displayText="Interventional Procedures Advisory Committee (IPAC)" w:value="Interventional Procedures Advisory Committee (IPAC)"/>
          </w:dropDownList>
        </w:sdtPr>
        <w:sdtEndPr/>
        <w:sdtContent>
          <w:r w:rsidR="00565F33">
            <w:t>Medical Technologies Advisory Committee (MTAC)</w:t>
          </w:r>
        </w:sdtContent>
      </w:sdt>
      <w:r w:rsidR="00236AD0" w:rsidRPr="001F551E">
        <w:t xml:space="preserve"> will be held on </w:t>
      </w:r>
      <w:sdt>
        <w:sdtPr>
          <w:id w:val="1237431929"/>
          <w:placeholder>
            <w:docPart w:val="A78AC404AC4242E28F730365FBF6835D"/>
          </w:placeholder>
        </w:sdtPr>
        <w:sdtEndPr/>
        <w:sdtContent>
          <w:r w:rsidR="00955D35">
            <w:t>21</w:t>
          </w:r>
          <w:r w:rsidR="00955D35" w:rsidRPr="00955D35">
            <w:rPr>
              <w:vertAlign w:val="superscript"/>
            </w:rPr>
            <w:t>st</w:t>
          </w:r>
          <w:r w:rsidR="00955D35">
            <w:t xml:space="preserve"> </w:t>
          </w:r>
          <w:r w:rsidR="0059617F">
            <w:t>July</w:t>
          </w:r>
          <w:r w:rsidR="00565F33">
            <w:t xml:space="preserve"> 202</w:t>
          </w:r>
          <w:r w:rsidR="005216A2">
            <w:t>3</w:t>
          </w:r>
        </w:sdtContent>
      </w:sdt>
      <w:r w:rsidR="00205638" w:rsidRPr="001F551E">
        <w:t xml:space="preserve"> </w:t>
      </w:r>
      <w:r w:rsidR="00A45CDD" w:rsidRPr="001F551E">
        <w:t xml:space="preserve">and will start promptly at </w:t>
      </w:r>
      <w:sdt>
        <w:sdtPr>
          <w:id w:val="959776136"/>
          <w:placeholder>
            <w:docPart w:val="A67C939D84AE47BF900F29FDF4493F78"/>
          </w:placeholder>
        </w:sdtPr>
        <w:sdtEndPr/>
        <w:sdtContent>
          <w:r w:rsidR="00955D35">
            <w:t>10</w:t>
          </w:r>
          <w:r w:rsidR="00565F33">
            <w:t>:00am</w:t>
          </w:r>
        </w:sdtContent>
      </w:sdt>
      <w:r w:rsidR="00236AD0" w:rsidRPr="001F551E">
        <w:t>.</w:t>
      </w:r>
    </w:p>
    <w:sectPr w:rsidR="00135794" w:rsidRPr="001F551E" w:rsidSect="000A3C2F">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AE50" w14:textId="77777777" w:rsidR="0057580C" w:rsidRDefault="0057580C" w:rsidP="006231D3">
      <w:r>
        <w:separator/>
      </w:r>
    </w:p>
  </w:endnote>
  <w:endnote w:type="continuationSeparator" w:id="0">
    <w:p w14:paraId="0464049C" w14:textId="77777777" w:rsidR="0057580C" w:rsidRDefault="0057580C" w:rsidP="006231D3">
      <w:r>
        <w:continuationSeparator/>
      </w:r>
    </w:p>
  </w:endnote>
  <w:endnote w:type="continuationNotice" w:id="1">
    <w:p w14:paraId="18B4DF10" w14:textId="77777777" w:rsidR="0057580C" w:rsidRDefault="0057580C"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FFF34" w14:textId="77777777" w:rsidR="009807BF" w:rsidRDefault="009807BF" w:rsidP="006231D3">
    <w:pPr>
      <w:pStyle w:val="Footer"/>
    </w:pPr>
    <w:r w:rsidRPr="00DC1F86">
      <w:t xml:space="preserve">Page </w:t>
    </w:r>
    <w:r w:rsidRPr="00DC1F86">
      <w:fldChar w:fldCharType="begin"/>
    </w:r>
    <w:r w:rsidRPr="00DC1F86">
      <w:instrText xml:space="preserve"> PAGE </w:instrText>
    </w:r>
    <w:r w:rsidRPr="00DC1F86">
      <w:fldChar w:fldCharType="separate"/>
    </w:r>
    <w:r>
      <w:rPr>
        <w:noProof/>
      </w:rPr>
      <w:t>5</w:t>
    </w:r>
    <w:r w:rsidRPr="00DC1F86">
      <w:fldChar w:fldCharType="end"/>
    </w:r>
    <w:r w:rsidRPr="00DC1F86">
      <w:t xml:space="preserve"> of </w:t>
    </w:r>
    <w:fldSimple w:instr=" NUMPAGES  ">
      <w:r>
        <w:rPr>
          <w:noProof/>
        </w:rPr>
        <w:t>5</w:t>
      </w:r>
    </w:fldSimple>
  </w:p>
  <w:p w14:paraId="43AE4E49" w14:textId="77777777" w:rsidR="009807BF" w:rsidRDefault="009807BF" w:rsidP="006231D3">
    <w:pPr>
      <w:pStyle w:val="Footer"/>
      <w:rPr>
        <w:sz w:val="20"/>
      </w:rPr>
    </w:pPr>
    <w:r>
      <w:rPr>
        <w:noProof/>
      </w:rPr>
      <w:drawing>
        <wp:anchor distT="0" distB="0" distL="114300" distR="114300" simplePos="0" relativeHeight="251660288" behindDoc="0" locked="0" layoutInCell="1" allowOverlap="1" wp14:anchorId="61C994B0" wp14:editId="0D5A08DF">
          <wp:simplePos x="0" y="0"/>
          <wp:positionH relativeFrom="margin">
            <wp:align>center</wp:align>
          </wp:positionH>
          <wp:positionV relativeFrom="margin">
            <wp:posOffset>9115425</wp:posOffset>
          </wp:positionV>
          <wp:extent cx="6999605" cy="508635"/>
          <wp:effectExtent l="0" t="0" r="0" b="571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99605" cy="508635"/>
                  </a:xfrm>
                  <a:prstGeom prst="rect">
                    <a:avLst/>
                  </a:prstGeom>
                  <a:noFill/>
                </pic:spPr>
              </pic:pic>
            </a:graphicData>
          </a:graphic>
          <wp14:sizeRelH relativeFrom="page">
            <wp14:pctWidth>0</wp14:pctWidth>
          </wp14:sizeRelH>
          <wp14:sizeRelV relativeFrom="page">
            <wp14:pctHeight>0</wp14:pctHeight>
          </wp14:sizeRelV>
        </wp:anchor>
      </w:drawing>
    </w:r>
  </w:p>
  <w:p w14:paraId="10FE2755" w14:textId="77777777" w:rsidR="009807BF" w:rsidRPr="00DC1F86" w:rsidRDefault="009807BF" w:rsidP="00623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35F7" w14:textId="77777777" w:rsidR="0057580C" w:rsidRDefault="0057580C" w:rsidP="006231D3">
      <w:r>
        <w:separator/>
      </w:r>
    </w:p>
  </w:footnote>
  <w:footnote w:type="continuationSeparator" w:id="0">
    <w:p w14:paraId="466C8944" w14:textId="77777777" w:rsidR="0057580C" w:rsidRDefault="0057580C" w:rsidP="006231D3">
      <w:r>
        <w:continuationSeparator/>
      </w:r>
    </w:p>
  </w:footnote>
  <w:footnote w:type="continuationNotice" w:id="1">
    <w:p w14:paraId="02F3E6AE" w14:textId="77777777" w:rsidR="0057580C" w:rsidRDefault="0057580C" w:rsidP="00623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2A7D0" w14:textId="77777777" w:rsidR="009807BF" w:rsidRDefault="009807BF" w:rsidP="006231D3">
    <w:pPr>
      <w:pStyle w:val="Header"/>
    </w:pPr>
    <w:r>
      <w:rPr>
        <w:noProof/>
      </w:rPr>
      <w:drawing>
        <wp:anchor distT="0" distB="0" distL="114300" distR="114300" simplePos="0" relativeHeight="251659264" behindDoc="1" locked="0" layoutInCell="1" allowOverlap="1" wp14:anchorId="62F8E041" wp14:editId="00C00698">
          <wp:simplePos x="0" y="0"/>
          <wp:positionH relativeFrom="column">
            <wp:posOffset>-485775</wp:posOffset>
          </wp:positionH>
          <wp:positionV relativeFrom="paragraph">
            <wp:posOffset>-162560</wp:posOffset>
          </wp:positionV>
          <wp:extent cx="2933700" cy="520369"/>
          <wp:effectExtent l="0" t="0" r="0" b="0"/>
          <wp:wrapTight wrapText="bothSides">
            <wp:wrapPolygon edited="0">
              <wp:start x="0" y="0"/>
              <wp:lineTo x="0" y="20571"/>
              <wp:lineTo x="21460" y="20571"/>
              <wp:lineTo x="21460" y="0"/>
              <wp:lineTo x="0" y="0"/>
            </wp:wrapPolygon>
          </wp:wrapTight>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CE logo black text in JPEG format.jpg"/>
                  <pic:cNvPicPr/>
                </pic:nvPicPr>
                <pic:blipFill>
                  <a:blip r:embed="rId1">
                    <a:extLst>
                      <a:ext uri="{28A0092B-C50C-407E-A947-70E740481C1C}">
                        <a14:useLocalDpi xmlns:a14="http://schemas.microsoft.com/office/drawing/2010/main" val="0"/>
                      </a:ext>
                    </a:extLst>
                  </a:blip>
                  <a:stretch>
                    <a:fillRect/>
                  </a:stretch>
                </pic:blipFill>
                <pic:spPr>
                  <a:xfrm>
                    <a:off x="0" y="0"/>
                    <a:ext cx="2933700" cy="5203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EC03EF"/>
    <w:multiLevelType w:val="hybridMultilevel"/>
    <w:tmpl w:val="D7C06CD8"/>
    <w:lvl w:ilvl="0" w:tplc="2430A7C0">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3" w15:restartNumberingAfterBreak="0">
    <w:nsid w:val="0A423556"/>
    <w:multiLevelType w:val="hybridMultilevel"/>
    <w:tmpl w:val="1188D056"/>
    <w:lvl w:ilvl="0" w:tplc="51B646F8">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6881C70"/>
    <w:multiLevelType w:val="hybridMultilevel"/>
    <w:tmpl w:val="2D243DCA"/>
    <w:lvl w:ilvl="0" w:tplc="62C49414">
      <w:numFmt w:val="bullet"/>
      <w:lvlText w:val=""/>
      <w:lvlJc w:val="left"/>
      <w:pPr>
        <w:ind w:left="2520" w:hanging="360"/>
      </w:pPr>
      <w:rPr>
        <w:rFonts w:ascii="Symbol" w:eastAsia="Calibri" w:hAnsi="Symbo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337E15"/>
    <w:multiLevelType w:val="multilevel"/>
    <w:tmpl w:val="9DE29756"/>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0" w15:restartNumberingAfterBreak="0">
    <w:nsid w:val="294E3F72"/>
    <w:multiLevelType w:val="multilevel"/>
    <w:tmpl w:val="605ADE4A"/>
    <w:lvl w:ilvl="0">
      <w:start w:val="2"/>
      <w:numFmt w:val="decimal"/>
      <w:lvlText w:val="%1"/>
      <w:lvlJc w:val="left"/>
      <w:pPr>
        <w:ind w:left="360" w:hanging="360"/>
      </w:pPr>
      <w:rPr>
        <w:rFonts w:hint="default"/>
      </w:rPr>
    </w:lvl>
    <w:lvl w:ilvl="1">
      <w:start w:val="1"/>
      <w:numFmt w:val="decimal"/>
      <w:lvlText w:val="%1.%2"/>
      <w:lvlJc w:val="left"/>
      <w:pPr>
        <w:ind w:left="1502" w:hanging="360"/>
      </w:pPr>
      <w:rPr>
        <w:rFonts w:hint="default"/>
      </w:rPr>
    </w:lvl>
    <w:lvl w:ilvl="2">
      <w:start w:val="1"/>
      <w:numFmt w:val="decimal"/>
      <w:lvlText w:val="%1.%2.%3"/>
      <w:lvlJc w:val="left"/>
      <w:pPr>
        <w:ind w:left="3004" w:hanging="720"/>
      </w:pPr>
      <w:rPr>
        <w:rFonts w:hint="default"/>
      </w:rPr>
    </w:lvl>
    <w:lvl w:ilvl="3">
      <w:start w:val="1"/>
      <w:numFmt w:val="decimal"/>
      <w:lvlText w:val="%1.%2.%3.%4"/>
      <w:lvlJc w:val="left"/>
      <w:pPr>
        <w:ind w:left="4506" w:hanging="1080"/>
      </w:pPr>
      <w:rPr>
        <w:rFonts w:hint="default"/>
      </w:rPr>
    </w:lvl>
    <w:lvl w:ilvl="4">
      <w:start w:val="1"/>
      <w:numFmt w:val="decimal"/>
      <w:lvlText w:val="%1.%2.%3.%4.%5"/>
      <w:lvlJc w:val="left"/>
      <w:pPr>
        <w:ind w:left="5648" w:hanging="1080"/>
      </w:pPr>
      <w:rPr>
        <w:rFonts w:hint="default"/>
      </w:rPr>
    </w:lvl>
    <w:lvl w:ilvl="5">
      <w:start w:val="1"/>
      <w:numFmt w:val="decimal"/>
      <w:lvlText w:val="%1.%2.%3.%4.%5.%6"/>
      <w:lvlJc w:val="left"/>
      <w:pPr>
        <w:ind w:left="7150" w:hanging="1440"/>
      </w:pPr>
      <w:rPr>
        <w:rFonts w:hint="default"/>
      </w:rPr>
    </w:lvl>
    <w:lvl w:ilvl="6">
      <w:start w:val="1"/>
      <w:numFmt w:val="decimal"/>
      <w:lvlText w:val="%1.%2.%3.%4.%5.%6.%7"/>
      <w:lvlJc w:val="left"/>
      <w:pPr>
        <w:ind w:left="8292" w:hanging="1440"/>
      </w:pPr>
      <w:rPr>
        <w:rFonts w:hint="default"/>
      </w:rPr>
    </w:lvl>
    <w:lvl w:ilvl="7">
      <w:start w:val="1"/>
      <w:numFmt w:val="decimal"/>
      <w:lvlText w:val="%1.%2.%3.%4.%5.%6.%7.%8"/>
      <w:lvlJc w:val="left"/>
      <w:pPr>
        <w:ind w:left="9794" w:hanging="1800"/>
      </w:pPr>
      <w:rPr>
        <w:rFonts w:hint="default"/>
      </w:rPr>
    </w:lvl>
    <w:lvl w:ilvl="8">
      <w:start w:val="1"/>
      <w:numFmt w:val="decimal"/>
      <w:lvlText w:val="%1.%2.%3.%4.%5.%6.%7.%8.%9"/>
      <w:lvlJc w:val="left"/>
      <w:pPr>
        <w:ind w:left="10936" w:hanging="1800"/>
      </w:pPr>
      <w:rPr>
        <w:rFonts w:hint="default"/>
      </w:rPr>
    </w:lvl>
  </w:abstractNum>
  <w:abstractNum w:abstractNumId="21"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6762F5"/>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3" w15:restartNumberingAfterBreak="0">
    <w:nsid w:val="3775521F"/>
    <w:multiLevelType w:val="hybridMultilevel"/>
    <w:tmpl w:val="5A5CF2B0"/>
    <w:lvl w:ilvl="0" w:tplc="2DCC6F3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4"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25"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265251"/>
    <w:multiLevelType w:val="hybridMultilevel"/>
    <w:tmpl w:val="671AD8A8"/>
    <w:lvl w:ilvl="0" w:tplc="BE1A9AAC">
      <w:numFmt w:val="bullet"/>
      <w:lvlText w:val=""/>
      <w:lvlJc w:val="left"/>
      <w:pPr>
        <w:ind w:left="1430" w:hanging="360"/>
      </w:pPr>
      <w:rPr>
        <w:rFonts w:ascii="Symbol" w:eastAsiaTheme="majorEastAsia" w:hAnsi="Symbol" w:cs="Arial" w:hint="default"/>
      </w:rPr>
    </w:lvl>
    <w:lvl w:ilvl="1" w:tplc="08090003">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abstractNum w:abstractNumId="27" w15:restartNumberingAfterBreak="0">
    <w:nsid w:val="460D2160"/>
    <w:multiLevelType w:val="multilevel"/>
    <w:tmpl w:val="54663590"/>
    <w:lvl w:ilvl="0">
      <w:start w:val="4"/>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28"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9" w15:restartNumberingAfterBreak="0">
    <w:nsid w:val="54520705"/>
    <w:multiLevelType w:val="multilevel"/>
    <w:tmpl w:val="E6E8E556"/>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0" w15:restartNumberingAfterBreak="0">
    <w:nsid w:val="565B265F"/>
    <w:multiLevelType w:val="multilevel"/>
    <w:tmpl w:val="18FE490A"/>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1" w15:restartNumberingAfterBreak="0">
    <w:nsid w:val="5987595C"/>
    <w:multiLevelType w:val="hybridMultilevel"/>
    <w:tmpl w:val="ED7C5FE4"/>
    <w:lvl w:ilvl="0" w:tplc="E6747DEA">
      <w:start w:val="4"/>
      <w:numFmt w:val="bullet"/>
      <w:lvlText w:val=""/>
      <w:lvlJc w:val="left"/>
      <w:pPr>
        <w:ind w:left="2345" w:hanging="360"/>
      </w:pPr>
      <w:rPr>
        <w:rFonts w:ascii="Symbol" w:eastAsia="Times New Roman" w:hAnsi="Symbol" w:cs="Times New Roman" w:hint="default"/>
      </w:rPr>
    </w:lvl>
    <w:lvl w:ilvl="1" w:tplc="08090003" w:tentative="1">
      <w:start w:val="1"/>
      <w:numFmt w:val="bullet"/>
      <w:lvlText w:val="o"/>
      <w:lvlJc w:val="left"/>
      <w:pPr>
        <w:ind w:left="3065" w:hanging="360"/>
      </w:pPr>
      <w:rPr>
        <w:rFonts w:ascii="Courier New" w:hAnsi="Courier New" w:cs="Courier New" w:hint="default"/>
      </w:rPr>
    </w:lvl>
    <w:lvl w:ilvl="2" w:tplc="08090005" w:tentative="1">
      <w:start w:val="1"/>
      <w:numFmt w:val="bullet"/>
      <w:lvlText w:val=""/>
      <w:lvlJc w:val="left"/>
      <w:pPr>
        <w:ind w:left="3785" w:hanging="360"/>
      </w:pPr>
      <w:rPr>
        <w:rFonts w:ascii="Wingdings" w:hAnsi="Wingdings" w:hint="default"/>
      </w:rPr>
    </w:lvl>
    <w:lvl w:ilvl="3" w:tplc="08090001" w:tentative="1">
      <w:start w:val="1"/>
      <w:numFmt w:val="bullet"/>
      <w:lvlText w:val=""/>
      <w:lvlJc w:val="left"/>
      <w:pPr>
        <w:ind w:left="4505" w:hanging="360"/>
      </w:pPr>
      <w:rPr>
        <w:rFonts w:ascii="Symbol" w:hAnsi="Symbol" w:hint="default"/>
      </w:rPr>
    </w:lvl>
    <w:lvl w:ilvl="4" w:tplc="08090003" w:tentative="1">
      <w:start w:val="1"/>
      <w:numFmt w:val="bullet"/>
      <w:lvlText w:val="o"/>
      <w:lvlJc w:val="left"/>
      <w:pPr>
        <w:ind w:left="5225" w:hanging="360"/>
      </w:pPr>
      <w:rPr>
        <w:rFonts w:ascii="Courier New" w:hAnsi="Courier New" w:cs="Courier New" w:hint="default"/>
      </w:rPr>
    </w:lvl>
    <w:lvl w:ilvl="5" w:tplc="08090005" w:tentative="1">
      <w:start w:val="1"/>
      <w:numFmt w:val="bullet"/>
      <w:lvlText w:val=""/>
      <w:lvlJc w:val="left"/>
      <w:pPr>
        <w:ind w:left="5945" w:hanging="360"/>
      </w:pPr>
      <w:rPr>
        <w:rFonts w:ascii="Wingdings" w:hAnsi="Wingdings" w:hint="default"/>
      </w:rPr>
    </w:lvl>
    <w:lvl w:ilvl="6" w:tplc="08090001" w:tentative="1">
      <w:start w:val="1"/>
      <w:numFmt w:val="bullet"/>
      <w:lvlText w:val=""/>
      <w:lvlJc w:val="left"/>
      <w:pPr>
        <w:ind w:left="6665" w:hanging="360"/>
      </w:pPr>
      <w:rPr>
        <w:rFonts w:ascii="Symbol" w:hAnsi="Symbol" w:hint="default"/>
      </w:rPr>
    </w:lvl>
    <w:lvl w:ilvl="7" w:tplc="08090003" w:tentative="1">
      <w:start w:val="1"/>
      <w:numFmt w:val="bullet"/>
      <w:lvlText w:val="o"/>
      <w:lvlJc w:val="left"/>
      <w:pPr>
        <w:ind w:left="7385" w:hanging="360"/>
      </w:pPr>
      <w:rPr>
        <w:rFonts w:ascii="Courier New" w:hAnsi="Courier New" w:cs="Courier New" w:hint="default"/>
      </w:rPr>
    </w:lvl>
    <w:lvl w:ilvl="8" w:tplc="08090005" w:tentative="1">
      <w:start w:val="1"/>
      <w:numFmt w:val="bullet"/>
      <w:lvlText w:val=""/>
      <w:lvlJc w:val="left"/>
      <w:pPr>
        <w:ind w:left="8105" w:hanging="360"/>
      </w:pPr>
      <w:rPr>
        <w:rFonts w:ascii="Wingdings" w:hAnsi="Wingdings" w:hint="default"/>
      </w:rPr>
    </w:lvl>
  </w:abstractNum>
  <w:abstractNum w:abstractNumId="32" w15:restartNumberingAfterBreak="0">
    <w:nsid w:val="5B4701A0"/>
    <w:multiLevelType w:val="multilevel"/>
    <w:tmpl w:val="22E0677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3" w15:restartNumberingAfterBreak="0">
    <w:nsid w:val="63A15C5B"/>
    <w:multiLevelType w:val="hybridMultilevel"/>
    <w:tmpl w:val="2D3826F2"/>
    <w:lvl w:ilvl="0" w:tplc="D8A26C6E">
      <w:start w:val="4"/>
      <w:numFmt w:val="bullet"/>
      <w:lvlText w:val="-"/>
      <w:lvlJc w:val="left"/>
      <w:pPr>
        <w:ind w:left="2989" w:hanging="360"/>
      </w:pPr>
      <w:rPr>
        <w:rFonts w:ascii="Arial" w:eastAsia="Times New Roman" w:hAnsi="Arial" w:cs="Arial" w:hint="default"/>
      </w:rPr>
    </w:lvl>
    <w:lvl w:ilvl="1" w:tplc="08090003" w:tentative="1">
      <w:start w:val="1"/>
      <w:numFmt w:val="bullet"/>
      <w:lvlText w:val="o"/>
      <w:lvlJc w:val="left"/>
      <w:pPr>
        <w:ind w:left="3709" w:hanging="360"/>
      </w:pPr>
      <w:rPr>
        <w:rFonts w:ascii="Courier New" w:hAnsi="Courier New" w:cs="Courier New" w:hint="default"/>
      </w:rPr>
    </w:lvl>
    <w:lvl w:ilvl="2" w:tplc="08090005" w:tentative="1">
      <w:start w:val="1"/>
      <w:numFmt w:val="bullet"/>
      <w:lvlText w:val=""/>
      <w:lvlJc w:val="left"/>
      <w:pPr>
        <w:ind w:left="4429" w:hanging="360"/>
      </w:pPr>
      <w:rPr>
        <w:rFonts w:ascii="Wingdings" w:hAnsi="Wingdings" w:hint="default"/>
      </w:rPr>
    </w:lvl>
    <w:lvl w:ilvl="3" w:tplc="08090001" w:tentative="1">
      <w:start w:val="1"/>
      <w:numFmt w:val="bullet"/>
      <w:lvlText w:val=""/>
      <w:lvlJc w:val="left"/>
      <w:pPr>
        <w:ind w:left="5149" w:hanging="360"/>
      </w:pPr>
      <w:rPr>
        <w:rFonts w:ascii="Symbol" w:hAnsi="Symbol" w:hint="default"/>
      </w:rPr>
    </w:lvl>
    <w:lvl w:ilvl="4" w:tplc="08090003" w:tentative="1">
      <w:start w:val="1"/>
      <w:numFmt w:val="bullet"/>
      <w:lvlText w:val="o"/>
      <w:lvlJc w:val="left"/>
      <w:pPr>
        <w:ind w:left="5869" w:hanging="360"/>
      </w:pPr>
      <w:rPr>
        <w:rFonts w:ascii="Courier New" w:hAnsi="Courier New" w:cs="Courier New" w:hint="default"/>
      </w:rPr>
    </w:lvl>
    <w:lvl w:ilvl="5" w:tplc="08090005" w:tentative="1">
      <w:start w:val="1"/>
      <w:numFmt w:val="bullet"/>
      <w:lvlText w:val=""/>
      <w:lvlJc w:val="left"/>
      <w:pPr>
        <w:ind w:left="6589" w:hanging="360"/>
      </w:pPr>
      <w:rPr>
        <w:rFonts w:ascii="Wingdings" w:hAnsi="Wingdings" w:hint="default"/>
      </w:rPr>
    </w:lvl>
    <w:lvl w:ilvl="6" w:tplc="08090001" w:tentative="1">
      <w:start w:val="1"/>
      <w:numFmt w:val="bullet"/>
      <w:lvlText w:val=""/>
      <w:lvlJc w:val="left"/>
      <w:pPr>
        <w:ind w:left="7309" w:hanging="360"/>
      </w:pPr>
      <w:rPr>
        <w:rFonts w:ascii="Symbol" w:hAnsi="Symbol" w:hint="default"/>
      </w:rPr>
    </w:lvl>
    <w:lvl w:ilvl="7" w:tplc="08090003" w:tentative="1">
      <w:start w:val="1"/>
      <w:numFmt w:val="bullet"/>
      <w:lvlText w:val="o"/>
      <w:lvlJc w:val="left"/>
      <w:pPr>
        <w:ind w:left="8029" w:hanging="360"/>
      </w:pPr>
      <w:rPr>
        <w:rFonts w:ascii="Courier New" w:hAnsi="Courier New" w:cs="Courier New" w:hint="default"/>
      </w:rPr>
    </w:lvl>
    <w:lvl w:ilvl="8" w:tplc="08090005" w:tentative="1">
      <w:start w:val="1"/>
      <w:numFmt w:val="bullet"/>
      <w:lvlText w:val=""/>
      <w:lvlJc w:val="left"/>
      <w:pPr>
        <w:ind w:left="8749" w:hanging="360"/>
      </w:pPr>
      <w:rPr>
        <w:rFonts w:ascii="Wingdings" w:hAnsi="Wingdings" w:hint="default"/>
      </w:rPr>
    </w:lvl>
  </w:abstractNum>
  <w:abstractNum w:abstractNumId="34" w15:restartNumberingAfterBreak="0">
    <w:nsid w:val="66701527"/>
    <w:multiLevelType w:val="multilevel"/>
    <w:tmpl w:val="D8D88E5A"/>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036D4"/>
    <w:multiLevelType w:val="hybridMultilevel"/>
    <w:tmpl w:val="E3527B5E"/>
    <w:lvl w:ilvl="0" w:tplc="A956DF80">
      <w:start w:val="5"/>
      <w:numFmt w:val="bullet"/>
      <w:lvlText w:val=""/>
      <w:lvlJc w:val="left"/>
      <w:pPr>
        <w:ind w:left="2629" w:hanging="360"/>
      </w:pPr>
      <w:rPr>
        <w:rFonts w:ascii="Symbol" w:eastAsia="Times New Roman" w:hAnsi="Symbol" w:cs="Times New Roman"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36"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171544"/>
    <w:multiLevelType w:val="multilevel"/>
    <w:tmpl w:val="06065B34"/>
    <w:lvl w:ilvl="0">
      <w:start w:val="5"/>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480" w:hanging="1800"/>
      </w:pPr>
      <w:rPr>
        <w:rFonts w:hint="default"/>
      </w:rPr>
    </w:lvl>
  </w:abstractNum>
  <w:abstractNum w:abstractNumId="38"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734326"/>
    <w:multiLevelType w:val="hybridMultilevel"/>
    <w:tmpl w:val="7FE288CC"/>
    <w:lvl w:ilvl="0" w:tplc="FA7034A8">
      <w:start w:val="2"/>
      <w:numFmt w:val="bullet"/>
      <w:lvlText w:val=""/>
      <w:lvlJc w:val="left"/>
      <w:pPr>
        <w:ind w:left="1430" w:hanging="360"/>
      </w:pPr>
      <w:rPr>
        <w:rFonts w:ascii="Symbol" w:eastAsiaTheme="majorEastAsia" w:hAnsi="Symbol" w:cs="Arial" w:hint="default"/>
      </w:rPr>
    </w:lvl>
    <w:lvl w:ilvl="1" w:tplc="08090003" w:tentative="1">
      <w:start w:val="1"/>
      <w:numFmt w:val="bullet"/>
      <w:lvlText w:val="o"/>
      <w:lvlJc w:val="left"/>
      <w:pPr>
        <w:ind w:left="2150" w:hanging="360"/>
      </w:pPr>
      <w:rPr>
        <w:rFonts w:ascii="Courier New" w:hAnsi="Courier New" w:cs="Courier New" w:hint="default"/>
      </w:rPr>
    </w:lvl>
    <w:lvl w:ilvl="2" w:tplc="08090005" w:tentative="1">
      <w:start w:val="1"/>
      <w:numFmt w:val="bullet"/>
      <w:lvlText w:val=""/>
      <w:lvlJc w:val="left"/>
      <w:pPr>
        <w:ind w:left="2870" w:hanging="360"/>
      </w:pPr>
      <w:rPr>
        <w:rFonts w:ascii="Wingdings" w:hAnsi="Wingdings" w:hint="default"/>
      </w:rPr>
    </w:lvl>
    <w:lvl w:ilvl="3" w:tplc="08090001" w:tentative="1">
      <w:start w:val="1"/>
      <w:numFmt w:val="bullet"/>
      <w:lvlText w:val=""/>
      <w:lvlJc w:val="left"/>
      <w:pPr>
        <w:ind w:left="3590" w:hanging="360"/>
      </w:pPr>
      <w:rPr>
        <w:rFonts w:ascii="Symbol" w:hAnsi="Symbol" w:hint="default"/>
      </w:rPr>
    </w:lvl>
    <w:lvl w:ilvl="4" w:tplc="08090003" w:tentative="1">
      <w:start w:val="1"/>
      <w:numFmt w:val="bullet"/>
      <w:lvlText w:val="o"/>
      <w:lvlJc w:val="left"/>
      <w:pPr>
        <w:ind w:left="4310" w:hanging="360"/>
      </w:pPr>
      <w:rPr>
        <w:rFonts w:ascii="Courier New" w:hAnsi="Courier New" w:cs="Courier New" w:hint="default"/>
      </w:rPr>
    </w:lvl>
    <w:lvl w:ilvl="5" w:tplc="08090005" w:tentative="1">
      <w:start w:val="1"/>
      <w:numFmt w:val="bullet"/>
      <w:lvlText w:val=""/>
      <w:lvlJc w:val="left"/>
      <w:pPr>
        <w:ind w:left="5030" w:hanging="360"/>
      </w:pPr>
      <w:rPr>
        <w:rFonts w:ascii="Wingdings" w:hAnsi="Wingdings" w:hint="default"/>
      </w:rPr>
    </w:lvl>
    <w:lvl w:ilvl="6" w:tplc="08090001" w:tentative="1">
      <w:start w:val="1"/>
      <w:numFmt w:val="bullet"/>
      <w:lvlText w:val=""/>
      <w:lvlJc w:val="left"/>
      <w:pPr>
        <w:ind w:left="5750" w:hanging="360"/>
      </w:pPr>
      <w:rPr>
        <w:rFonts w:ascii="Symbol" w:hAnsi="Symbol" w:hint="default"/>
      </w:rPr>
    </w:lvl>
    <w:lvl w:ilvl="7" w:tplc="08090003" w:tentative="1">
      <w:start w:val="1"/>
      <w:numFmt w:val="bullet"/>
      <w:lvlText w:val="o"/>
      <w:lvlJc w:val="left"/>
      <w:pPr>
        <w:ind w:left="6470" w:hanging="360"/>
      </w:pPr>
      <w:rPr>
        <w:rFonts w:ascii="Courier New" w:hAnsi="Courier New" w:cs="Courier New" w:hint="default"/>
      </w:rPr>
    </w:lvl>
    <w:lvl w:ilvl="8" w:tplc="08090005" w:tentative="1">
      <w:start w:val="1"/>
      <w:numFmt w:val="bullet"/>
      <w:lvlText w:val=""/>
      <w:lvlJc w:val="left"/>
      <w:pPr>
        <w:ind w:left="7190" w:hanging="360"/>
      </w:pPr>
      <w:rPr>
        <w:rFonts w:ascii="Wingdings" w:hAnsi="Wingdings" w:hint="default"/>
      </w:rPr>
    </w:lvl>
  </w:abstractNum>
  <w:num w:numId="1" w16cid:durableId="470173392">
    <w:abstractNumId w:val="25"/>
  </w:num>
  <w:num w:numId="2" w16cid:durableId="866216742">
    <w:abstractNumId w:val="18"/>
  </w:num>
  <w:num w:numId="3" w16cid:durableId="237516896">
    <w:abstractNumId w:val="28"/>
  </w:num>
  <w:num w:numId="4" w16cid:durableId="976954812">
    <w:abstractNumId w:val="21"/>
  </w:num>
  <w:num w:numId="5" w16cid:durableId="502479614">
    <w:abstractNumId w:val="34"/>
  </w:num>
  <w:num w:numId="6" w16cid:durableId="130901604">
    <w:abstractNumId w:val="38"/>
  </w:num>
  <w:num w:numId="7" w16cid:durableId="1173297811">
    <w:abstractNumId w:val="10"/>
  </w:num>
  <w:num w:numId="8" w16cid:durableId="1236740287">
    <w:abstractNumId w:val="14"/>
  </w:num>
  <w:num w:numId="9" w16cid:durableId="819616336">
    <w:abstractNumId w:val="36"/>
  </w:num>
  <w:num w:numId="10" w16cid:durableId="1789351810">
    <w:abstractNumId w:val="34"/>
  </w:num>
  <w:num w:numId="11" w16cid:durableId="347487787">
    <w:abstractNumId w:val="34"/>
  </w:num>
  <w:num w:numId="12" w16cid:durableId="1922399368">
    <w:abstractNumId w:val="34"/>
  </w:num>
  <w:num w:numId="13" w16cid:durableId="1733385123">
    <w:abstractNumId w:val="16"/>
  </w:num>
  <w:num w:numId="14" w16cid:durableId="1661496813">
    <w:abstractNumId w:val="24"/>
  </w:num>
  <w:num w:numId="15" w16cid:durableId="425420020">
    <w:abstractNumId w:val="12"/>
  </w:num>
  <w:num w:numId="16" w16cid:durableId="25298021">
    <w:abstractNumId w:val="17"/>
  </w:num>
  <w:num w:numId="17" w16cid:durableId="1494107557">
    <w:abstractNumId w:val="9"/>
  </w:num>
  <w:num w:numId="18" w16cid:durableId="1330207330">
    <w:abstractNumId w:val="7"/>
  </w:num>
  <w:num w:numId="19" w16cid:durableId="1141849254">
    <w:abstractNumId w:val="6"/>
  </w:num>
  <w:num w:numId="20" w16cid:durableId="1487936915">
    <w:abstractNumId w:val="5"/>
  </w:num>
  <w:num w:numId="21" w16cid:durableId="1351957252">
    <w:abstractNumId w:val="4"/>
  </w:num>
  <w:num w:numId="22" w16cid:durableId="537662107">
    <w:abstractNumId w:val="8"/>
  </w:num>
  <w:num w:numId="23" w16cid:durableId="785124907">
    <w:abstractNumId w:val="3"/>
  </w:num>
  <w:num w:numId="24" w16cid:durableId="1197810236">
    <w:abstractNumId w:val="2"/>
  </w:num>
  <w:num w:numId="25" w16cid:durableId="1097753463">
    <w:abstractNumId w:val="1"/>
  </w:num>
  <w:num w:numId="26" w16cid:durableId="1539200818">
    <w:abstractNumId w:val="0"/>
  </w:num>
  <w:num w:numId="27" w16cid:durableId="9813485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3410066">
    <w:abstractNumId w:val="15"/>
  </w:num>
  <w:num w:numId="29" w16cid:durableId="1906258997">
    <w:abstractNumId w:val="20"/>
  </w:num>
  <w:num w:numId="30" w16cid:durableId="1255700234">
    <w:abstractNumId w:val="19"/>
  </w:num>
  <w:num w:numId="31" w16cid:durableId="1300112585">
    <w:abstractNumId w:val="32"/>
  </w:num>
  <w:num w:numId="32" w16cid:durableId="2001805951">
    <w:abstractNumId w:val="22"/>
  </w:num>
  <w:num w:numId="33" w16cid:durableId="918951270">
    <w:abstractNumId w:val="37"/>
  </w:num>
  <w:num w:numId="34" w16cid:durableId="371928555">
    <w:abstractNumId w:val="29"/>
  </w:num>
  <w:num w:numId="35" w16cid:durableId="2121801026">
    <w:abstractNumId w:val="11"/>
  </w:num>
  <w:num w:numId="36" w16cid:durableId="2073113980">
    <w:abstractNumId w:val="13"/>
  </w:num>
  <w:num w:numId="37" w16cid:durableId="1595825392">
    <w:abstractNumId w:val="27"/>
  </w:num>
  <w:num w:numId="38" w16cid:durableId="252596666">
    <w:abstractNumId w:val="30"/>
  </w:num>
  <w:num w:numId="39" w16cid:durableId="1206405557">
    <w:abstractNumId w:val="35"/>
  </w:num>
  <w:num w:numId="40" w16cid:durableId="1342271391">
    <w:abstractNumId w:val="31"/>
  </w:num>
  <w:num w:numId="41" w16cid:durableId="1197545903">
    <w:abstractNumId w:val="1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69116445">
    <w:abstractNumId w:val="35"/>
  </w:num>
  <w:num w:numId="43" w16cid:durableId="1346247146">
    <w:abstractNumId w:val="26"/>
  </w:num>
  <w:num w:numId="44" w16cid:durableId="373425092">
    <w:abstractNumId w:val="23"/>
  </w:num>
  <w:num w:numId="45" w16cid:durableId="1436560046">
    <w:abstractNumId w:val="39"/>
  </w:num>
  <w:num w:numId="46" w16cid:durableId="480772836">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57580C"/>
    <w:rsid w:val="000245FF"/>
    <w:rsid w:val="0002668A"/>
    <w:rsid w:val="00031524"/>
    <w:rsid w:val="00040BED"/>
    <w:rsid w:val="00040D41"/>
    <w:rsid w:val="000411A2"/>
    <w:rsid w:val="00044FC1"/>
    <w:rsid w:val="00045519"/>
    <w:rsid w:val="0004621C"/>
    <w:rsid w:val="00053C24"/>
    <w:rsid w:val="000627B6"/>
    <w:rsid w:val="00080C80"/>
    <w:rsid w:val="00083CF9"/>
    <w:rsid w:val="00085585"/>
    <w:rsid w:val="000860E1"/>
    <w:rsid w:val="00087876"/>
    <w:rsid w:val="000A3C2F"/>
    <w:rsid w:val="000A687D"/>
    <w:rsid w:val="000B7345"/>
    <w:rsid w:val="000C05C3"/>
    <w:rsid w:val="000C3DEA"/>
    <w:rsid w:val="000C4E08"/>
    <w:rsid w:val="000D1197"/>
    <w:rsid w:val="000E7BB3"/>
    <w:rsid w:val="000F04B6"/>
    <w:rsid w:val="001029BA"/>
    <w:rsid w:val="0010461D"/>
    <w:rsid w:val="001079E3"/>
    <w:rsid w:val="00107EAC"/>
    <w:rsid w:val="0011038B"/>
    <w:rsid w:val="00112212"/>
    <w:rsid w:val="00112839"/>
    <w:rsid w:val="00113876"/>
    <w:rsid w:val="0012100C"/>
    <w:rsid w:val="001220B1"/>
    <w:rsid w:val="00126AB2"/>
    <w:rsid w:val="001324F5"/>
    <w:rsid w:val="00135794"/>
    <w:rsid w:val="0014142F"/>
    <w:rsid w:val="001420B9"/>
    <w:rsid w:val="0014547C"/>
    <w:rsid w:val="00147489"/>
    <w:rsid w:val="0015416B"/>
    <w:rsid w:val="00161397"/>
    <w:rsid w:val="00165ED6"/>
    <w:rsid w:val="001662DA"/>
    <w:rsid w:val="001665D5"/>
    <w:rsid w:val="00167902"/>
    <w:rsid w:val="0018333E"/>
    <w:rsid w:val="00193E03"/>
    <w:rsid w:val="00195A7D"/>
    <w:rsid w:val="00196E93"/>
    <w:rsid w:val="001A18CE"/>
    <w:rsid w:val="001A4BEF"/>
    <w:rsid w:val="001C38B8"/>
    <w:rsid w:val="001C5FB8"/>
    <w:rsid w:val="001D769D"/>
    <w:rsid w:val="001E1376"/>
    <w:rsid w:val="001E23C4"/>
    <w:rsid w:val="001E48D7"/>
    <w:rsid w:val="001F2404"/>
    <w:rsid w:val="001F551E"/>
    <w:rsid w:val="00203456"/>
    <w:rsid w:val="002036CD"/>
    <w:rsid w:val="002038C6"/>
    <w:rsid w:val="00204ECE"/>
    <w:rsid w:val="00205638"/>
    <w:rsid w:val="00216F0C"/>
    <w:rsid w:val="0021786B"/>
    <w:rsid w:val="0022082C"/>
    <w:rsid w:val="002228E3"/>
    <w:rsid w:val="00223637"/>
    <w:rsid w:val="00223D1E"/>
    <w:rsid w:val="0022682F"/>
    <w:rsid w:val="00236AD0"/>
    <w:rsid w:val="00240933"/>
    <w:rsid w:val="00250F16"/>
    <w:rsid w:val="0025494A"/>
    <w:rsid w:val="00260677"/>
    <w:rsid w:val="00261816"/>
    <w:rsid w:val="00262044"/>
    <w:rsid w:val="00262903"/>
    <w:rsid w:val="002748D1"/>
    <w:rsid w:val="00277DAE"/>
    <w:rsid w:val="00284D69"/>
    <w:rsid w:val="002917D3"/>
    <w:rsid w:val="00296305"/>
    <w:rsid w:val="002A2CC8"/>
    <w:rsid w:val="002A579C"/>
    <w:rsid w:val="002B5720"/>
    <w:rsid w:val="002B76EF"/>
    <w:rsid w:val="002C258D"/>
    <w:rsid w:val="002C3A19"/>
    <w:rsid w:val="002C660B"/>
    <w:rsid w:val="002C7A84"/>
    <w:rsid w:val="002D1A7F"/>
    <w:rsid w:val="002F3D4E"/>
    <w:rsid w:val="002F5606"/>
    <w:rsid w:val="002F61EB"/>
    <w:rsid w:val="0030059A"/>
    <w:rsid w:val="003136A0"/>
    <w:rsid w:val="00331765"/>
    <w:rsid w:val="00337868"/>
    <w:rsid w:val="003448B3"/>
    <w:rsid w:val="00344EA6"/>
    <w:rsid w:val="003476F2"/>
    <w:rsid w:val="00350071"/>
    <w:rsid w:val="00350483"/>
    <w:rsid w:val="00350622"/>
    <w:rsid w:val="00355174"/>
    <w:rsid w:val="00355B38"/>
    <w:rsid w:val="00360116"/>
    <w:rsid w:val="00362F3D"/>
    <w:rsid w:val="003660BC"/>
    <w:rsid w:val="00366C71"/>
    <w:rsid w:val="00370813"/>
    <w:rsid w:val="00377867"/>
    <w:rsid w:val="00380DD5"/>
    <w:rsid w:val="00384E95"/>
    <w:rsid w:val="003965A8"/>
    <w:rsid w:val="003967C4"/>
    <w:rsid w:val="00396F2A"/>
    <w:rsid w:val="003A2CF7"/>
    <w:rsid w:val="003A496F"/>
    <w:rsid w:val="003A4E3F"/>
    <w:rsid w:val="003A4F8A"/>
    <w:rsid w:val="003C1D05"/>
    <w:rsid w:val="003C2EEF"/>
    <w:rsid w:val="003C4599"/>
    <w:rsid w:val="003D0F29"/>
    <w:rsid w:val="003D4563"/>
    <w:rsid w:val="003D5F9F"/>
    <w:rsid w:val="003E005F"/>
    <w:rsid w:val="003E0FC8"/>
    <w:rsid w:val="003E3BA6"/>
    <w:rsid w:val="003E3EF6"/>
    <w:rsid w:val="003E5516"/>
    <w:rsid w:val="003E65BA"/>
    <w:rsid w:val="003F4378"/>
    <w:rsid w:val="003F5516"/>
    <w:rsid w:val="003F6F37"/>
    <w:rsid w:val="003F7571"/>
    <w:rsid w:val="00402715"/>
    <w:rsid w:val="00402DFB"/>
    <w:rsid w:val="00406301"/>
    <w:rsid w:val="00410E8B"/>
    <w:rsid w:val="00411B9A"/>
    <w:rsid w:val="00421323"/>
    <w:rsid w:val="00422523"/>
    <w:rsid w:val="00436657"/>
    <w:rsid w:val="004366CD"/>
    <w:rsid w:val="00444208"/>
    <w:rsid w:val="00444D16"/>
    <w:rsid w:val="004479FF"/>
    <w:rsid w:val="00451599"/>
    <w:rsid w:val="00456A6D"/>
    <w:rsid w:val="0046272D"/>
    <w:rsid w:val="00463336"/>
    <w:rsid w:val="00463370"/>
    <w:rsid w:val="00465E35"/>
    <w:rsid w:val="004664A6"/>
    <w:rsid w:val="0048228B"/>
    <w:rsid w:val="0049029B"/>
    <w:rsid w:val="00490FB4"/>
    <w:rsid w:val="004A1D05"/>
    <w:rsid w:val="004A3C2F"/>
    <w:rsid w:val="004B45D0"/>
    <w:rsid w:val="004B79B6"/>
    <w:rsid w:val="004C2BC5"/>
    <w:rsid w:val="004E02E2"/>
    <w:rsid w:val="004E78D9"/>
    <w:rsid w:val="004F0682"/>
    <w:rsid w:val="004F6A5C"/>
    <w:rsid w:val="00502F54"/>
    <w:rsid w:val="0050409E"/>
    <w:rsid w:val="00507F46"/>
    <w:rsid w:val="00520CA3"/>
    <w:rsid w:val="005216A2"/>
    <w:rsid w:val="005268D2"/>
    <w:rsid w:val="005334E5"/>
    <w:rsid w:val="005360C8"/>
    <w:rsid w:val="005419E1"/>
    <w:rsid w:val="00551445"/>
    <w:rsid w:val="00556AD2"/>
    <w:rsid w:val="005647ED"/>
    <w:rsid w:val="00565F33"/>
    <w:rsid w:val="0057580C"/>
    <w:rsid w:val="00575CA3"/>
    <w:rsid w:val="0058281A"/>
    <w:rsid w:val="00593560"/>
    <w:rsid w:val="00595798"/>
    <w:rsid w:val="0059617F"/>
    <w:rsid w:val="00596F1C"/>
    <w:rsid w:val="005A0BBB"/>
    <w:rsid w:val="005A21EC"/>
    <w:rsid w:val="005B2E56"/>
    <w:rsid w:val="005C0A14"/>
    <w:rsid w:val="005C33A0"/>
    <w:rsid w:val="005D2B46"/>
    <w:rsid w:val="005E1369"/>
    <w:rsid w:val="005E24AD"/>
    <w:rsid w:val="005E2873"/>
    <w:rsid w:val="005E2FA2"/>
    <w:rsid w:val="005E457F"/>
    <w:rsid w:val="005E5210"/>
    <w:rsid w:val="005E6537"/>
    <w:rsid w:val="005F5BA9"/>
    <w:rsid w:val="005F7593"/>
    <w:rsid w:val="006029BC"/>
    <w:rsid w:val="00603397"/>
    <w:rsid w:val="0061114E"/>
    <w:rsid w:val="00611CB1"/>
    <w:rsid w:val="00611E28"/>
    <w:rsid w:val="00613786"/>
    <w:rsid w:val="006231D3"/>
    <w:rsid w:val="006268A7"/>
    <w:rsid w:val="0064247C"/>
    <w:rsid w:val="00643470"/>
    <w:rsid w:val="00643C23"/>
    <w:rsid w:val="00644944"/>
    <w:rsid w:val="00650B0E"/>
    <w:rsid w:val="0065388D"/>
    <w:rsid w:val="00654704"/>
    <w:rsid w:val="0066652E"/>
    <w:rsid w:val="00670F87"/>
    <w:rsid w:val="006712CE"/>
    <w:rsid w:val="0067259D"/>
    <w:rsid w:val="00674D01"/>
    <w:rsid w:val="00676D3D"/>
    <w:rsid w:val="00682F9B"/>
    <w:rsid w:val="00683EA8"/>
    <w:rsid w:val="006843D4"/>
    <w:rsid w:val="006B324A"/>
    <w:rsid w:val="006B4C67"/>
    <w:rsid w:val="006C65C4"/>
    <w:rsid w:val="006C757A"/>
    <w:rsid w:val="006D3185"/>
    <w:rsid w:val="006F1465"/>
    <w:rsid w:val="006F3468"/>
    <w:rsid w:val="007019D5"/>
    <w:rsid w:val="007160C4"/>
    <w:rsid w:val="0073064B"/>
    <w:rsid w:val="0073179E"/>
    <w:rsid w:val="00731886"/>
    <w:rsid w:val="00731AB9"/>
    <w:rsid w:val="0073435E"/>
    <w:rsid w:val="007507BD"/>
    <w:rsid w:val="00755E0E"/>
    <w:rsid w:val="007574E0"/>
    <w:rsid w:val="00761C9C"/>
    <w:rsid w:val="00766C30"/>
    <w:rsid w:val="00774747"/>
    <w:rsid w:val="00782C9C"/>
    <w:rsid w:val="007851C3"/>
    <w:rsid w:val="007A0762"/>
    <w:rsid w:val="007A3DC0"/>
    <w:rsid w:val="007A5336"/>
    <w:rsid w:val="007A60B8"/>
    <w:rsid w:val="007A689D"/>
    <w:rsid w:val="007A77E4"/>
    <w:rsid w:val="007A7F47"/>
    <w:rsid w:val="007B5879"/>
    <w:rsid w:val="007B6C87"/>
    <w:rsid w:val="007C2D5A"/>
    <w:rsid w:val="007C331F"/>
    <w:rsid w:val="007C5EC3"/>
    <w:rsid w:val="007D0D24"/>
    <w:rsid w:val="007D6F48"/>
    <w:rsid w:val="007E4327"/>
    <w:rsid w:val="007E5FEE"/>
    <w:rsid w:val="007F5E7F"/>
    <w:rsid w:val="00817965"/>
    <w:rsid w:val="00822C76"/>
    <w:rsid w:val="008236B6"/>
    <w:rsid w:val="00835654"/>
    <w:rsid w:val="00835FBC"/>
    <w:rsid w:val="008403BE"/>
    <w:rsid w:val="00841566"/>
    <w:rsid w:val="00842ACF"/>
    <w:rsid w:val="008451A1"/>
    <w:rsid w:val="00845241"/>
    <w:rsid w:val="00850C0E"/>
    <w:rsid w:val="00860E1B"/>
    <w:rsid w:val="00864FD5"/>
    <w:rsid w:val="0087620D"/>
    <w:rsid w:val="0088566F"/>
    <w:rsid w:val="008937E0"/>
    <w:rsid w:val="008B14DA"/>
    <w:rsid w:val="008C3DD4"/>
    <w:rsid w:val="008C42E7"/>
    <w:rsid w:val="008C44A2"/>
    <w:rsid w:val="008C496F"/>
    <w:rsid w:val="008E0E0D"/>
    <w:rsid w:val="008E2542"/>
    <w:rsid w:val="008E75F2"/>
    <w:rsid w:val="00903E68"/>
    <w:rsid w:val="009114CE"/>
    <w:rsid w:val="00911BB7"/>
    <w:rsid w:val="009153F4"/>
    <w:rsid w:val="00915BC9"/>
    <w:rsid w:val="00920D71"/>
    <w:rsid w:val="0092141E"/>
    <w:rsid w:val="00922F67"/>
    <w:rsid w:val="00924278"/>
    <w:rsid w:val="00930F26"/>
    <w:rsid w:val="00930F73"/>
    <w:rsid w:val="00945826"/>
    <w:rsid w:val="00947812"/>
    <w:rsid w:val="00955914"/>
    <w:rsid w:val="00955D35"/>
    <w:rsid w:val="00961DD7"/>
    <w:rsid w:val="009665AE"/>
    <w:rsid w:val="009742E7"/>
    <w:rsid w:val="009807BF"/>
    <w:rsid w:val="0098461B"/>
    <w:rsid w:val="00986DEE"/>
    <w:rsid w:val="00986E38"/>
    <w:rsid w:val="00993448"/>
    <w:rsid w:val="00994987"/>
    <w:rsid w:val="0099579E"/>
    <w:rsid w:val="009B0F74"/>
    <w:rsid w:val="009B1704"/>
    <w:rsid w:val="009B5D1C"/>
    <w:rsid w:val="009D5254"/>
    <w:rsid w:val="009E13B8"/>
    <w:rsid w:val="009E1941"/>
    <w:rsid w:val="009E20B3"/>
    <w:rsid w:val="009E4E35"/>
    <w:rsid w:val="009F1156"/>
    <w:rsid w:val="009F6ACE"/>
    <w:rsid w:val="00A06F9C"/>
    <w:rsid w:val="00A13B4F"/>
    <w:rsid w:val="00A269AF"/>
    <w:rsid w:val="00A35D76"/>
    <w:rsid w:val="00A3610D"/>
    <w:rsid w:val="00A428F8"/>
    <w:rsid w:val="00A45CDD"/>
    <w:rsid w:val="00A60178"/>
    <w:rsid w:val="00A60AF0"/>
    <w:rsid w:val="00A70955"/>
    <w:rsid w:val="00A82301"/>
    <w:rsid w:val="00A82558"/>
    <w:rsid w:val="00A904DF"/>
    <w:rsid w:val="00A973EA"/>
    <w:rsid w:val="00AA5038"/>
    <w:rsid w:val="00AA5A26"/>
    <w:rsid w:val="00AC240C"/>
    <w:rsid w:val="00AC7782"/>
    <w:rsid w:val="00AC7BD7"/>
    <w:rsid w:val="00AD0E92"/>
    <w:rsid w:val="00AD6F07"/>
    <w:rsid w:val="00AF3BCA"/>
    <w:rsid w:val="00B053D4"/>
    <w:rsid w:val="00B35A0A"/>
    <w:rsid w:val="00B429C5"/>
    <w:rsid w:val="00B43006"/>
    <w:rsid w:val="00B45ABC"/>
    <w:rsid w:val="00B62844"/>
    <w:rsid w:val="00B65CF2"/>
    <w:rsid w:val="00B71AD5"/>
    <w:rsid w:val="00B73E9F"/>
    <w:rsid w:val="00B76EE1"/>
    <w:rsid w:val="00B82964"/>
    <w:rsid w:val="00B85DE1"/>
    <w:rsid w:val="00BA07EB"/>
    <w:rsid w:val="00BA0919"/>
    <w:rsid w:val="00BA4EAD"/>
    <w:rsid w:val="00BA57D2"/>
    <w:rsid w:val="00BA763F"/>
    <w:rsid w:val="00BB1927"/>
    <w:rsid w:val="00BB22E9"/>
    <w:rsid w:val="00BB49D9"/>
    <w:rsid w:val="00BB531F"/>
    <w:rsid w:val="00BB73A4"/>
    <w:rsid w:val="00BC47C4"/>
    <w:rsid w:val="00BC6C1F"/>
    <w:rsid w:val="00BD1329"/>
    <w:rsid w:val="00BD6C94"/>
    <w:rsid w:val="00BF0EAA"/>
    <w:rsid w:val="00C015B8"/>
    <w:rsid w:val="00C02D61"/>
    <w:rsid w:val="00C04D2E"/>
    <w:rsid w:val="00C103FD"/>
    <w:rsid w:val="00C11700"/>
    <w:rsid w:val="00C14526"/>
    <w:rsid w:val="00C17D2A"/>
    <w:rsid w:val="00C3119A"/>
    <w:rsid w:val="00C4215E"/>
    <w:rsid w:val="00C463FA"/>
    <w:rsid w:val="00C51601"/>
    <w:rsid w:val="00C54DE4"/>
    <w:rsid w:val="00C55E3A"/>
    <w:rsid w:val="00C62000"/>
    <w:rsid w:val="00C7373D"/>
    <w:rsid w:val="00C75930"/>
    <w:rsid w:val="00C82EFE"/>
    <w:rsid w:val="00C871D3"/>
    <w:rsid w:val="00C941B6"/>
    <w:rsid w:val="00C945A4"/>
    <w:rsid w:val="00C959F5"/>
    <w:rsid w:val="00C978CB"/>
    <w:rsid w:val="00CB14E1"/>
    <w:rsid w:val="00CB4466"/>
    <w:rsid w:val="00CB654A"/>
    <w:rsid w:val="00CC03AC"/>
    <w:rsid w:val="00CC645B"/>
    <w:rsid w:val="00CD44BE"/>
    <w:rsid w:val="00CE69D1"/>
    <w:rsid w:val="00CF055E"/>
    <w:rsid w:val="00CF3EF8"/>
    <w:rsid w:val="00D06D7C"/>
    <w:rsid w:val="00D11E93"/>
    <w:rsid w:val="00D1278E"/>
    <w:rsid w:val="00D144B4"/>
    <w:rsid w:val="00D14E64"/>
    <w:rsid w:val="00D21B59"/>
    <w:rsid w:val="00D22F90"/>
    <w:rsid w:val="00D33D2F"/>
    <w:rsid w:val="00D36E00"/>
    <w:rsid w:val="00D428D1"/>
    <w:rsid w:val="00D5299F"/>
    <w:rsid w:val="00D55E71"/>
    <w:rsid w:val="00D674CE"/>
    <w:rsid w:val="00D70F52"/>
    <w:rsid w:val="00D74026"/>
    <w:rsid w:val="00D75466"/>
    <w:rsid w:val="00D81F59"/>
    <w:rsid w:val="00DA0F66"/>
    <w:rsid w:val="00DA1F50"/>
    <w:rsid w:val="00DA78F8"/>
    <w:rsid w:val="00DA7E81"/>
    <w:rsid w:val="00DB7ED3"/>
    <w:rsid w:val="00DC1F86"/>
    <w:rsid w:val="00DC4F13"/>
    <w:rsid w:val="00DD06F9"/>
    <w:rsid w:val="00DE3129"/>
    <w:rsid w:val="00DE7A75"/>
    <w:rsid w:val="00DF09E8"/>
    <w:rsid w:val="00DF0C5C"/>
    <w:rsid w:val="00DF3352"/>
    <w:rsid w:val="00DF5BCF"/>
    <w:rsid w:val="00E00AAB"/>
    <w:rsid w:val="00E16CDD"/>
    <w:rsid w:val="00E2198E"/>
    <w:rsid w:val="00E2211D"/>
    <w:rsid w:val="00E2554E"/>
    <w:rsid w:val="00E3356C"/>
    <w:rsid w:val="00E37C8A"/>
    <w:rsid w:val="00E46F5D"/>
    <w:rsid w:val="00E53250"/>
    <w:rsid w:val="00E5596D"/>
    <w:rsid w:val="00E56B48"/>
    <w:rsid w:val="00E60116"/>
    <w:rsid w:val="00E60CF0"/>
    <w:rsid w:val="00E71E2B"/>
    <w:rsid w:val="00E734E8"/>
    <w:rsid w:val="00E77A26"/>
    <w:rsid w:val="00E814BC"/>
    <w:rsid w:val="00E82B9F"/>
    <w:rsid w:val="00E9120D"/>
    <w:rsid w:val="00E927DA"/>
    <w:rsid w:val="00E95304"/>
    <w:rsid w:val="00E95388"/>
    <w:rsid w:val="00EA189F"/>
    <w:rsid w:val="00EA7444"/>
    <w:rsid w:val="00EB1941"/>
    <w:rsid w:val="00EB228C"/>
    <w:rsid w:val="00EB70CC"/>
    <w:rsid w:val="00EC465D"/>
    <w:rsid w:val="00EC50AF"/>
    <w:rsid w:val="00EC57DD"/>
    <w:rsid w:val="00ED4523"/>
    <w:rsid w:val="00EE0DB5"/>
    <w:rsid w:val="00EF1B45"/>
    <w:rsid w:val="00EF2BE2"/>
    <w:rsid w:val="00EF4F1E"/>
    <w:rsid w:val="00F1570E"/>
    <w:rsid w:val="00F15D48"/>
    <w:rsid w:val="00F17938"/>
    <w:rsid w:val="00F20BAA"/>
    <w:rsid w:val="00F32B92"/>
    <w:rsid w:val="00F35ED5"/>
    <w:rsid w:val="00F4175E"/>
    <w:rsid w:val="00F42F8E"/>
    <w:rsid w:val="00F430F2"/>
    <w:rsid w:val="00F477AA"/>
    <w:rsid w:val="00F57A78"/>
    <w:rsid w:val="00F85F12"/>
    <w:rsid w:val="00F86390"/>
    <w:rsid w:val="00F95663"/>
    <w:rsid w:val="00F97481"/>
    <w:rsid w:val="00FA630B"/>
    <w:rsid w:val="00FA676B"/>
    <w:rsid w:val="00FB00EE"/>
    <w:rsid w:val="00FB539A"/>
    <w:rsid w:val="00FB7C71"/>
    <w:rsid w:val="00FD0266"/>
    <w:rsid w:val="00FD7EAE"/>
    <w:rsid w:val="00FE1041"/>
    <w:rsid w:val="00FE366F"/>
    <w:rsid w:val="00FF023F"/>
    <w:rsid w:val="00FF405F"/>
    <w:rsid w:val="00FF522D"/>
    <w:rsid w:val="00FF7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E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ind w:left="2155" w:hanging="737"/>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 w:type="table" w:customStyle="1" w:styleId="TableGrid4">
    <w:name w:val="Table Grid4"/>
    <w:basedOn w:val="TableNormal"/>
    <w:next w:val="TableGrid"/>
    <w:rsid w:val="0040630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79E"/>
    <w:pPr>
      <w:overflowPunct w:val="0"/>
      <w:autoSpaceDE w:val="0"/>
      <w:autoSpaceDN w:val="0"/>
      <w:adjustRightInd w:val="0"/>
      <w:jc w:val="center"/>
      <w:textAlignment w:val="baseline"/>
    </w:pPr>
    <w:rPr>
      <w:rFonts w:eastAsia="Times New Roman" w:cs="Times New Roman"/>
      <w:bCs w:val="0"/>
      <w:i/>
      <w:sz w:val="24"/>
      <w:szCs w:val="20"/>
      <w:lang w:val="en-US"/>
    </w:rPr>
  </w:style>
  <w:style w:type="character" w:customStyle="1" w:styleId="BodyTextChar">
    <w:name w:val="Body Text Char"/>
    <w:basedOn w:val="DefaultParagraphFont"/>
    <w:link w:val="BodyText"/>
    <w:rsid w:val="0073179E"/>
    <w:rPr>
      <w:rFonts w:ascii="Arial" w:eastAsia="Times New Roman" w:hAnsi="Arial"/>
      <w: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15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ndocrinology.org/clinical-practice/research-projects/national-obesity-databa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chom.org/patient-centered-outcome-measures/"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2A23046E2F4640821DDA196F147F31"/>
        <w:category>
          <w:name w:val="General"/>
          <w:gallery w:val="placeholder"/>
        </w:category>
        <w:types>
          <w:type w:val="bbPlcHdr"/>
        </w:types>
        <w:behaviors>
          <w:behavior w:val="content"/>
        </w:behaviors>
        <w:guid w:val="{E143BDE8-5FB3-4CEA-B73F-F8FB54EE0FAD}"/>
      </w:docPartPr>
      <w:docPartBody>
        <w:p w:rsidR="00BE05C9" w:rsidRDefault="00BE05C9">
          <w:pPr>
            <w:pStyle w:val="A92A23046E2F4640821DDA196F147F31"/>
          </w:pPr>
          <w:r w:rsidRPr="00BA4EAD">
            <w:rPr>
              <w:color w:val="44546A" w:themeColor="text2"/>
            </w:rPr>
            <w:t>Choose a committee</w:t>
          </w:r>
        </w:p>
      </w:docPartBody>
    </w:docPart>
    <w:docPart>
      <w:docPartPr>
        <w:name w:val="50F3538B1C774CDDA341A8CAD89008A6"/>
        <w:category>
          <w:name w:val="General"/>
          <w:gallery w:val="placeholder"/>
        </w:category>
        <w:types>
          <w:type w:val="bbPlcHdr"/>
        </w:types>
        <w:behaviors>
          <w:behavior w:val="content"/>
        </w:behaviors>
        <w:guid w:val="{515F3641-C27F-4102-9316-3CB30FB1F6AB}"/>
      </w:docPartPr>
      <w:docPartBody>
        <w:p w:rsidR="00BE05C9" w:rsidRDefault="00BE05C9">
          <w:pPr>
            <w:pStyle w:val="50F3538B1C774CDDA341A8CAD89008A6"/>
          </w:pPr>
          <w:r w:rsidRPr="002B5720">
            <w:t>Choose an option</w:t>
          </w:r>
        </w:p>
      </w:docPartBody>
    </w:docPart>
    <w:docPart>
      <w:docPartPr>
        <w:name w:val="027CD175378648DA9EDD8F258DFB336C"/>
        <w:category>
          <w:name w:val="General"/>
          <w:gallery w:val="placeholder"/>
        </w:category>
        <w:types>
          <w:type w:val="bbPlcHdr"/>
        </w:types>
        <w:behaviors>
          <w:behavior w:val="content"/>
        </w:behaviors>
        <w:guid w:val="{C91021FE-8D9F-4DAF-A986-D311B72A0614}"/>
      </w:docPartPr>
      <w:docPartBody>
        <w:p w:rsidR="00BE05C9" w:rsidRDefault="00BE05C9">
          <w:pPr>
            <w:pStyle w:val="027CD175378648DA9EDD8F258DFB336C"/>
          </w:pPr>
          <w:r w:rsidRPr="002B5720">
            <w:rPr>
              <w:rStyle w:val="PlaceholderText"/>
              <w:color w:val="44546A" w:themeColor="text2"/>
            </w:rPr>
            <w:t>Click or tap here to enter text.</w:t>
          </w:r>
        </w:p>
      </w:docPartBody>
    </w:docPart>
    <w:docPart>
      <w:docPartPr>
        <w:name w:val="E80B9958A20049179C93A05920BC23B8"/>
        <w:category>
          <w:name w:val="General"/>
          <w:gallery w:val="placeholder"/>
        </w:category>
        <w:types>
          <w:type w:val="bbPlcHdr"/>
        </w:types>
        <w:behaviors>
          <w:behavior w:val="content"/>
        </w:behaviors>
        <w:guid w:val="{16B0F72D-C7E8-4D30-ADD2-B4CB369296DF}"/>
      </w:docPartPr>
      <w:docPartBody>
        <w:p w:rsidR="00BE05C9" w:rsidRDefault="00BE05C9">
          <w:pPr>
            <w:pStyle w:val="E80B9958A20049179C93A05920BC23B8"/>
          </w:pPr>
          <w:r w:rsidRPr="002B5720">
            <w:t>Click or tap here to enter text.</w:t>
          </w:r>
        </w:p>
      </w:docPartBody>
    </w:docPart>
    <w:docPart>
      <w:docPartPr>
        <w:name w:val="A9616B54F66D4BF990327F9943776230"/>
        <w:category>
          <w:name w:val="General"/>
          <w:gallery w:val="placeholder"/>
        </w:category>
        <w:types>
          <w:type w:val="bbPlcHdr"/>
        </w:types>
        <w:behaviors>
          <w:behavior w:val="content"/>
        </w:behaviors>
        <w:guid w:val="{8D9EF17F-60E4-4CA1-B8AB-AE32CEEA5944}"/>
      </w:docPartPr>
      <w:docPartBody>
        <w:p w:rsidR="00BE05C9" w:rsidRDefault="00BE05C9">
          <w:pPr>
            <w:pStyle w:val="A9616B54F66D4BF990327F9943776230"/>
          </w:pPr>
          <w:r w:rsidRPr="00970A0C">
            <w:rPr>
              <w:rStyle w:val="PlaceholderText"/>
            </w:rPr>
            <w:t>Click or tap here to enter text.</w:t>
          </w:r>
        </w:p>
      </w:docPartBody>
    </w:docPart>
    <w:docPart>
      <w:docPartPr>
        <w:name w:val="28FD6A2F91A041FBB9EF005438B38242"/>
        <w:category>
          <w:name w:val="General"/>
          <w:gallery w:val="placeholder"/>
        </w:category>
        <w:types>
          <w:type w:val="bbPlcHdr"/>
        </w:types>
        <w:behaviors>
          <w:behavior w:val="content"/>
        </w:behaviors>
        <w:guid w:val="{ACAD6FDA-7112-411C-962D-256D54AEB112}"/>
      </w:docPartPr>
      <w:docPartBody>
        <w:p w:rsidR="00BE05C9" w:rsidRDefault="00BE05C9">
          <w:pPr>
            <w:pStyle w:val="28FD6A2F91A041FBB9EF005438B38242"/>
          </w:pPr>
          <w:r w:rsidRPr="00085585">
            <w:rPr>
              <w:rStyle w:val="PlaceholderText"/>
              <w:color w:val="44546A" w:themeColor="text2"/>
            </w:rPr>
            <w:t>insert committee member names</w:t>
          </w:r>
        </w:p>
      </w:docPartBody>
    </w:docPart>
    <w:docPart>
      <w:docPartPr>
        <w:name w:val="863646CE5700461FAD5A964A789BA5D1"/>
        <w:category>
          <w:name w:val="General"/>
          <w:gallery w:val="placeholder"/>
        </w:category>
        <w:types>
          <w:type w:val="bbPlcHdr"/>
        </w:types>
        <w:behaviors>
          <w:behavior w:val="content"/>
        </w:behaviors>
        <w:guid w:val="{4CB67466-7F65-4F24-B5BC-16A4BDC77586}"/>
      </w:docPartPr>
      <w:docPartBody>
        <w:p w:rsidR="00BE05C9" w:rsidRDefault="00BE05C9">
          <w:pPr>
            <w:pStyle w:val="863646CE5700461FAD5A964A789BA5D1"/>
          </w:pPr>
          <w:r w:rsidRPr="00196E93">
            <w:rPr>
              <w:rStyle w:val="PlaceholderText"/>
              <w:color w:val="44546A" w:themeColor="text2"/>
            </w:rPr>
            <w:t>enter date.</w:t>
          </w:r>
        </w:p>
      </w:docPartBody>
    </w:docPart>
    <w:docPart>
      <w:docPartPr>
        <w:name w:val="13DEBBC96FB341EE8C5869FDC919BF0F"/>
        <w:category>
          <w:name w:val="General"/>
          <w:gallery w:val="placeholder"/>
        </w:category>
        <w:types>
          <w:type w:val="bbPlcHdr"/>
        </w:types>
        <w:behaviors>
          <w:behavior w:val="content"/>
        </w:behaviors>
        <w:guid w:val="{34DFD3D2-A32F-4162-A8C1-013565FB95AF}"/>
      </w:docPartPr>
      <w:docPartBody>
        <w:p w:rsidR="00BE05C9" w:rsidRDefault="00BE05C9">
          <w:pPr>
            <w:pStyle w:val="13DEBBC96FB341EE8C5869FDC919BF0F"/>
          </w:pPr>
          <w:r w:rsidRPr="00031524">
            <w:rPr>
              <w:rStyle w:val="PlaceholderText"/>
              <w:color w:val="44546A" w:themeColor="text2"/>
            </w:rPr>
            <w:t>Choose an option</w:t>
          </w:r>
        </w:p>
      </w:docPartBody>
    </w:docPart>
    <w:docPart>
      <w:docPartPr>
        <w:name w:val="4BBC7835D7284A78A071212A318361AF"/>
        <w:category>
          <w:name w:val="General"/>
          <w:gallery w:val="placeholder"/>
        </w:category>
        <w:types>
          <w:type w:val="bbPlcHdr"/>
        </w:types>
        <w:behaviors>
          <w:behavior w:val="content"/>
        </w:behaviors>
        <w:guid w:val="{253C17C2-D0DF-4BFF-AB0E-E190CCB76669}"/>
      </w:docPartPr>
      <w:docPartBody>
        <w:p w:rsidR="00BE05C9" w:rsidRDefault="00BE05C9">
          <w:pPr>
            <w:pStyle w:val="4BBC7835D7284A78A071212A318361AF"/>
          </w:pPr>
          <w:r w:rsidRPr="00031524">
            <w:rPr>
              <w:rStyle w:val="PlaceholderText"/>
              <w:color w:val="44546A" w:themeColor="text2"/>
            </w:rPr>
            <w:t>[Insert full topic title here]</w:t>
          </w:r>
        </w:p>
      </w:docPartBody>
    </w:docPart>
    <w:docPart>
      <w:docPartPr>
        <w:name w:val="08F407400F624108AC16FA98D24135C4"/>
        <w:category>
          <w:name w:val="General"/>
          <w:gallery w:val="placeholder"/>
        </w:category>
        <w:types>
          <w:type w:val="bbPlcHdr"/>
        </w:types>
        <w:behaviors>
          <w:behavior w:val="content"/>
        </w:behaviors>
        <w:guid w:val="{36884CB9-44A7-42B7-8F1F-557707246F65}"/>
      </w:docPartPr>
      <w:docPartBody>
        <w:p w:rsidR="00BE05C9" w:rsidRDefault="00BE05C9">
          <w:pPr>
            <w:pStyle w:val="08F407400F624108AC16FA98D24135C4"/>
          </w:pPr>
          <w:r w:rsidRPr="00970A0C">
            <w:rPr>
              <w:rStyle w:val="PlaceholderText"/>
            </w:rPr>
            <w:t>Choose an item.</w:t>
          </w:r>
        </w:p>
      </w:docPartBody>
    </w:docPart>
    <w:docPart>
      <w:docPartPr>
        <w:name w:val="15F779808F564C7B84AE1B1895933095"/>
        <w:category>
          <w:name w:val="General"/>
          <w:gallery w:val="placeholder"/>
        </w:category>
        <w:types>
          <w:type w:val="bbPlcHdr"/>
        </w:types>
        <w:behaviors>
          <w:behavior w:val="content"/>
        </w:behaviors>
        <w:guid w:val="{38F6AC9F-43E6-463B-ADF1-8BD484449905}"/>
      </w:docPartPr>
      <w:docPartBody>
        <w:p w:rsidR="00BE05C9" w:rsidRDefault="00BE05C9">
          <w:pPr>
            <w:pStyle w:val="15F779808F564C7B84AE1B1895933095"/>
          </w:pPr>
          <w:r w:rsidRPr="00031524">
            <w:rPr>
              <w:rStyle w:val="PlaceholderText"/>
              <w:color w:val="44546A" w:themeColor="text2"/>
            </w:rPr>
            <w:t>choose option</w:t>
          </w:r>
        </w:p>
      </w:docPartBody>
    </w:docPart>
    <w:docPart>
      <w:docPartPr>
        <w:name w:val="C0B0C99D82F74560B4C391F031AD11F6"/>
        <w:category>
          <w:name w:val="General"/>
          <w:gallery w:val="placeholder"/>
        </w:category>
        <w:types>
          <w:type w:val="bbPlcHdr"/>
        </w:types>
        <w:behaviors>
          <w:behavior w:val="content"/>
        </w:behaviors>
        <w:guid w:val="{93A9F154-B06C-483C-9419-4A424F04BB7E}"/>
      </w:docPartPr>
      <w:docPartBody>
        <w:p w:rsidR="00BE05C9" w:rsidRDefault="00BE05C9">
          <w:pPr>
            <w:pStyle w:val="C0B0C99D82F74560B4C391F031AD11F6"/>
          </w:pPr>
          <w:r w:rsidRPr="00031524">
            <w:rPr>
              <w:rStyle w:val="PlaceholderText"/>
              <w:color w:val="44546A" w:themeColor="text2"/>
            </w:rPr>
            <w:t>choose a committee</w:t>
          </w:r>
        </w:p>
      </w:docPartBody>
    </w:docPart>
    <w:docPart>
      <w:docPartPr>
        <w:name w:val="A78AC404AC4242E28F730365FBF6835D"/>
        <w:category>
          <w:name w:val="General"/>
          <w:gallery w:val="placeholder"/>
        </w:category>
        <w:types>
          <w:type w:val="bbPlcHdr"/>
        </w:types>
        <w:behaviors>
          <w:behavior w:val="content"/>
        </w:behaviors>
        <w:guid w:val="{0B934760-F7CB-4143-8F21-35810CBB424F}"/>
      </w:docPartPr>
      <w:docPartBody>
        <w:p w:rsidR="00BE05C9" w:rsidRDefault="00BE05C9">
          <w:pPr>
            <w:pStyle w:val="A78AC404AC4242E28F730365FBF6835D"/>
          </w:pPr>
          <w:r w:rsidRPr="00031524">
            <w:rPr>
              <w:rStyle w:val="PlaceholderText"/>
              <w:color w:val="44546A" w:themeColor="text2"/>
            </w:rPr>
            <w:t>insert day and date</w:t>
          </w:r>
        </w:p>
      </w:docPartBody>
    </w:docPart>
    <w:docPart>
      <w:docPartPr>
        <w:name w:val="A67C939D84AE47BF900F29FDF4493F78"/>
        <w:category>
          <w:name w:val="General"/>
          <w:gallery w:val="placeholder"/>
        </w:category>
        <w:types>
          <w:type w:val="bbPlcHdr"/>
        </w:types>
        <w:behaviors>
          <w:behavior w:val="content"/>
        </w:behaviors>
        <w:guid w:val="{E776E10D-0196-4102-A6B9-3CEB0A0AC0E7}"/>
      </w:docPartPr>
      <w:docPartBody>
        <w:p w:rsidR="00BE05C9" w:rsidRDefault="00BE05C9">
          <w:pPr>
            <w:pStyle w:val="A67C939D84AE47BF900F29FDF4493F78"/>
          </w:pPr>
          <w:r w:rsidRPr="00031524">
            <w:rPr>
              <w:rStyle w:val="PlaceholderText"/>
              <w:color w:val="44546A" w:themeColor="text2"/>
            </w:rPr>
            <w:t>insert time</w:t>
          </w:r>
        </w:p>
      </w:docPartBody>
    </w:docPart>
    <w:docPart>
      <w:docPartPr>
        <w:name w:val="DA25AE41037542CD921C52FFE6187A83"/>
        <w:category>
          <w:name w:val="General"/>
          <w:gallery w:val="placeholder"/>
        </w:category>
        <w:types>
          <w:type w:val="bbPlcHdr"/>
        </w:types>
        <w:behaviors>
          <w:behavior w:val="content"/>
        </w:behaviors>
        <w:guid w:val="{0F7A195F-E272-4B77-B2C1-F110392BAECB}"/>
      </w:docPartPr>
      <w:docPartBody>
        <w:p w:rsidR="00107A4F" w:rsidRDefault="00D1322D" w:rsidP="00D1322D">
          <w:pPr>
            <w:pStyle w:val="DA25AE41037542CD921C52FFE6187A83"/>
          </w:pPr>
          <w:r w:rsidRPr="002B5720">
            <w:rPr>
              <w:rStyle w:val="PlaceholderText"/>
              <w:color w:val="44546A" w:themeColor="text2"/>
            </w:rPr>
            <w:t>Click or tap here to enter text.</w:t>
          </w:r>
        </w:p>
      </w:docPartBody>
    </w:docPart>
    <w:docPart>
      <w:docPartPr>
        <w:name w:val="FDE1004A05B34A80B8911B8653C4EB3C"/>
        <w:category>
          <w:name w:val="General"/>
          <w:gallery w:val="placeholder"/>
        </w:category>
        <w:types>
          <w:type w:val="bbPlcHdr"/>
        </w:types>
        <w:behaviors>
          <w:behavior w:val="content"/>
        </w:behaviors>
        <w:guid w:val="{82EC813D-C860-45AD-9487-68621808C169}"/>
      </w:docPartPr>
      <w:docPartBody>
        <w:p w:rsidR="00107A4F" w:rsidRDefault="00D1322D" w:rsidP="00D1322D">
          <w:pPr>
            <w:pStyle w:val="FDE1004A05B34A80B8911B8653C4EB3C"/>
          </w:pPr>
          <w:r w:rsidRPr="00196E93">
            <w:rPr>
              <w:rStyle w:val="PlaceholderText"/>
              <w:color w:val="44546A" w:themeColor="text2"/>
            </w:rPr>
            <w:t>enter date.</w:t>
          </w:r>
        </w:p>
      </w:docPartBody>
    </w:docPart>
    <w:docPart>
      <w:docPartPr>
        <w:name w:val="E331F086511241768E5A871CD7D32514"/>
        <w:category>
          <w:name w:val="General"/>
          <w:gallery w:val="placeholder"/>
        </w:category>
        <w:types>
          <w:type w:val="bbPlcHdr"/>
        </w:types>
        <w:behaviors>
          <w:behavior w:val="content"/>
        </w:behaviors>
        <w:guid w:val="{66575BA9-72DF-4BB7-AF0D-93BEC2FE3F7C}"/>
      </w:docPartPr>
      <w:docPartBody>
        <w:p w:rsidR="00495CC2" w:rsidRDefault="00107A4F" w:rsidP="00107A4F">
          <w:pPr>
            <w:pStyle w:val="E331F086511241768E5A871CD7D32514"/>
          </w:pPr>
          <w:r w:rsidRPr="00031524">
            <w:rPr>
              <w:rStyle w:val="PlaceholderText"/>
              <w:color w:val="44546A" w:themeColor="text2"/>
            </w:rPr>
            <w:t>[Insert full topic title here]</w:t>
          </w:r>
        </w:p>
      </w:docPartBody>
    </w:docPart>
    <w:docPart>
      <w:docPartPr>
        <w:name w:val="C7CACCE722E74B309F264E1251D2C96E"/>
        <w:category>
          <w:name w:val="General"/>
          <w:gallery w:val="placeholder"/>
        </w:category>
        <w:types>
          <w:type w:val="bbPlcHdr"/>
        </w:types>
        <w:behaviors>
          <w:behavior w:val="content"/>
        </w:behaviors>
        <w:guid w:val="{78542D8D-8A88-4D42-A906-BA8D99D5DD35}"/>
      </w:docPartPr>
      <w:docPartBody>
        <w:p w:rsidR="00545D8E" w:rsidRDefault="00677D47" w:rsidP="00677D47">
          <w:pPr>
            <w:pStyle w:val="C7CACCE722E74B309F264E1251D2C96E"/>
          </w:pPr>
          <w:r>
            <w:t>Insert declarations, including any for committee members who are absent due to conflicts. If none then state that no conflicts of interest were declared for the technology.</w:t>
          </w:r>
        </w:p>
      </w:docPartBody>
    </w:docPart>
    <w:docPart>
      <w:docPartPr>
        <w:name w:val="D4989AB0A609463F8B3653A35DFC2892"/>
        <w:category>
          <w:name w:val="General"/>
          <w:gallery w:val="placeholder"/>
        </w:category>
        <w:types>
          <w:type w:val="bbPlcHdr"/>
        </w:types>
        <w:behaviors>
          <w:behavior w:val="content"/>
        </w:behaviors>
        <w:guid w:val="{842ED6B1-4619-4C8A-A078-0F58F8CD5253}"/>
      </w:docPartPr>
      <w:docPartBody>
        <w:p w:rsidR="003428C6" w:rsidRDefault="00AF7118" w:rsidP="00AF7118">
          <w:pPr>
            <w:pStyle w:val="D4989AB0A609463F8B3653A35DFC2892"/>
          </w:pPr>
          <w:r w:rsidRPr="00031524">
            <w:rPr>
              <w:rStyle w:val="PlaceholderText"/>
              <w:color w:val="44546A" w:themeColor="text2"/>
            </w:rPr>
            <w:t>Choose an option</w:t>
          </w:r>
        </w:p>
      </w:docPartBody>
    </w:docPart>
    <w:docPart>
      <w:docPartPr>
        <w:name w:val="08A49CB4572C490CA66F2CA08A19F95A"/>
        <w:category>
          <w:name w:val="General"/>
          <w:gallery w:val="placeholder"/>
        </w:category>
        <w:types>
          <w:type w:val="bbPlcHdr"/>
        </w:types>
        <w:behaviors>
          <w:behavior w:val="content"/>
        </w:behaviors>
        <w:guid w:val="{BCABB272-646E-4E5D-B6EB-7C6A6A8F2D02}"/>
      </w:docPartPr>
      <w:docPartBody>
        <w:p w:rsidR="003428C6" w:rsidRDefault="00AF7118" w:rsidP="00AF7118">
          <w:pPr>
            <w:pStyle w:val="08A49CB4572C490CA66F2CA08A19F95A"/>
          </w:pPr>
          <w:r w:rsidRPr="00031524">
            <w:rPr>
              <w:rStyle w:val="PlaceholderText"/>
              <w:color w:val="44546A" w:themeColor="text2"/>
            </w:rPr>
            <w:t>[Insert full topic title here]</w:t>
          </w:r>
        </w:p>
      </w:docPartBody>
    </w:docPart>
    <w:docPart>
      <w:docPartPr>
        <w:name w:val="F894E34CD0A541658DF342C48743F7AB"/>
        <w:category>
          <w:name w:val="General"/>
          <w:gallery w:val="placeholder"/>
        </w:category>
        <w:types>
          <w:type w:val="bbPlcHdr"/>
        </w:types>
        <w:behaviors>
          <w:behavior w:val="content"/>
        </w:behaviors>
        <w:guid w:val="{289F23DB-C8F1-43E8-B2F2-A65ACE2316C6}"/>
      </w:docPartPr>
      <w:docPartBody>
        <w:p w:rsidR="003428C6" w:rsidRDefault="00AF7118" w:rsidP="00AF7118">
          <w:pPr>
            <w:pStyle w:val="F894E34CD0A541658DF342C48743F7AB"/>
          </w:pPr>
          <w:r w:rsidRPr="00031524">
            <w:rPr>
              <w:rStyle w:val="PlaceholderText"/>
              <w:color w:val="44546A" w:themeColor="text2"/>
            </w:rPr>
            <w:t>[Insert full topic title here]</w:t>
          </w:r>
        </w:p>
      </w:docPartBody>
    </w:docPart>
    <w:docPart>
      <w:docPartPr>
        <w:name w:val="8A8B2A5623814CDEBB116B6346F58DD9"/>
        <w:category>
          <w:name w:val="General"/>
          <w:gallery w:val="placeholder"/>
        </w:category>
        <w:types>
          <w:type w:val="bbPlcHdr"/>
        </w:types>
        <w:behaviors>
          <w:behavior w:val="content"/>
        </w:behaviors>
        <w:guid w:val="{8907348F-6A99-45BB-9EA8-7D4332229A71}"/>
      </w:docPartPr>
      <w:docPartBody>
        <w:p w:rsidR="003428C6" w:rsidRDefault="00AF7118" w:rsidP="00AF7118">
          <w:pPr>
            <w:pStyle w:val="8A8B2A5623814CDEBB116B6346F58DD9"/>
          </w:pPr>
          <w:r w:rsidRPr="00031524">
            <w:rPr>
              <w:rStyle w:val="PlaceholderText"/>
              <w:color w:val="44546A" w:themeColor="text2"/>
            </w:rPr>
            <w:t>[Insert full topic title here]</w:t>
          </w:r>
        </w:p>
      </w:docPartBody>
    </w:docPart>
    <w:docPart>
      <w:docPartPr>
        <w:name w:val="3892984D4FBE4E68BCC9603EEB482C49"/>
        <w:category>
          <w:name w:val="General"/>
          <w:gallery w:val="placeholder"/>
        </w:category>
        <w:types>
          <w:type w:val="bbPlcHdr"/>
        </w:types>
        <w:behaviors>
          <w:behavior w:val="content"/>
        </w:behaviors>
        <w:guid w:val="{4B0987D8-DE39-4EA1-89CC-C14D9C3F2B2B}"/>
      </w:docPartPr>
      <w:docPartBody>
        <w:p w:rsidR="003428C6" w:rsidRDefault="00AF7118" w:rsidP="00AF7118">
          <w:pPr>
            <w:pStyle w:val="3892984D4FBE4E68BCC9603EEB482C49"/>
          </w:pPr>
          <w:r w:rsidRPr="00AD0E92">
            <w:rPr>
              <w:rStyle w:val="BulletlistChar"/>
              <w:color w:val="44546A" w:themeColor="text2"/>
              <w:szCs w:val="24"/>
            </w:rPr>
            <w:t>Insert declarations, including any for committee members who are absent due to conflicts. If none then state that no conflicts of interest were declared for the technology.</w:t>
          </w:r>
        </w:p>
      </w:docPartBody>
    </w:docPart>
    <w:docPart>
      <w:docPartPr>
        <w:name w:val="D7564B1ED0A1413380E0F331DBDE3D68"/>
        <w:category>
          <w:name w:val="General"/>
          <w:gallery w:val="placeholder"/>
        </w:category>
        <w:types>
          <w:type w:val="bbPlcHdr"/>
        </w:types>
        <w:behaviors>
          <w:behavior w:val="content"/>
        </w:behaviors>
        <w:guid w:val="{413ED271-ADFB-401D-8083-48EB4B81AFF7}"/>
      </w:docPartPr>
      <w:docPartBody>
        <w:p w:rsidR="003428C6" w:rsidRDefault="00AF7118" w:rsidP="00AF7118">
          <w:pPr>
            <w:pStyle w:val="D7564B1ED0A1413380E0F331DBDE3D68"/>
          </w:pPr>
          <w:r w:rsidRPr="00774747">
            <w:t>Insert declarations, including any for committee members who are absent due to conflicts. If none then state that no conflicts of interest were declared for the technology.</w:t>
          </w:r>
        </w:p>
      </w:docPartBody>
    </w:docPart>
    <w:docPart>
      <w:docPartPr>
        <w:name w:val="0E76F6E57F144A28A719494B9C23E56B"/>
        <w:category>
          <w:name w:val="General"/>
          <w:gallery w:val="placeholder"/>
        </w:category>
        <w:types>
          <w:type w:val="bbPlcHdr"/>
        </w:types>
        <w:behaviors>
          <w:behavior w:val="content"/>
        </w:behaviors>
        <w:guid w:val="{21F36BF9-C3B4-4C00-808A-169F6953B10E}"/>
      </w:docPartPr>
      <w:docPartBody>
        <w:p w:rsidR="003428C6" w:rsidRDefault="00AF7118" w:rsidP="00AF7118">
          <w:pPr>
            <w:pStyle w:val="0E76F6E57F144A28A719494B9C23E56B"/>
          </w:pPr>
          <w:r>
            <w:t>Insert declarations, including any for committee members who are absent due to conflicts. If none then state that no conflicts of interest were declared for the technology.</w:t>
          </w:r>
        </w:p>
      </w:docPartBody>
    </w:docPart>
    <w:docPart>
      <w:docPartPr>
        <w:name w:val="813F043E939A41B0A74882F4AEE0A65B"/>
        <w:category>
          <w:name w:val="General"/>
          <w:gallery w:val="placeholder"/>
        </w:category>
        <w:types>
          <w:type w:val="bbPlcHdr"/>
        </w:types>
        <w:behaviors>
          <w:behavior w:val="content"/>
        </w:behaviors>
        <w:guid w:val="{A856A722-5CDE-4497-A6B8-39BCE0C6C651}"/>
      </w:docPartPr>
      <w:docPartBody>
        <w:p w:rsidR="003428C6" w:rsidRDefault="00AF7118" w:rsidP="00AF7118">
          <w:pPr>
            <w:pStyle w:val="813F043E939A41B0A74882F4AEE0A65B"/>
          </w:pPr>
          <w:r w:rsidRPr="00970A0C">
            <w:rPr>
              <w:rStyle w:val="PlaceholderText"/>
            </w:rPr>
            <w:t>Choose an item.</w:t>
          </w:r>
        </w:p>
      </w:docPartBody>
    </w:docPart>
    <w:docPart>
      <w:docPartPr>
        <w:name w:val="F8005328275D4776AFC9D1938C358B8A"/>
        <w:category>
          <w:name w:val="General"/>
          <w:gallery w:val="placeholder"/>
        </w:category>
        <w:types>
          <w:type w:val="bbPlcHdr"/>
        </w:types>
        <w:behaviors>
          <w:behavior w:val="content"/>
        </w:behaviors>
        <w:guid w:val="{505F7ECC-8EE0-4E31-9513-B6D0B79B403D}"/>
      </w:docPartPr>
      <w:docPartBody>
        <w:p w:rsidR="003428C6" w:rsidRDefault="00AF7118" w:rsidP="00AF7118">
          <w:pPr>
            <w:pStyle w:val="F8005328275D4776AFC9D1938C358B8A"/>
          </w:pPr>
          <w:r w:rsidRPr="00031524">
            <w:rPr>
              <w:rStyle w:val="PlaceholderText"/>
              <w:color w:val="44546A" w:themeColor="text2"/>
            </w:rPr>
            <w:t>choose o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701527"/>
    <w:multiLevelType w:val="multilevel"/>
    <w:tmpl w:val="3A5438DE"/>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92196806">
    <w:abstractNumId w:val="1"/>
  </w:num>
  <w:num w:numId="2" w16cid:durableId="183332654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05C9"/>
    <w:rsid w:val="00107A4F"/>
    <w:rsid w:val="001807F6"/>
    <w:rsid w:val="001A6497"/>
    <w:rsid w:val="002E2D5C"/>
    <w:rsid w:val="003428C6"/>
    <w:rsid w:val="00495CC2"/>
    <w:rsid w:val="00545D8E"/>
    <w:rsid w:val="00677D47"/>
    <w:rsid w:val="00716141"/>
    <w:rsid w:val="009C4590"/>
    <w:rsid w:val="00AF7118"/>
    <w:rsid w:val="00B0051E"/>
    <w:rsid w:val="00BD163C"/>
    <w:rsid w:val="00BE05C9"/>
    <w:rsid w:val="00C063EE"/>
    <w:rsid w:val="00D07027"/>
    <w:rsid w:val="00D1322D"/>
    <w:rsid w:val="00F25B1F"/>
    <w:rsid w:val="00F56D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2A23046E2F4640821DDA196F147F31">
    <w:name w:val="A92A23046E2F4640821DDA196F147F31"/>
  </w:style>
  <w:style w:type="paragraph" w:customStyle="1" w:styleId="50F3538B1C774CDDA341A8CAD89008A6">
    <w:name w:val="50F3538B1C774CDDA341A8CAD89008A6"/>
  </w:style>
  <w:style w:type="character" w:styleId="PlaceholderText">
    <w:name w:val="Placeholder Text"/>
    <w:basedOn w:val="DefaultParagraphFont"/>
    <w:uiPriority w:val="99"/>
    <w:semiHidden/>
    <w:rsid w:val="00AF7118"/>
    <w:rPr>
      <w:color w:val="808080"/>
    </w:rPr>
  </w:style>
  <w:style w:type="paragraph" w:customStyle="1" w:styleId="027CD175378648DA9EDD8F258DFB336C">
    <w:name w:val="027CD175378648DA9EDD8F258DFB336C"/>
  </w:style>
  <w:style w:type="paragraph" w:customStyle="1" w:styleId="E80B9958A20049179C93A05920BC23B8">
    <w:name w:val="E80B9958A20049179C93A05920BC23B8"/>
  </w:style>
  <w:style w:type="paragraph" w:customStyle="1" w:styleId="A9616B54F66D4BF990327F9943776230">
    <w:name w:val="A9616B54F66D4BF990327F9943776230"/>
  </w:style>
  <w:style w:type="paragraph" w:customStyle="1" w:styleId="28FD6A2F91A041FBB9EF005438B38242">
    <w:name w:val="28FD6A2F91A041FBB9EF005438B38242"/>
  </w:style>
  <w:style w:type="paragraph" w:customStyle="1" w:styleId="E331F086511241768E5A871CD7D32514">
    <w:name w:val="E331F086511241768E5A871CD7D32514"/>
    <w:rsid w:val="00107A4F"/>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863646CE5700461FAD5A964A789BA5D1">
    <w:name w:val="863646CE5700461FAD5A964A789BA5D1"/>
  </w:style>
  <w:style w:type="paragraph" w:customStyle="1" w:styleId="13DEBBC96FB341EE8C5869FDC919BF0F">
    <w:name w:val="13DEBBC96FB341EE8C5869FDC919BF0F"/>
  </w:style>
  <w:style w:type="paragraph" w:customStyle="1" w:styleId="4BBC7835D7284A78A071212A318361AF">
    <w:name w:val="4BBC7835D7284A78A071212A318361AF"/>
  </w:style>
  <w:style w:type="paragraph" w:customStyle="1" w:styleId="C7CACCE722E74B309F264E1251D2C96E">
    <w:name w:val="C7CACCE722E74B309F264E1251D2C96E"/>
    <w:rsid w:val="00677D47"/>
  </w:style>
  <w:style w:type="paragraph" w:customStyle="1" w:styleId="08F407400F624108AC16FA98D24135C4">
    <w:name w:val="08F407400F624108AC16FA98D24135C4"/>
  </w:style>
  <w:style w:type="paragraph" w:customStyle="1" w:styleId="15F779808F564C7B84AE1B1895933095">
    <w:name w:val="15F779808F564C7B84AE1B1895933095"/>
  </w:style>
  <w:style w:type="paragraph" w:customStyle="1" w:styleId="C0B0C99D82F74560B4C391F031AD11F6">
    <w:name w:val="C0B0C99D82F74560B4C391F031AD11F6"/>
  </w:style>
  <w:style w:type="paragraph" w:customStyle="1" w:styleId="A78AC404AC4242E28F730365FBF6835D">
    <w:name w:val="A78AC404AC4242E28F730365FBF6835D"/>
  </w:style>
  <w:style w:type="paragraph" w:customStyle="1" w:styleId="A67C939D84AE47BF900F29FDF4493F78">
    <w:name w:val="A67C939D84AE47BF900F29FDF4493F78"/>
  </w:style>
  <w:style w:type="paragraph" w:customStyle="1" w:styleId="DA25AE41037542CD921C52FFE6187A83">
    <w:name w:val="DA25AE41037542CD921C52FFE6187A83"/>
    <w:rsid w:val="00D1322D"/>
  </w:style>
  <w:style w:type="paragraph" w:customStyle="1" w:styleId="FDE1004A05B34A80B8911B8653C4EB3C">
    <w:name w:val="FDE1004A05B34A80B8911B8653C4EB3C"/>
    <w:rsid w:val="00D1322D"/>
  </w:style>
  <w:style w:type="paragraph" w:styleId="ListParagraph">
    <w:name w:val="List Paragraph"/>
    <w:basedOn w:val="Normal"/>
    <w:uiPriority w:val="34"/>
    <w:qFormat/>
    <w:rsid w:val="00107A4F"/>
    <w:pPr>
      <w:ind w:left="720"/>
      <w:contextualSpacing/>
    </w:pPr>
  </w:style>
  <w:style w:type="paragraph" w:customStyle="1" w:styleId="BA200F57664B4AE6BD7CD0522893714A">
    <w:name w:val="BA200F57664B4AE6BD7CD0522893714A"/>
    <w:rsid w:val="00AF7118"/>
    <w:rPr>
      <w:kern w:val="2"/>
      <w14:ligatures w14:val="standardContextual"/>
    </w:rPr>
  </w:style>
  <w:style w:type="paragraph" w:customStyle="1" w:styleId="87230E7E31C04AE48B1CF350F3C93CC4">
    <w:name w:val="87230E7E31C04AE48B1CF350F3C93CC4"/>
    <w:rsid w:val="00AF7118"/>
    <w:rPr>
      <w:kern w:val="2"/>
      <w14:ligatures w14:val="standardContextual"/>
    </w:rPr>
  </w:style>
  <w:style w:type="paragraph" w:customStyle="1" w:styleId="78AEC00CA8EC49DC99135CDB1731B338">
    <w:name w:val="78AEC00CA8EC49DC99135CDB1731B338"/>
    <w:rsid w:val="00AF7118"/>
    <w:rPr>
      <w:kern w:val="2"/>
      <w14:ligatures w14:val="standardContextual"/>
    </w:rPr>
  </w:style>
  <w:style w:type="paragraph" w:customStyle="1" w:styleId="6C2EBD865E2840B192EDA01907CA9BAB">
    <w:name w:val="6C2EBD865E2840B192EDA01907CA9BAB"/>
    <w:rsid w:val="00AF7118"/>
    <w:rPr>
      <w:kern w:val="2"/>
      <w14:ligatures w14:val="standardContextual"/>
    </w:rPr>
  </w:style>
  <w:style w:type="paragraph" w:customStyle="1" w:styleId="3259845FB62D4EE8BCA508FAA6BE87EE">
    <w:name w:val="3259845FB62D4EE8BCA508FAA6BE87EE"/>
    <w:rsid w:val="00AF7118"/>
    <w:rPr>
      <w:kern w:val="2"/>
      <w14:ligatures w14:val="standardContextual"/>
    </w:rPr>
  </w:style>
  <w:style w:type="paragraph" w:customStyle="1" w:styleId="77BA29B54EB04D47B99CFBACF47A6FA1">
    <w:name w:val="77BA29B54EB04D47B99CFBACF47A6FA1"/>
    <w:rsid w:val="00AF7118"/>
    <w:rPr>
      <w:kern w:val="2"/>
      <w14:ligatures w14:val="standardContextual"/>
    </w:rPr>
  </w:style>
  <w:style w:type="paragraph" w:customStyle="1" w:styleId="D4989AB0A609463F8B3653A35DFC2892">
    <w:name w:val="D4989AB0A609463F8B3653A35DFC2892"/>
    <w:rsid w:val="00AF7118"/>
    <w:rPr>
      <w:kern w:val="2"/>
      <w14:ligatures w14:val="standardContextual"/>
    </w:rPr>
  </w:style>
  <w:style w:type="paragraph" w:customStyle="1" w:styleId="08A49CB4572C490CA66F2CA08A19F95A">
    <w:name w:val="08A49CB4572C490CA66F2CA08A19F95A"/>
    <w:rsid w:val="00AF7118"/>
    <w:rPr>
      <w:kern w:val="2"/>
      <w14:ligatures w14:val="standardContextual"/>
    </w:rPr>
  </w:style>
  <w:style w:type="paragraph" w:customStyle="1" w:styleId="F894E34CD0A541658DF342C48743F7AB">
    <w:name w:val="F894E34CD0A541658DF342C48743F7AB"/>
    <w:rsid w:val="00AF7118"/>
    <w:rPr>
      <w:kern w:val="2"/>
      <w14:ligatures w14:val="standardContextual"/>
    </w:rPr>
  </w:style>
  <w:style w:type="paragraph" w:customStyle="1" w:styleId="8A8B2A5623814CDEBB116B6346F58DD9">
    <w:name w:val="8A8B2A5623814CDEBB116B6346F58DD9"/>
    <w:rsid w:val="00AF7118"/>
    <w:rPr>
      <w:kern w:val="2"/>
      <w14:ligatures w14:val="standardContextual"/>
    </w:rPr>
  </w:style>
  <w:style w:type="paragraph" w:customStyle="1" w:styleId="Bulletlist">
    <w:name w:val="Bullet list"/>
    <w:basedOn w:val="ListParagraph"/>
    <w:link w:val="BulletlistChar"/>
    <w:qFormat/>
    <w:rsid w:val="00AF7118"/>
    <w:pPr>
      <w:numPr>
        <w:numId w:val="2"/>
      </w:numPr>
      <w:spacing w:after="0" w:line="276" w:lineRule="auto"/>
      <w:ind w:left="357" w:hanging="357"/>
      <w:contextualSpacing w:val="0"/>
    </w:pPr>
    <w:rPr>
      <w:rFonts w:ascii="Arial" w:eastAsia="Calibri" w:hAnsi="Arial" w:cs="Arial"/>
      <w:bCs/>
      <w:lang w:eastAsia="en-US"/>
    </w:rPr>
  </w:style>
  <w:style w:type="character" w:customStyle="1" w:styleId="BulletlistChar">
    <w:name w:val="Bullet list Char"/>
    <w:basedOn w:val="DefaultParagraphFont"/>
    <w:link w:val="Bulletlist"/>
    <w:rsid w:val="00AF7118"/>
    <w:rPr>
      <w:rFonts w:ascii="Arial" w:eastAsia="Calibri" w:hAnsi="Arial" w:cs="Arial"/>
      <w:bCs/>
      <w:lang w:eastAsia="en-US"/>
    </w:rPr>
  </w:style>
  <w:style w:type="paragraph" w:customStyle="1" w:styleId="3892984D4FBE4E68BCC9603EEB482C49">
    <w:name w:val="3892984D4FBE4E68BCC9603EEB482C49"/>
    <w:rsid w:val="00AF7118"/>
    <w:rPr>
      <w:kern w:val="2"/>
      <w14:ligatures w14:val="standardContextual"/>
    </w:rPr>
  </w:style>
  <w:style w:type="paragraph" w:customStyle="1" w:styleId="D7564B1ED0A1413380E0F331DBDE3D68">
    <w:name w:val="D7564B1ED0A1413380E0F331DBDE3D68"/>
    <w:rsid w:val="00AF7118"/>
    <w:rPr>
      <w:kern w:val="2"/>
      <w14:ligatures w14:val="standardContextual"/>
    </w:rPr>
  </w:style>
  <w:style w:type="paragraph" w:customStyle="1" w:styleId="0E76F6E57F144A28A719494B9C23E56B">
    <w:name w:val="0E76F6E57F144A28A719494B9C23E56B"/>
    <w:rsid w:val="00AF7118"/>
    <w:rPr>
      <w:kern w:val="2"/>
      <w14:ligatures w14:val="standardContextual"/>
    </w:rPr>
  </w:style>
  <w:style w:type="paragraph" w:customStyle="1" w:styleId="813F043E939A41B0A74882F4AEE0A65B">
    <w:name w:val="813F043E939A41B0A74882F4AEE0A65B"/>
    <w:rsid w:val="00AF7118"/>
    <w:rPr>
      <w:kern w:val="2"/>
      <w14:ligatures w14:val="standardContextual"/>
    </w:rPr>
  </w:style>
  <w:style w:type="paragraph" w:customStyle="1" w:styleId="F8005328275D4776AFC9D1938C358B8A">
    <w:name w:val="F8005328275D4776AFC9D1938C358B8A"/>
    <w:rsid w:val="00AF711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663</Words>
  <Characters>15183</Characters>
  <Application>Microsoft Office Word</Application>
  <DocSecurity>0</DocSecurity>
  <Lines>126</Lines>
  <Paragraphs>35</Paragraphs>
  <ScaleCrop>false</ScaleCrop>
  <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9T13:33:00Z</dcterms:created>
  <dcterms:modified xsi:type="dcterms:W3CDTF">2023-08-0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3-08-09T13:33:15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2db4386c-259c-47d6-95c0-e2ffdbe1aac7</vt:lpwstr>
  </property>
  <property fmtid="{D5CDD505-2E9C-101B-9397-08002B2CF9AE}" pid="8" name="MSIP_Label_c69d85d5-6d9e-4305-a294-1f636ec0f2d6_ContentBits">
    <vt:lpwstr>0</vt:lpwstr>
  </property>
</Properties>
</file>